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3594F7" w14:textId="7F8C4B65" w:rsidR="009D0FAB" w:rsidRPr="0085520E" w:rsidRDefault="00F56069" w:rsidP="009D0FAB">
      <w:pPr>
        <w:ind w:left="2790" w:right="-270"/>
        <w:jc w:val="center"/>
        <w:rPr>
          <w:sz w:val="32"/>
          <w:szCs w:val="32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5DB2B11B" wp14:editId="3A761496">
                <wp:simplePos x="0" y="0"/>
                <wp:positionH relativeFrom="column">
                  <wp:posOffset>-599726</wp:posOffset>
                </wp:positionH>
                <wp:positionV relativeFrom="paragraph">
                  <wp:posOffset>448945</wp:posOffset>
                </wp:positionV>
                <wp:extent cx="2242185" cy="0"/>
                <wp:effectExtent l="0" t="19050" r="24765" b="19050"/>
                <wp:wrapNone/>
                <wp:docPr id="8" name="Straight Connector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242185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chemeClr val="accent1">
                              <a:lumMod val="5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C4B2DB4" id="Straight Connector 9" o:spid="_x0000_s1026" style="position:absolute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7.2pt,35.35pt" to="129.35pt,3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" strokecolor="#243f60 [1604]" strokeweight="2.25pt">
                <o:lock v:ext="edit" shapetype="f"/>
              </v:line>
            </w:pict>
          </mc:Fallback>
        </mc:AlternateContent>
      </w:r>
      <w:r w:rsidR="00AE197C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095427C8" wp14:editId="44356D95">
                <wp:simplePos x="0" y="0"/>
                <wp:positionH relativeFrom="page">
                  <wp:posOffset>7315</wp:posOffset>
                </wp:positionH>
                <wp:positionV relativeFrom="paragraph">
                  <wp:posOffset>-216713</wp:posOffset>
                </wp:positionV>
                <wp:extent cx="2194560" cy="9867900"/>
                <wp:effectExtent l="0" t="0" r="2540" b="0"/>
                <wp:wrapNone/>
                <wp:docPr id="17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194560" cy="98679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2CDEED1" w14:textId="7EFD3B47" w:rsidR="00AA0965" w:rsidRPr="000E1E86" w:rsidRDefault="008030A0" w:rsidP="000E1E86">
                            <w:pPr>
                              <w:spacing w:after="0"/>
                              <w:ind w:right="-186"/>
                              <w:rPr>
                                <w:rFonts w:asciiTheme="majorHAnsi" w:hAnsiTheme="majorHAnsi" w:cs="Times New Roman"/>
                                <w:color w:val="000000"/>
                                <w:sz w:val="21"/>
                                <w:szCs w:val="21"/>
                              </w:rPr>
                            </w:pPr>
                            <w:r w:rsidRPr="000E1E86">
                              <w:rPr>
                                <w:rFonts w:asciiTheme="majorHAnsi" w:hAnsiTheme="majorHAnsi" w:cs="Times New Roman"/>
                                <w:color w:val="000000"/>
                                <w:sz w:val="21"/>
                                <w:szCs w:val="21"/>
                              </w:rPr>
                              <w:t xml:space="preserve">  </w:t>
                            </w:r>
                            <w:r w:rsidR="004A0AD4" w:rsidRPr="000E1E86">
                              <w:rPr>
                                <w:rFonts w:asciiTheme="majorHAnsi" w:hAnsiTheme="majorHAnsi" w:cs="Times New Roman"/>
                                <w:color w:val="000000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="000E7049">
                              <w:rPr>
                                <w:rFonts w:asciiTheme="majorHAnsi" w:hAnsiTheme="majorHAnsi" w:cs="Times New Roman"/>
                                <w:color w:val="000000"/>
                                <w:sz w:val="21"/>
                                <w:szCs w:val="21"/>
                              </w:rPr>
                              <w:t>+91-</w:t>
                            </w:r>
                            <w:r w:rsidR="00A70FED">
                              <w:rPr>
                                <w:rFonts w:asciiTheme="majorHAnsi" w:hAnsiTheme="majorHAnsi" w:cs="Times New Roman"/>
                                <w:color w:val="000000"/>
                                <w:sz w:val="21"/>
                                <w:szCs w:val="21"/>
                              </w:rPr>
                              <w:t>9556048009</w:t>
                            </w:r>
                          </w:p>
                          <w:p w14:paraId="114FA284" w14:textId="1AB830C3" w:rsidR="00AA0965" w:rsidRPr="000E1E86" w:rsidRDefault="008030A0" w:rsidP="000E1E86">
                            <w:pPr>
                              <w:pStyle w:val="ListParagraph"/>
                              <w:spacing w:after="0"/>
                              <w:ind w:left="0" w:right="-186"/>
                              <w:rPr>
                                <w:rFonts w:asciiTheme="majorHAnsi" w:hAnsiTheme="majorHAnsi" w:cs="Times New Roman"/>
                                <w:color w:val="000000"/>
                                <w:sz w:val="21"/>
                                <w:szCs w:val="21"/>
                              </w:rPr>
                            </w:pPr>
                            <w:r w:rsidRPr="000E1E86"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  <w:lang w:val="en-GB"/>
                              </w:rPr>
                              <w:t xml:space="preserve">  </w:t>
                            </w:r>
                            <w:r w:rsidR="004A0AD4" w:rsidRPr="000E1E86"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  <w:lang w:val="en-GB"/>
                              </w:rPr>
                              <w:t xml:space="preserve"> </w:t>
                            </w:r>
                            <w:r w:rsidR="0089422C"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>s</w:t>
                            </w:r>
                            <w:r w:rsidR="00A70FED"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>raban4897@gmail.com</w:t>
                            </w:r>
                          </w:p>
                          <w:p w14:paraId="371A6C95" w14:textId="2AEE17E6" w:rsidR="00CC1EA8" w:rsidRDefault="008D5A3C" w:rsidP="000E1E86">
                            <w:pPr>
                              <w:pStyle w:val="ListParagraph"/>
                              <w:spacing w:after="0"/>
                              <w:ind w:left="0" w:right="-186"/>
                              <w:rPr>
                                <w:rFonts w:asciiTheme="majorHAnsi" w:hAnsiTheme="majorHAnsi" w:cs="Times New Roman"/>
                                <w:color w:val="000000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Theme="majorHAnsi" w:hAnsiTheme="majorHAnsi" w:cs="Times New Roman"/>
                                <w:color w:val="000000"/>
                                <w:sz w:val="21"/>
                                <w:szCs w:val="21"/>
                              </w:rPr>
                              <w:t xml:space="preserve">   </w:t>
                            </w:r>
                            <w:hyperlink r:id="rId8" w:history="1">
                              <w:r w:rsidR="002D290A" w:rsidRPr="004920A3">
                                <w:rPr>
                                  <w:rStyle w:val="Hyperlink"/>
                                  <w:rFonts w:asciiTheme="majorHAnsi" w:hAnsiTheme="majorHAnsi" w:cs="Times New Roman"/>
                                  <w:sz w:val="21"/>
                                  <w:szCs w:val="21"/>
                                </w:rPr>
                                <w:t>https://sraban.github.io/</w:t>
                              </w:r>
                            </w:hyperlink>
                          </w:p>
                          <w:p w14:paraId="0BC466AD" w14:textId="77777777" w:rsidR="003D054F" w:rsidRPr="0085494E" w:rsidRDefault="003D054F" w:rsidP="000E1E86">
                            <w:pPr>
                              <w:pStyle w:val="ListParagraph"/>
                              <w:spacing w:after="0"/>
                              <w:ind w:left="0" w:right="-186"/>
                              <w:rPr>
                                <w:rFonts w:asciiTheme="majorHAnsi" w:hAnsiTheme="majorHAnsi"/>
                                <w:sz w:val="16"/>
                                <w:szCs w:val="16"/>
                              </w:rPr>
                            </w:pPr>
                          </w:p>
                          <w:p w14:paraId="08A3A676" w14:textId="77777777" w:rsidR="00D65FE6" w:rsidRPr="00BB7635" w:rsidRDefault="004E1FCA" w:rsidP="00546F8E">
                            <w:pPr>
                              <w:pStyle w:val="ListParagraph"/>
                              <w:spacing w:after="0"/>
                              <w:ind w:left="0" w:right="-186"/>
                              <w:rPr>
                                <w:rFonts w:ascii="Times New Roman" w:hAnsi="Times New Roman" w:cs="Times New Roman"/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</w:pPr>
                            <w:r w:rsidRPr="00923459">
                              <w:rPr>
                                <w:rFonts w:ascii="Times New Roman" w:hAnsi="Times New Roman" w:cs="Times New Roman"/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  <w:t>Education</w:t>
                            </w:r>
                          </w:p>
                          <w:p w14:paraId="0243E09F" w14:textId="29989803" w:rsidR="00566018" w:rsidRPr="00566018" w:rsidRDefault="00566018" w:rsidP="00203CA9">
                            <w:pPr>
                              <w:pStyle w:val="ListParagraph"/>
                              <w:numPr>
                                <w:ilvl w:val="0"/>
                                <w:numId w:val="55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eastAsia="Times New Roman" w:hAnsiTheme="majorHAnsi" w:cs="Times New Roman"/>
                                <w:color w:val="000000"/>
                                <w:sz w:val="16"/>
                                <w:szCs w:val="16"/>
                                <w:lang w:val="en-GB"/>
                              </w:rPr>
                            </w:pPr>
                            <w:r w:rsidRPr="00566018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</w:rPr>
                              <w:t>B.</w:t>
                            </w:r>
                            <w:r w:rsidR="00546F8E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566018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</w:rPr>
                              <w:t>Tech in Computer Science &amp; Engineering</w:t>
                            </w:r>
                          </w:p>
                          <w:p w14:paraId="0935A568" w14:textId="2E5E403E" w:rsidR="000E1E86" w:rsidRPr="003762B8" w:rsidRDefault="00566018" w:rsidP="00203CA9">
                            <w:pPr>
                              <w:pStyle w:val="ListParagraph"/>
                              <w:spacing w:after="0"/>
                              <w:ind w:left="142" w:right="-186"/>
                              <w:rPr>
                                <w:rFonts w:asciiTheme="majorHAnsi" w:eastAsia="Times New Roman" w:hAnsiTheme="majorHAnsi" w:cs="Times New Roman"/>
                                <w:color w:val="000000"/>
                                <w:sz w:val="16"/>
                                <w:szCs w:val="16"/>
                                <w:lang w:val="en-GB"/>
                              </w:rPr>
                            </w:pPr>
                            <w:r w:rsidRPr="00566018">
                              <w:rPr>
                                <w:rFonts w:asciiTheme="majorHAnsi" w:eastAsia="Times New Roman" w:hAnsiTheme="majorHAnsi" w:cs="Times New Roman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 xml:space="preserve">Gandhi Engineering College, Bhubaneswar </w:t>
                            </w:r>
                            <w:r w:rsidR="00504DBB">
                              <w:rPr>
                                <w:rFonts w:asciiTheme="majorHAnsi" w:eastAsia="Times New Roman" w:hAnsiTheme="majorHAnsi" w:cs="Times New Roman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-</w:t>
                            </w:r>
                            <w:r w:rsidRPr="00566018">
                              <w:rPr>
                                <w:rFonts w:asciiTheme="majorHAnsi" w:eastAsia="Times New Roman" w:hAnsiTheme="majorHAnsi" w:cs="Times New Roman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504DBB" w:rsidRPr="00504DBB">
                              <w:rPr>
                                <w:rFonts w:asciiTheme="majorHAnsi" w:eastAsia="Times New Roman" w:hAnsiTheme="majorHAnsi" w:cs="Times New Roman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 xml:space="preserve">Graduated </w:t>
                            </w:r>
                            <w:r w:rsidRPr="00566018">
                              <w:rPr>
                                <w:rFonts w:asciiTheme="majorHAnsi" w:eastAsia="Times New Roman" w:hAnsiTheme="majorHAnsi" w:cs="Times New Roman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2010</w:t>
                            </w:r>
                          </w:p>
                          <w:p w14:paraId="6A174485" w14:textId="77777777" w:rsidR="003762B8" w:rsidRDefault="003762B8" w:rsidP="003762B8">
                            <w:pPr>
                              <w:pStyle w:val="ListParagraph"/>
                              <w:spacing w:after="0"/>
                              <w:ind w:left="360" w:right="-186"/>
                              <w:rPr>
                                <w:rFonts w:asciiTheme="majorHAnsi" w:eastAsia="Times New Roman" w:hAnsiTheme="majorHAnsi" w:cs="Times New Roman"/>
                                <w:color w:val="000000"/>
                                <w:sz w:val="16"/>
                                <w:szCs w:val="16"/>
                                <w:lang w:val="en-GB"/>
                              </w:rPr>
                            </w:pPr>
                          </w:p>
                          <w:p w14:paraId="22587EF4" w14:textId="77777777" w:rsidR="0089422C" w:rsidRPr="00BB7635" w:rsidRDefault="0089422C" w:rsidP="003762B8">
                            <w:pPr>
                              <w:pStyle w:val="ListParagraph"/>
                              <w:spacing w:after="0"/>
                              <w:ind w:left="360" w:right="-186"/>
                              <w:rPr>
                                <w:rFonts w:asciiTheme="majorHAnsi" w:eastAsia="Times New Roman" w:hAnsiTheme="majorHAnsi" w:cs="Times New Roman"/>
                                <w:color w:val="000000"/>
                                <w:sz w:val="16"/>
                                <w:szCs w:val="16"/>
                                <w:lang w:val="en-GB"/>
                              </w:rPr>
                            </w:pPr>
                          </w:p>
                          <w:p w14:paraId="6254BDEC" w14:textId="6806E059" w:rsidR="00DD2256" w:rsidRPr="00923459" w:rsidRDefault="00AA0965" w:rsidP="008D5A3C">
                            <w:pPr>
                              <w:pStyle w:val="ListParagraph"/>
                              <w:spacing w:after="0"/>
                              <w:ind w:left="0" w:right="-186"/>
                              <w:rPr>
                                <w:rFonts w:ascii="Times New Roman" w:hAnsi="Times New Roman" w:cs="Times New Roman"/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</w:pPr>
                            <w:r w:rsidRPr="00923459">
                              <w:rPr>
                                <w:rFonts w:ascii="Times New Roman" w:hAnsi="Times New Roman" w:cs="Times New Roman"/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  <w:t>Key Skills</w:t>
                            </w:r>
                          </w:p>
                          <w:p w14:paraId="38E1299F" w14:textId="3B574CBB" w:rsidR="00DD2256" w:rsidRDefault="00DD2256" w:rsidP="00203CA9">
                            <w:pPr>
                              <w:pStyle w:val="ListParagraph"/>
                              <w:numPr>
                                <w:ilvl w:val="0"/>
                                <w:numId w:val="54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>JavaScript / PHP / MySQL</w:t>
                            </w:r>
                          </w:p>
                          <w:p w14:paraId="3A9B06C2" w14:textId="22EAD7AB" w:rsidR="00DD2256" w:rsidRPr="00DD2256" w:rsidRDefault="00DD2256" w:rsidP="00203CA9">
                            <w:pPr>
                              <w:pStyle w:val="ListParagraph"/>
                              <w:numPr>
                                <w:ilvl w:val="0"/>
                                <w:numId w:val="54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>REST/</w:t>
                            </w:r>
                            <w:r w:rsidRPr="00E52958"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>SOAP</w:t>
                            </w:r>
                          </w:p>
                          <w:p w14:paraId="2C2177C0" w14:textId="4B4DCB5C" w:rsidR="00BB7635" w:rsidRDefault="00734B59" w:rsidP="00203CA9">
                            <w:pPr>
                              <w:pStyle w:val="ListParagraph"/>
                              <w:numPr>
                                <w:ilvl w:val="0"/>
                                <w:numId w:val="54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</w:pPr>
                            <w:r w:rsidRPr="00734B59"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>Git, SVN</w:t>
                            </w:r>
                            <w:r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>,</w:t>
                            </w:r>
                            <w:r w:rsidRPr="00734B59"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 xml:space="preserve"> TFS</w:t>
                            </w:r>
                          </w:p>
                          <w:p w14:paraId="67C369E9" w14:textId="60223CDF" w:rsidR="008D5A3C" w:rsidRDefault="00DD2256" w:rsidP="00203CA9">
                            <w:pPr>
                              <w:pStyle w:val="ListParagraph"/>
                              <w:numPr>
                                <w:ilvl w:val="0"/>
                                <w:numId w:val="54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</w:pPr>
                            <w:r w:rsidRPr="00DD2256"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>Jira, Pivotal</w:t>
                            </w:r>
                          </w:p>
                          <w:p w14:paraId="706AA143" w14:textId="358FFCC6" w:rsidR="00546F8E" w:rsidRPr="009C0DDE" w:rsidRDefault="00546F8E" w:rsidP="009C0DDE">
                            <w:pPr>
                              <w:spacing w:after="0"/>
                              <w:ind w:right="-186"/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</w:pPr>
                          </w:p>
                          <w:p w14:paraId="1C614140" w14:textId="7C2972DE" w:rsidR="008D5A3C" w:rsidRPr="00DD2256" w:rsidRDefault="00AA71B5" w:rsidP="00DD2256">
                            <w:pPr>
                              <w:pStyle w:val="ListParagraph"/>
                              <w:spacing w:after="0"/>
                              <w:ind w:left="0" w:right="-186"/>
                              <w:rPr>
                                <w:rFonts w:ascii="Times New Roman" w:hAnsi="Times New Roman" w:cs="Times New Roman"/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  <w:t>Technical</w:t>
                            </w:r>
                            <w:r w:rsidRPr="00923459">
                              <w:rPr>
                                <w:rFonts w:ascii="Times New Roman" w:hAnsi="Times New Roman" w:cs="Times New Roman"/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  <w:t xml:space="preserve"> Skills</w:t>
                            </w:r>
                          </w:p>
                          <w:p w14:paraId="06AB622C" w14:textId="4B4A6A39" w:rsidR="00DD2256" w:rsidRPr="00C64B5F" w:rsidRDefault="00DD2256" w:rsidP="00203CA9">
                            <w:pPr>
                              <w:pStyle w:val="ListParagraph"/>
                              <w:numPr>
                                <w:ilvl w:val="0"/>
                                <w:numId w:val="53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Angular JS, Angular 2, 8, 13</w:t>
                            </w:r>
                          </w:p>
                          <w:p w14:paraId="77E1E502" w14:textId="4EFE9190" w:rsidR="00DD2256" w:rsidRDefault="00DD2256" w:rsidP="00203CA9">
                            <w:pPr>
                              <w:pStyle w:val="ListParagraph"/>
                              <w:numPr>
                                <w:ilvl w:val="0"/>
                                <w:numId w:val="53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 xml:space="preserve">React </w:t>
                            </w:r>
                            <w:r w:rsidR="000538B8"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>J</w:t>
                            </w:r>
                            <w:r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>S 16.8</w:t>
                            </w:r>
                          </w:p>
                          <w:p w14:paraId="301B7251" w14:textId="77777777" w:rsidR="00DD2256" w:rsidRDefault="00DD2256" w:rsidP="00203CA9">
                            <w:pPr>
                              <w:pStyle w:val="ListParagraph"/>
                              <w:numPr>
                                <w:ilvl w:val="0"/>
                                <w:numId w:val="53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>Vue 2</w:t>
                            </w:r>
                          </w:p>
                          <w:p w14:paraId="27FD592E" w14:textId="605CE429" w:rsidR="00DD2256" w:rsidRDefault="00DD2256" w:rsidP="00203CA9">
                            <w:pPr>
                              <w:pStyle w:val="ListParagraph"/>
                              <w:numPr>
                                <w:ilvl w:val="0"/>
                                <w:numId w:val="53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>jQuery</w:t>
                            </w:r>
                          </w:p>
                          <w:p w14:paraId="3D5305B0" w14:textId="77777777" w:rsidR="00DD2256" w:rsidRPr="00084A14" w:rsidRDefault="00DD2256" w:rsidP="00203CA9">
                            <w:pPr>
                              <w:pStyle w:val="ListParagraph"/>
                              <w:numPr>
                                <w:ilvl w:val="0"/>
                                <w:numId w:val="53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>Bootstrap</w:t>
                            </w:r>
                          </w:p>
                          <w:p w14:paraId="350E11D2" w14:textId="77777777" w:rsidR="00DD2256" w:rsidRDefault="00DD2256" w:rsidP="00203CA9">
                            <w:pPr>
                              <w:pStyle w:val="ListParagraph"/>
                              <w:numPr>
                                <w:ilvl w:val="0"/>
                                <w:numId w:val="53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</w:pPr>
                            <w:r w:rsidRPr="00E52958"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>CodeIgniter 2, Laravel 5.5</w:t>
                            </w:r>
                          </w:p>
                          <w:p w14:paraId="6AF2FB9B" w14:textId="3CE0E127" w:rsidR="00DD2256" w:rsidRDefault="00DD2256" w:rsidP="00203CA9">
                            <w:pPr>
                              <w:pStyle w:val="ListParagraph"/>
                              <w:numPr>
                                <w:ilvl w:val="0"/>
                                <w:numId w:val="53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</w:pPr>
                            <w:r w:rsidRPr="00E52958"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>MySQL</w:t>
                            </w:r>
                            <w:r w:rsidR="00F34CC2"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 xml:space="preserve"> 5/</w:t>
                            </w:r>
                            <w:r w:rsidR="002B43AA"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 xml:space="preserve"> 8</w:t>
                            </w:r>
                          </w:p>
                          <w:p w14:paraId="622B744A" w14:textId="77777777" w:rsidR="00B05672" w:rsidRPr="00DD2256" w:rsidRDefault="00B05672" w:rsidP="00B05672">
                            <w:pPr>
                              <w:pStyle w:val="ListParagraph"/>
                              <w:spacing w:after="0"/>
                              <w:ind w:left="142" w:right="-186"/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</w:pPr>
                          </w:p>
                          <w:p w14:paraId="32F188E0" w14:textId="3E4F1B58" w:rsidR="008D5A3C" w:rsidRDefault="0026796A" w:rsidP="008D5A3C">
                            <w:pPr>
                              <w:pStyle w:val="ListParagraph"/>
                              <w:spacing w:after="0"/>
                              <w:ind w:left="0" w:right="-186"/>
                              <w:rPr>
                                <w:rFonts w:ascii="Times New Roman" w:hAnsi="Times New Roman" w:cs="Times New Roman"/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  <w:t>Skills Developed</w:t>
                            </w:r>
                          </w:p>
                          <w:p w14:paraId="7A00C827" w14:textId="3546D013" w:rsidR="00B839ED" w:rsidRPr="00D12C07" w:rsidRDefault="00F34CC2" w:rsidP="00203CA9">
                            <w:pPr>
                              <w:pStyle w:val="ListParagraph"/>
                              <w:numPr>
                                <w:ilvl w:val="0"/>
                                <w:numId w:val="52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</w:pPr>
                            <w:r w:rsidRPr="00F34CC2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Node.js</w:t>
                            </w:r>
                            <w:r w:rsidR="00D12C07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="00B839ED" w:rsidRPr="00D12C07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Python</w:t>
                            </w:r>
                          </w:p>
                          <w:p w14:paraId="64B57EE1" w14:textId="54D58945" w:rsidR="00F34CC2" w:rsidRDefault="003909D7" w:rsidP="00203CA9">
                            <w:pPr>
                              <w:pStyle w:val="ListParagraph"/>
                              <w:numPr>
                                <w:ilvl w:val="0"/>
                                <w:numId w:val="52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Cake</w:t>
                            </w:r>
                            <w:r w:rsidR="00B05672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PHP</w:t>
                            </w:r>
                            <w:r w:rsidR="000251E4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="00F34CC2" w:rsidRPr="000251E4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Drupal 8</w:t>
                            </w:r>
                            <w:r w:rsidR="000251E4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="005819F9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WordPress</w:t>
                            </w:r>
                          </w:p>
                          <w:p w14:paraId="584D46B1" w14:textId="6DD98B4F" w:rsidR="00D12C07" w:rsidRPr="00D12C07" w:rsidRDefault="00D12C07" w:rsidP="00203CA9">
                            <w:pPr>
                              <w:pStyle w:val="ListParagraph"/>
                              <w:numPr>
                                <w:ilvl w:val="0"/>
                                <w:numId w:val="52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</w:pPr>
                            <w:r w:rsidRPr="00F34CC2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MongoDB</w:t>
                            </w:r>
                          </w:p>
                          <w:p w14:paraId="357A80BD" w14:textId="7F28C028" w:rsidR="00F34CC2" w:rsidRDefault="00F34CC2" w:rsidP="00203CA9">
                            <w:pPr>
                              <w:pStyle w:val="ListParagraph"/>
                              <w:numPr>
                                <w:ilvl w:val="0"/>
                                <w:numId w:val="52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</w:pPr>
                            <w:r w:rsidRPr="00F34CC2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D3.js</w:t>
                            </w:r>
                            <w:r w:rsidR="009C0DDE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, Babylon JS</w:t>
                            </w:r>
                            <w:r w:rsidR="003A4E55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, ESRI Map</w:t>
                            </w:r>
                          </w:p>
                          <w:p w14:paraId="491C8439" w14:textId="77777777" w:rsidR="00F34CC2" w:rsidRDefault="00F34CC2" w:rsidP="00203CA9">
                            <w:pPr>
                              <w:pStyle w:val="ListParagraph"/>
                              <w:numPr>
                                <w:ilvl w:val="0"/>
                                <w:numId w:val="52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</w:pPr>
                            <w:r w:rsidRPr="00F34CC2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Power BI</w:t>
                            </w:r>
                          </w:p>
                          <w:p w14:paraId="277DFB0D" w14:textId="3805A66C" w:rsidR="008D5A3C" w:rsidRDefault="00A31677" w:rsidP="00203CA9">
                            <w:pPr>
                              <w:pStyle w:val="ListParagraph"/>
                              <w:numPr>
                                <w:ilvl w:val="0"/>
                                <w:numId w:val="52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 xml:space="preserve">Photoshop, </w:t>
                            </w:r>
                            <w:r w:rsidR="00F34CC2" w:rsidRPr="00F34CC2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Figma</w:t>
                            </w:r>
                          </w:p>
                          <w:p w14:paraId="3DEA5196" w14:textId="77777777" w:rsidR="00C50634" w:rsidRDefault="00C50634" w:rsidP="008D5A3C">
                            <w:pPr>
                              <w:spacing w:after="0"/>
                              <w:ind w:right="-186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</w:pPr>
                          </w:p>
                          <w:p w14:paraId="40DB450E" w14:textId="594B6EE6" w:rsidR="00AE197C" w:rsidRDefault="00AE197C" w:rsidP="008D5A3C">
                            <w:pPr>
                              <w:spacing w:after="0"/>
                              <w:ind w:right="-186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</w:pPr>
                            <w:r w:rsidRPr="00AE197C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>Trainings Completed</w:t>
                            </w:r>
                          </w:p>
                          <w:p w14:paraId="0033EE88" w14:textId="7B57C7E9" w:rsidR="00AE197C" w:rsidRPr="00203CA9" w:rsidRDefault="00354AAF" w:rsidP="00203CA9">
                            <w:pPr>
                              <w:pStyle w:val="ListParagraph"/>
                              <w:numPr>
                                <w:ilvl w:val="0"/>
                                <w:numId w:val="50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</w:pPr>
                            <w:r w:rsidRPr="00203CA9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 xml:space="preserve">Azure </w:t>
                            </w:r>
                            <w:proofErr w:type="spellStart"/>
                            <w:r w:rsidRPr="00203CA9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Devops</w:t>
                            </w:r>
                            <w:proofErr w:type="spellEnd"/>
                            <w:r w:rsidRPr="00203CA9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, Docker</w:t>
                            </w:r>
                          </w:p>
                          <w:p w14:paraId="486EBF67" w14:textId="5A018C34" w:rsidR="00354AAF" w:rsidRPr="00203CA9" w:rsidRDefault="00354AAF" w:rsidP="00203CA9">
                            <w:pPr>
                              <w:pStyle w:val="ListParagraph"/>
                              <w:numPr>
                                <w:ilvl w:val="0"/>
                                <w:numId w:val="50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</w:pPr>
                            <w:r w:rsidRPr="00203CA9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Angular</w:t>
                            </w:r>
                            <w:r w:rsidR="00B82294" w:rsidRPr="00203CA9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, Python</w:t>
                            </w:r>
                          </w:p>
                          <w:p w14:paraId="7CF95779" w14:textId="086DF6D7" w:rsidR="00354AAF" w:rsidRPr="00203CA9" w:rsidRDefault="00354AAF" w:rsidP="00203CA9">
                            <w:pPr>
                              <w:pStyle w:val="ListParagraph"/>
                              <w:numPr>
                                <w:ilvl w:val="0"/>
                                <w:numId w:val="50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</w:pPr>
                            <w:r w:rsidRPr="00203CA9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Figma</w:t>
                            </w:r>
                          </w:p>
                          <w:p w14:paraId="7789C52A" w14:textId="05B32BFD" w:rsidR="00F56069" w:rsidRDefault="00F56069" w:rsidP="008C4A25">
                            <w:pPr>
                              <w:spacing w:after="0"/>
                              <w:ind w:right="-186"/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</w:pPr>
                          </w:p>
                          <w:p w14:paraId="158BB80D" w14:textId="28A3D5BB" w:rsidR="00F56069" w:rsidRPr="00203CA9" w:rsidRDefault="00F56069" w:rsidP="00203CA9">
                            <w:pPr>
                              <w:spacing w:after="0"/>
                              <w:ind w:right="-186"/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  <w:lang w:val="en-IN"/>
                              </w:rPr>
                            </w:pPr>
                            <w:r w:rsidRPr="00203CA9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>Personal Information</w:t>
                            </w:r>
                            <w:r w:rsidRPr="00203CA9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  <w:lang w:val="en-IN"/>
                              </w:rPr>
                              <w:br/>
                              <w:t xml:space="preserve">• </w:t>
                            </w:r>
                            <w:r w:rsidRPr="00203CA9">
                              <w:rPr>
                                <w:rFonts w:asciiTheme="majorHAnsi" w:hAnsiTheme="majorHAnsi" w:cs="Times New Roman"/>
                                <w:b/>
                                <w:bCs/>
                                <w:sz w:val="20"/>
                                <w:szCs w:val="20"/>
                                <w:lang w:val="en-IN"/>
                              </w:rPr>
                              <w:t>Languages:</w:t>
                            </w:r>
                            <w:r w:rsidRPr="00203CA9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  <w:lang w:val="en-IN"/>
                              </w:rPr>
                              <w:t xml:space="preserve"> Oriya, Hindi, English</w:t>
                            </w:r>
                            <w:r w:rsidRPr="00203CA9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  <w:lang w:val="en-IN"/>
                              </w:rPr>
                              <w:br/>
                              <w:t xml:space="preserve">• </w:t>
                            </w:r>
                            <w:r w:rsidRPr="00203CA9">
                              <w:rPr>
                                <w:rFonts w:asciiTheme="majorHAnsi" w:hAnsiTheme="majorHAnsi" w:cs="Times New Roman"/>
                                <w:b/>
                                <w:bCs/>
                                <w:sz w:val="20"/>
                                <w:szCs w:val="20"/>
                                <w:lang w:val="en-IN"/>
                              </w:rPr>
                              <w:t>Nationality:</w:t>
                            </w:r>
                            <w:r w:rsidRPr="00203CA9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  <w:lang w:val="en-IN"/>
                              </w:rPr>
                              <w:t xml:space="preserve"> Indian</w:t>
                            </w:r>
                            <w:r w:rsidR="00F56FF2" w:rsidRPr="00203CA9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  <w:lang w:val="en-IN"/>
                              </w:rPr>
                              <w:t xml:space="preserve"> </w:t>
                            </w:r>
                            <w:r w:rsidRPr="00203CA9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  <w:lang w:val="en-IN"/>
                              </w:rPr>
                              <w:br/>
                              <w:t xml:space="preserve">• </w:t>
                            </w:r>
                            <w:r w:rsidRPr="00203CA9">
                              <w:rPr>
                                <w:rFonts w:asciiTheme="majorHAnsi" w:hAnsiTheme="majorHAnsi" w:cs="Times New Roman"/>
                                <w:b/>
                                <w:bCs/>
                                <w:sz w:val="20"/>
                                <w:szCs w:val="20"/>
                                <w:lang w:val="en-IN"/>
                              </w:rPr>
                              <w:t>Passport:</w:t>
                            </w:r>
                            <w:r w:rsidRPr="00203CA9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  <w:lang w:val="en-IN"/>
                              </w:rPr>
                              <w:t xml:space="preserve"> Yes</w:t>
                            </w:r>
                          </w:p>
                          <w:p w14:paraId="2045626E" w14:textId="77777777" w:rsidR="00F56069" w:rsidRPr="00AE197C" w:rsidRDefault="00F56069" w:rsidP="008C4A25">
                            <w:pPr>
                              <w:spacing w:after="0"/>
                              <w:ind w:right="-186"/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</w:pPr>
                          </w:p>
                          <w:p w14:paraId="63527DB1" w14:textId="77777777" w:rsidR="00AE197C" w:rsidRDefault="00AE197C" w:rsidP="008D5A3C">
                            <w:pPr>
                              <w:spacing w:after="0"/>
                              <w:ind w:right="-186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</w:pPr>
                          </w:p>
                          <w:p w14:paraId="6EACE889" w14:textId="77777777" w:rsidR="00AE197C" w:rsidRDefault="00AE197C" w:rsidP="008D5A3C">
                            <w:pPr>
                              <w:spacing w:after="0"/>
                              <w:ind w:right="-186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</w:pPr>
                          </w:p>
                          <w:p w14:paraId="7A61B3F2" w14:textId="77777777" w:rsidR="00AE197C" w:rsidRPr="00AE197C" w:rsidRDefault="00AE197C" w:rsidP="008D5A3C">
                            <w:pPr>
                              <w:spacing w:after="0"/>
                              <w:ind w:right="-186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95427C8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.6pt;margin-top:-17.05pt;width:172.8pt;height:777pt;z-index: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" fillcolor="#d8d8d8 [2732]" stroked="f">
                <v:textbox>
                  <w:txbxContent>
                    <w:p w14:paraId="62CDEED1" w14:textId="7EFD3B47" w:rsidR="00AA0965" w:rsidRPr="000E1E86" w:rsidRDefault="008030A0" w:rsidP="000E1E86">
                      <w:pPr>
                        <w:spacing w:after="0"/>
                        <w:ind w:right="-186"/>
                        <w:rPr>
                          <w:rFonts w:asciiTheme="majorHAnsi" w:hAnsiTheme="majorHAnsi" w:cs="Times New Roman"/>
                          <w:color w:val="000000"/>
                          <w:sz w:val="21"/>
                          <w:szCs w:val="21"/>
                        </w:rPr>
                      </w:pPr>
                      <w:r w:rsidRPr="000E1E86">
                        <w:rPr>
                          <w:rFonts w:asciiTheme="majorHAnsi" w:hAnsiTheme="majorHAnsi" w:cs="Times New Roman"/>
                          <w:color w:val="000000"/>
                          <w:sz w:val="21"/>
                          <w:szCs w:val="21"/>
                        </w:rPr>
                        <w:t xml:space="preserve">  </w:t>
                      </w:r>
                      <w:r w:rsidR="004A0AD4" w:rsidRPr="000E1E86">
                        <w:rPr>
                          <w:rFonts w:asciiTheme="majorHAnsi" w:hAnsiTheme="majorHAnsi" w:cs="Times New Roman"/>
                          <w:color w:val="000000"/>
                          <w:sz w:val="21"/>
                          <w:szCs w:val="21"/>
                        </w:rPr>
                        <w:t xml:space="preserve"> </w:t>
                      </w:r>
                      <w:r w:rsidR="000E7049">
                        <w:rPr>
                          <w:rFonts w:asciiTheme="majorHAnsi" w:hAnsiTheme="majorHAnsi" w:cs="Times New Roman"/>
                          <w:color w:val="000000"/>
                          <w:sz w:val="21"/>
                          <w:szCs w:val="21"/>
                        </w:rPr>
                        <w:t>+91-</w:t>
                      </w:r>
                      <w:r w:rsidR="00A70FED">
                        <w:rPr>
                          <w:rFonts w:asciiTheme="majorHAnsi" w:hAnsiTheme="majorHAnsi" w:cs="Times New Roman"/>
                          <w:color w:val="000000"/>
                          <w:sz w:val="21"/>
                          <w:szCs w:val="21"/>
                        </w:rPr>
                        <w:t>9556048009</w:t>
                      </w:r>
                    </w:p>
                    <w:p w14:paraId="114FA284" w14:textId="1AB830C3" w:rsidR="00AA0965" w:rsidRPr="000E1E86" w:rsidRDefault="008030A0" w:rsidP="000E1E86">
                      <w:pPr>
                        <w:pStyle w:val="ListParagraph"/>
                        <w:spacing w:after="0"/>
                        <w:ind w:left="0" w:right="-186"/>
                        <w:rPr>
                          <w:rFonts w:asciiTheme="majorHAnsi" w:hAnsiTheme="majorHAnsi" w:cs="Times New Roman"/>
                          <w:color w:val="000000"/>
                          <w:sz w:val="21"/>
                          <w:szCs w:val="21"/>
                        </w:rPr>
                      </w:pPr>
                      <w:r w:rsidRPr="000E1E86">
                        <w:rPr>
                          <w:rFonts w:asciiTheme="majorHAnsi" w:hAnsiTheme="majorHAnsi" w:cs="Times New Roman"/>
                          <w:sz w:val="21"/>
                          <w:szCs w:val="21"/>
                          <w:lang w:val="en-GB"/>
                        </w:rPr>
                        <w:t xml:space="preserve">  </w:t>
                      </w:r>
                      <w:r w:rsidR="004A0AD4" w:rsidRPr="000E1E86">
                        <w:rPr>
                          <w:rFonts w:asciiTheme="majorHAnsi" w:hAnsiTheme="majorHAnsi" w:cs="Times New Roman"/>
                          <w:sz w:val="21"/>
                          <w:szCs w:val="21"/>
                          <w:lang w:val="en-GB"/>
                        </w:rPr>
                        <w:t xml:space="preserve"> </w:t>
                      </w:r>
                      <w:r w:rsidR="0089422C"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>s</w:t>
                      </w:r>
                      <w:r w:rsidR="00A70FED"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>raban4897@gmail.com</w:t>
                      </w:r>
                    </w:p>
                    <w:p w14:paraId="371A6C95" w14:textId="2AEE17E6" w:rsidR="00CC1EA8" w:rsidRDefault="008D5A3C" w:rsidP="000E1E86">
                      <w:pPr>
                        <w:pStyle w:val="ListParagraph"/>
                        <w:spacing w:after="0"/>
                        <w:ind w:left="0" w:right="-186"/>
                        <w:rPr>
                          <w:rFonts w:asciiTheme="majorHAnsi" w:hAnsiTheme="majorHAnsi" w:cs="Times New Roman"/>
                          <w:color w:val="000000"/>
                          <w:sz w:val="21"/>
                          <w:szCs w:val="21"/>
                        </w:rPr>
                      </w:pPr>
                      <w:r>
                        <w:rPr>
                          <w:rFonts w:asciiTheme="majorHAnsi" w:hAnsiTheme="majorHAnsi" w:cs="Times New Roman"/>
                          <w:color w:val="000000"/>
                          <w:sz w:val="21"/>
                          <w:szCs w:val="21"/>
                        </w:rPr>
                        <w:t xml:space="preserve">   </w:t>
                      </w:r>
                      <w:hyperlink r:id="rId9" w:history="1">
                        <w:r w:rsidR="002D290A" w:rsidRPr="004920A3">
                          <w:rPr>
                            <w:rStyle w:val="Hyperlink"/>
                            <w:rFonts w:asciiTheme="majorHAnsi" w:hAnsiTheme="majorHAnsi" w:cs="Times New Roman"/>
                            <w:sz w:val="21"/>
                            <w:szCs w:val="21"/>
                          </w:rPr>
                          <w:t>https://sraban.github.io/</w:t>
                        </w:r>
                      </w:hyperlink>
                    </w:p>
                    <w:p w14:paraId="0BC466AD" w14:textId="77777777" w:rsidR="003D054F" w:rsidRPr="0085494E" w:rsidRDefault="003D054F" w:rsidP="000E1E86">
                      <w:pPr>
                        <w:pStyle w:val="ListParagraph"/>
                        <w:spacing w:after="0"/>
                        <w:ind w:left="0" w:right="-186"/>
                        <w:rPr>
                          <w:rFonts w:asciiTheme="majorHAnsi" w:hAnsiTheme="majorHAnsi"/>
                          <w:sz w:val="16"/>
                          <w:szCs w:val="16"/>
                        </w:rPr>
                      </w:pPr>
                    </w:p>
                    <w:p w14:paraId="08A3A676" w14:textId="77777777" w:rsidR="00D65FE6" w:rsidRPr="00BB7635" w:rsidRDefault="004E1FCA" w:rsidP="00546F8E">
                      <w:pPr>
                        <w:pStyle w:val="ListParagraph"/>
                        <w:spacing w:after="0"/>
                        <w:ind w:left="0" w:right="-186"/>
                        <w:rPr>
                          <w:rFonts w:ascii="Times New Roman" w:hAnsi="Times New Roman" w:cs="Times New Roman"/>
                          <w:b/>
                          <w:color w:val="244061" w:themeColor="accent1" w:themeShade="80"/>
                          <w:sz w:val="28"/>
                          <w:szCs w:val="28"/>
                        </w:rPr>
                      </w:pPr>
                      <w:r w:rsidRPr="00923459">
                        <w:rPr>
                          <w:rFonts w:ascii="Times New Roman" w:hAnsi="Times New Roman" w:cs="Times New Roman"/>
                          <w:b/>
                          <w:color w:val="244061" w:themeColor="accent1" w:themeShade="80"/>
                          <w:sz w:val="28"/>
                          <w:szCs w:val="28"/>
                        </w:rPr>
                        <w:t>Education</w:t>
                      </w:r>
                    </w:p>
                    <w:p w14:paraId="0243E09F" w14:textId="29989803" w:rsidR="00566018" w:rsidRPr="00566018" w:rsidRDefault="00566018" w:rsidP="00203CA9">
                      <w:pPr>
                        <w:pStyle w:val="ListParagraph"/>
                        <w:numPr>
                          <w:ilvl w:val="0"/>
                          <w:numId w:val="55"/>
                        </w:numPr>
                        <w:spacing w:after="0"/>
                        <w:ind w:left="142" w:right="-186" w:hanging="142"/>
                        <w:rPr>
                          <w:rFonts w:asciiTheme="majorHAnsi" w:eastAsia="Times New Roman" w:hAnsiTheme="majorHAnsi" w:cs="Times New Roman"/>
                          <w:color w:val="000000"/>
                          <w:sz w:val="16"/>
                          <w:szCs w:val="16"/>
                          <w:lang w:val="en-GB"/>
                        </w:rPr>
                      </w:pPr>
                      <w:r w:rsidRPr="00566018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</w:rPr>
                        <w:t>B.</w:t>
                      </w:r>
                      <w:r w:rsidR="00546F8E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 w:rsidRPr="00566018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</w:rPr>
                        <w:t>Tech in Computer Science &amp; Engineering</w:t>
                      </w:r>
                    </w:p>
                    <w:p w14:paraId="0935A568" w14:textId="2E5E403E" w:rsidR="000E1E86" w:rsidRPr="003762B8" w:rsidRDefault="00566018" w:rsidP="00203CA9">
                      <w:pPr>
                        <w:pStyle w:val="ListParagraph"/>
                        <w:spacing w:after="0"/>
                        <w:ind w:left="142" w:right="-186"/>
                        <w:rPr>
                          <w:rFonts w:asciiTheme="majorHAnsi" w:eastAsia="Times New Roman" w:hAnsiTheme="majorHAnsi" w:cs="Times New Roman"/>
                          <w:color w:val="000000"/>
                          <w:sz w:val="16"/>
                          <w:szCs w:val="16"/>
                          <w:lang w:val="en-GB"/>
                        </w:rPr>
                      </w:pPr>
                      <w:r w:rsidRPr="00566018">
                        <w:rPr>
                          <w:rFonts w:asciiTheme="majorHAnsi" w:eastAsia="Times New Roman" w:hAnsiTheme="majorHAnsi" w:cs="Times New Roman"/>
                          <w:bCs/>
                          <w:color w:val="000000"/>
                          <w:sz w:val="20"/>
                          <w:szCs w:val="20"/>
                        </w:rPr>
                        <w:t xml:space="preserve">Gandhi Engineering College, Bhubaneswar </w:t>
                      </w:r>
                      <w:r w:rsidR="00504DBB">
                        <w:rPr>
                          <w:rFonts w:asciiTheme="majorHAnsi" w:eastAsia="Times New Roman" w:hAnsiTheme="majorHAnsi" w:cs="Times New Roman"/>
                          <w:bCs/>
                          <w:color w:val="000000"/>
                          <w:sz w:val="20"/>
                          <w:szCs w:val="20"/>
                        </w:rPr>
                        <w:t>-</w:t>
                      </w:r>
                      <w:r w:rsidRPr="00566018">
                        <w:rPr>
                          <w:rFonts w:asciiTheme="majorHAnsi" w:eastAsia="Times New Roman" w:hAnsiTheme="majorHAnsi" w:cs="Times New Roman"/>
                          <w:bCs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 w:rsidR="00504DBB" w:rsidRPr="00504DBB">
                        <w:rPr>
                          <w:rFonts w:asciiTheme="majorHAnsi" w:eastAsia="Times New Roman" w:hAnsiTheme="majorHAnsi" w:cs="Times New Roman"/>
                          <w:bCs/>
                          <w:color w:val="000000"/>
                          <w:sz w:val="20"/>
                          <w:szCs w:val="20"/>
                        </w:rPr>
                        <w:t xml:space="preserve">Graduated </w:t>
                      </w:r>
                      <w:r w:rsidRPr="00566018">
                        <w:rPr>
                          <w:rFonts w:asciiTheme="majorHAnsi" w:eastAsia="Times New Roman" w:hAnsiTheme="majorHAnsi" w:cs="Times New Roman"/>
                          <w:bCs/>
                          <w:color w:val="000000"/>
                          <w:sz w:val="20"/>
                          <w:szCs w:val="20"/>
                        </w:rPr>
                        <w:t>2010</w:t>
                      </w:r>
                    </w:p>
                    <w:p w14:paraId="6A174485" w14:textId="77777777" w:rsidR="003762B8" w:rsidRDefault="003762B8" w:rsidP="003762B8">
                      <w:pPr>
                        <w:pStyle w:val="ListParagraph"/>
                        <w:spacing w:after="0"/>
                        <w:ind w:left="360" w:right="-186"/>
                        <w:rPr>
                          <w:rFonts w:asciiTheme="majorHAnsi" w:eastAsia="Times New Roman" w:hAnsiTheme="majorHAnsi" w:cs="Times New Roman"/>
                          <w:color w:val="000000"/>
                          <w:sz w:val="16"/>
                          <w:szCs w:val="16"/>
                          <w:lang w:val="en-GB"/>
                        </w:rPr>
                      </w:pPr>
                    </w:p>
                    <w:p w14:paraId="22587EF4" w14:textId="77777777" w:rsidR="0089422C" w:rsidRPr="00BB7635" w:rsidRDefault="0089422C" w:rsidP="003762B8">
                      <w:pPr>
                        <w:pStyle w:val="ListParagraph"/>
                        <w:spacing w:after="0"/>
                        <w:ind w:left="360" w:right="-186"/>
                        <w:rPr>
                          <w:rFonts w:asciiTheme="majorHAnsi" w:eastAsia="Times New Roman" w:hAnsiTheme="majorHAnsi" w:cs="Times New Roman"/>
                          <w:color w:val="000000"/>
                          <w:sz w:val="16"/>
                          <w:szCs w:val="16"/>
                          <w:lang w:val="en-GB"/>
                        </w:rPr>
                      </w:pPr>
                    </w:p>
                    <w:p w14:paraId="6254BDEC" w14:textId="6806E059" w:rsidR="00DD2256" w:rsidRPr="00923459" w:rsidRDefault="00AA0965" w:rsidP="008D5A3C">
                      <w:pPr>
                        <w:pStyle w:val="ListParagraph"/>
                        <w:spacing w:after="0"/>
                        <w:ind w:left="0" w:right="-186"/>
                        <w:rPr>
                          <w:rFonts w:ascii="Times New Roman" w:hAnsi="Times New Roman" w:cs="Times New Roman"/>
                          <w:b/>
                          <w:color w:val="244061" w:themeColor="accent1" w:themeShade="80"/>
                          <w:sz w:val="28"/>
                          <w:szCs w:val="28"/>
                        </w:rPr>
                      </w:pPr>
                      <w:r w:rsidRPr="00923459">
                        <w:rPr>
                          <w:rFonts w:ascii="Times New Roman" w:hAnsi="Times New Roman" w:cs="Times New Roman"/>
                          <w:b/>
                          <w:color w:val="244061" w:themeColor="accent1" w:themeShade="80"/>
                          <w:sz w:val="28"/>
                          <w:szCs w:val="28"/>
                        </w:rPr>
                        <w:t>Key Skills</w:t>
                      </w:r>
                    </w:p>
                    <w:p w14:paraId="38E1299F" w14:textId="3B574CBB" w:rsidR="00DD2256" w:rsidRDefault="00DD2256" w:rsidP="00203CA9">
                      <w:pPr>
                        <w:pStyle w:val="ListParagraph"/>
                        <w:numPr>
                          <w:ilvl w:val="0"/>
                          <w:numId w:val="54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</w:pPr>
                      <w:r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>JavaScript / PHP / MySQL</w:t>
                      </w:r>
                    </w:p>
                    <w:p w14:paraId="3A9B06C2" w14:textId="22EAD7AB" w:rsidR="00DD2256" w:rsidRPr="00DD2256" w:rsidRDefault="00DD2256" w:rsidP="00203CA9">
                      <w:pPr>
                        <w:pStyle w:val="ListParagraph"/>
                        <w:numPr>
                          <w:ilvl w:val="0"/>
                          <w:numId w:val="54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</w:pPr>
                      <w:r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>REST/</w:t>
                      </w:r>
                      <w:r w:rsidRPr="00E52958"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>SOAP</w:t>
                      </w:r>
                    </w:p>
                    <w:p w14:paraId="2C2177C0" w14:textId="4B4DCB5C" w:rsidR="00BB7635" w:rsidRDefault="00734B59" w:rsidP="00203CA9">
                      <w:pPr>
                        <w:pStyle w:val="ListParagraph"/>
                        <w:numPr>
                          <w:ilvl w:val="0"/>
                          <w:numId w:val="54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</w:pPr>
                      <w:r w:rsidRPr="00734B59"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>Git, SVN</w:t>
                      </w:r>
                      <w:r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>,</w:t>
                      </w:r>
                      <w:r w:rsidRPr="00734B59"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 xml:space="preserve"> TFS</w:t>
                      </w:r>
                    </w:p>
                    <w:p w14:paraId="67C369E9" w14:textId="60223CDF" w:rsidR="008D5A3C" w:rsidRDefault="00DD2256" w:rsidP="00203CA9">
                      <w:pPr>
                        <w:pStyle w:val="ListParagraph"/>
                        <w:numPr>
                          <w:ilvl w:val="0"/>
                          <w:numId w:val="54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</w:pPr>
                      <w:r w:rsidRPr="00DD2256"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>Jira, Pivotal</w:t>
                      </w:r>
                    </w:p>
                    <w:p w14:paraId="706AA143" w14:textId="358FFCC6" w:rsidR="00546F8E" w:rsidRPr="009C0DDE" w:rsidRDefault="00546F8E" w:rsidP="009C0DDE">
                      <w:pPr>
                        <w:spacing w:after="0"/>
                        <w:ind w:right="-186"/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</w:pPr>
                    </w:p>
                    <w:p w14:paraId="1C614140" w14:textId="7C2972DE" w:rsidR="008D5A3C" w:rsidRPr="00DD2256" w:rsidRDefault="00AA71B5" w:rsidP="00DD2256">
                      <w:pPr>
                        <w:pStyle w:val="ListParagraph"/>
                        <w:spacing w:after="0"/>
                        <w:ind w:left="0" w:right="-186"/>
                        <w:rPr>
                          <w:rFonts w:ascii="Times New Roman" w:hAnsi="Times New Roman" w:cs="Times New Roman"/>
                          <w:b/>
                          <w:color w:val="244061" w:themeColor="accent1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244061" w:themeColor="accent1" w:themeShade="80"/>
                          <w:sz w:val="28"/>
                          <w:szCs w:val="28"/>
                        </w:rPr>
                        <w:t>Technical</w:t>
                      </w:r>
                      <w:r w:rsidRPr="00923459">
                        <w:rPr>
                          <w:rFonts w:ascii="Times New Roman" w:hAnsi="Times New Roman" w:cs="Times New Roman"/>
                          <w:b/>
                          <w:color w:val="244061" w:themeColor="accent1" w:themeShade="80"/>
                          <w:sz w:val="28"/>
                          <w:szCs w:val="28"/>
                        </w:rPr>
                        <w:t xml:space="preserve"> Skills</w:t>
                      </w:r>
                    </w:p>
                    <w:p w14:paraId="06AB622C" w14:textId="4B4A6A39" w:rsidR="00DD2256" w:rsidRPr="00C64B5F" w:rsidRDefault="00DD2256" w:rsidP="00203CA9">
                      <w:pPr>
                        <w:pStyle w:val="ListParagraph"/>
                        <w:numPr>
                          <w:ilvl w:val="0"/>
                          <w:numId w:val="53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Angular JS, Angular 2, 8, 13</w:t>
                      </w:r>
                    </w:p>
                    <w:p w14:paraId="77E1E502" w14:textId="4EFE9190" w:rsidR="00DD2256" w:rsidRDefault="00DD2256" w:rsidP="00203CA9">
                      <w:pPr>
                        <w:pStyle w:val="ListParagraph"/>
                        <w:numPr>
                          <w:ilvl w:val="0"/>
                          <w:numId w:val="53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</w:pPr>
                      <w:r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 xml:space="preserve">React </w:t>
                      </w:r>
                      <w:r w:rsidR="000538B8"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>J</w:t>
                      </w:r>
                      <w:r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>S 16.8</w:t>
                      </w:r>
                    </w:p>
                    <w:p w14:paraId="301B7251" w14:textId="77777777" w:rsidR="00DD2256" w:rsidRDefault="00DD2256" w:rsidP="00203CA9">
                      <w:pPr>
                        <w:pStyle w:val="ListParagraph"/>
                        <w:numPr>
                          <w:ilvl w:val="0"/>
                          <w:numId w:val="53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</w:pPr>
                      <w:r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>Vue 2</w:t>
                      </w:r>
                    </w:p>
                    <w:p w14:paraId="27FD592E" w14:textId="605CE429" w:rsidR="00DD2256" w:rsidRDefault="00DD2256" w:rsidP="00203CA9">
                      <w:pPr>
                        <w:pStyle w:val="ListParagraph"/>
                        <w:numPr>
                          <w:ilvl w:val="0"/>
                          <w:numId w:val="53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</w:pPr>
                      <w:r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>jQuery</w:t>
                      </w:r>
                    </w:p>
                    <w:p w14:paraId="3D5305B0" w14:textId="77777777" w:rsidR="00DD2256" w:rsidRPr="00084A14" w:rsidRDefault="00DD2256" w:rsidP="00203CA9">
                      <w:pPr>
                        <w:pStyle w:val="ListParagraph"/>
                        <w:numPr>
                          <w:ilvl w:val="0"/>
                          <w:numId w:val="53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</w:pPr>
                      <w:r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>Bootstrap</w:t>
                      </w:r>
                    </w:p>
                    <w:p w14:paraId="350E11D2" w14:textId="77777777" w:rsidR="00DD2256" w:rsidRDefault="00DD2256" w:rsidP="00203CA9">
                      <w:pPr>
                        <w:pStyle w:val="ListParagraph"/>
                        <w:numPr>
                          <w:ilvl w:val="0"/>
                          <w:numId w:val="53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</w:pPr>
                      <w:r w:rsidRPr="00E52958"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>CodeIgniter 2, Laravel 5.5</w:t>
                      </w:r>
                    </w:p>
                    <w:p w14:paraId="6AF2FB9B" w14:textId="3CE0E127" w:rsidR="00DD2256" w:rsidRDefault="00DD2256" w:rsidP="00203CA9">
                      <w:pPr>
                        <w:pStyle w:val="ListParagraph"/>
                        <w:numPr>
                          <w:ilvl w:val="0"/>
                          <w:numId w:val="53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</w:pPr>
                      <w:r w:rsidRPr="00E52958"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>MySQL</w:t>
                      </w:r>
                      <w:r w:rsidR="00F34CC2"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 xml:space="preserve"> 5/</w:t>
                      </w:r>
                      <w:r w:rsidR="002B43AA"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 xml:space="preserve"> 8</w:t>
                      </w:r>
                    </w:p>
                    <w:p w14:paraId="622B744A" w14:textId="77777777" w:rsidR="00B05672" w:rsidRPr="00DD2256" w:rsidRDefault="00B05672" w:rsidP="00B05672">
                      <w:pPr>
                        <w:pStyle w:val="ListParagraph"/>
                        <w:spacing w:after="0"/>
                        <w:ind w:left="142" w:right="-186"/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</w:pPr>
                    </w:p>
                    <w:p w14:paraId="32F188E0" w14:textId="3E4F1B58" w:rsidR="008D5A3C" w:rsidRDefault="0026796A" w:rsidP="008D5A3C">
                      <w:pPr>
                        <w:pStyle w:val="ListParagraph"/>
                        <w:spacing w:after="0"/>
                        <w:ind w:left="0" w:right="-186"/>
                        <w:rPr>
                          <w:rFonts w:ascii="Times New Roman" w:hAnsi="Times New Roman" w:cs="Times New Roman"/>
                          <w:b/>
                          <w:color w:val="244061" w:themeColor="accent1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244061" w:themeColor="accent1" w:themeShade="80"/>
                          <w:sz w:val="28"/>
                          <w:szCs w:val="28"/>
                        </w:rPr>
                        <w:t>Skills Developed</w:t>
                      </w:r>
                    </w:p>
                    <w:p w14:paraId="7A00C827" w14:textId="3546D013" w:rsidR="00B839ED" w:rsidRPr="00D12C07" w:rsidRDefault="00F34CC2" w:rsidP="00203CA9">
                      <w:pPr>
                        <w:pStyle w:val="ListParagraph"/>
                        <w:numPr>
                          <w:ilvl w:val="0"/>
                          <w:numId w:val="52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</w:pPr>
                      <w:r w:rsidRPr="00F34CC2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Node.js</w:t>
                      </w:r>
                      <w:r w:rsidR="00D12C07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 xml:space="preserve">, </w:t>
                      </w:r>
                      <w:r w:rsidR="00B839ED" w:rsidRPr="00D12C07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Python</w:t>
                      </w:r>
                    </w:p>
                    <w:p w14:paraId="64B57EE1" w14:textId="54D58945" w:rsidR="00F34CC2" w:rsidRDefault="003909D7" w:rsidP="00203CA9">
                      <w:pPr>
                        <w:pStyle w:val="ListParagraph"/>
                        <w:numPr>
                          <w:ilvl w:val="0"/>
                          <w:numId w:val="52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Cake</w:t>
                      </w:r>
                      <w:r w:rsidR="00B05672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PHP</w:t>
                      </w:r>
                      <w:r w:rsidR="000251E4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 xml:space="preserve">, </w:t>
                      </w:r>
                      <w:r w:rsidR="00F34CC2" w:rsidRPr="000251E4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Drupal 8</w:t>
                      </w:r>
                      <w:r w:rsidR="000251E4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 xml:space="preserve">, </w:t>
                      </w:r>
                      <w:r w:rsidR="005819F9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WordPress</w:t>
                      </w:r>
                    </w:p>
                    <w:p w14:paraId="584D46B1" w14:textId="6DD98B4F" w:rsidR="00D12C07" w:rsidRPr="00D12C07" w:rsidRDefault="00D12C07" w:rsidP="00203CA9">
                      <w:pPr>
                        <w:pStyle w:val="ListParagraph"/>
                        <w:numPr>
                          <w:ilvl w:val="0"/>
                          <w:numId w:val="52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</w:pPr>
                      <w:r w:rsidRPr="00F34CC2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MongoDB</w:t>
                      </w:r>
                    </w:p>
                    <w:p w14:paraId="357A80BD" w14:textId="7F28C028" w:rsidR="00F34CC2" w:rsidRDefault="00F34CC2" w:rsidP="00203CA9">
                      <w:pPr>
                        <w:pStyle w:val="ListParagraph"/>
                        <w:numPr>
                          <w:ilvl w:val="0"/>
                          <w:numId w:val="52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</w:pPr>
                      <w:r w:rsidRPr="00F34CC2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D3.js</w:t>
                      </w:r>
                      <w:r w:rsidR="009C0DDE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, Babylon JS</w:t>
                      </w:r>
                      <w:r w:rsidR="003A4E55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, ESRI Map</w:t>
                      </w:r>
                    </w:p>
                    <w:p w14:paraId="491C8439" w14:textId="77777777" w:rsidR="00F34CC2" w:rsidRDefault="00F34CC2" w:rsidP="00203CA9">
                      <w:pPr>
                        <w:pStyle w:val="ListParagraph"/>
                        <w:numPr>
                          <w:ilvl w:val="0"/>
                          <w:numId w:val="52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</w:pPr>
                      <w:r w:rsidRPr="00F34CC2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Power BI</w:t>
                      </w:r>
                    </w:p>
                    <w:p w14:paraId="277DFB0D" w14:textId="3805A66C" w:rsidR="008D5A3C" w:rsidRDefault="00A31677" w:rsidP="00203CA9">
                      <w:pPr>
                        <w:pStyle w:val="ListParagraph"/>
                        <w:numPr>
                          <w:ilvl w:val="0"/>
                          <w:numId w:val="52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 xml:space="preserve">Photoshop, </w:t>
                      </w:r>
                      <w:r w:rsidR="00F34CC2" w:rsidRPr="00F34CC2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Figma</w:t>
                      </w:r>
                    </w:p>
                    <w:p w14:paraId="3DEA5196" w14:textId="77777777" w:rsidR="00C50634" w:rsidRDefault="00C50634" w:rsidP="008D5A3C">
                      <w:pPr>
                        <w:spacing w:after="0"/>
                        <w:ind w:right="-186"/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</w:pPr>
                    </w:p>
                    <w:p w14:paraId="40DB450E" w14:textId="594B6EE6" w:rsidR="00AE197C" w:rsidRDefault="00AE197C" w:rsidP="008D5A3C">
                      <w:pPr>
                        <w:spacing w:after="0"/>
                        <w:ind w:right="-186"/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</w:pPr>
                      <w:r w:rsidRPr="00AE197C"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>Trainings Completed</w:t>
                      </w:r>
                    </w:p>
                    <w:p w14:paraId="0033EE88" w14:textId="7B57C7E9" w:rsidR="00AE197C" w:rsidRPr="00203CA9" w:rsidRDefault="00354AAF" w:rsidP="00203CA9">
                      <w:pPr>
                        <w:pStyle w:val="ListParagraph"/>
                        <w:numPr>
                          <w:ilvl w:val="0"/>
                          <w:numId w:val="50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</w:pPr>
                      <w:r w:rsidRPr="00203CA9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 xml:space="preserve">Azure </w:t>
                      </w:r>
                      <w:proofErr w:type="spellStart"/>
                      <w:r w:rsidRPr="00203CA9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Devops</w:t>
                      </w:r>
                      <w:proofErr w:type="spellEnd"/>
                      <w:r w:rsidRPr="00203CA9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, Docker</w:t>
                      </w:r>
                    </w:p>
                    <w:p w14:paraId="486EBF67" w14:textId="5A018C34" w:rsidR="00354AAF" w:rsidRPr="00203CA9" w:rsidRDefault="00354AAF" w:rsidP="00203CA9">
                      <w:pPr>
                        <w:pStyle w:val="ListParagraph"/>
                        <w:numPr>
                          <w:ilvl w:val="0"/>
                          <w:numId w:val="50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</w:pPr>
                      <w:r w:rsidRPr="00203CA9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Angular</w:t>
                      </w:r>
                      <w:r w:rsidR="00B82294" w:rsidRPr="00203CA9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, Python</w:t>
                      </w:r>
                    </w:p>
                    <w:p w14:paraId="7CF95779" w14:textId="086DF6D7" w:rsidR="00354AAF" w:rsidRPr="00203CA9" w:rsidRDefault="00354AAF" w:rsidP="00203CA9">
                      <w:pPr>
                        <w:pStyle w:val="ListParagraph"/>
                        <w:numPr>
                          <w:ilvl w:val="0"/>
                          <w:numId w:val="50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</w:pPr>
                      <w:r w:rsidRPr="00203CA9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Figma</w:t>
                      </w:r>
                    </w:p>
                    <w:p w14:paraId="7789C52A" w14:textId="05B32BFD" w:rsidR="00F56069" w:rsidRDefault="00F56069" w:rsidP="008C4A25">
                      <w:pPr>
                        <w:spacing w:after="0"/>
                        <w:ind w:right="-186"/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</w:pPr>
                    </w:p>
                    <w:p w14:paraId="158BB80D" w14:textId="28A3D5BB" w:rsidR="00F56069" w:rsidRPr="00203CA9" w:rsidRDefault="00F56069" w:rsidP="00203CA9">
                      <w:pPr>
                        <w:spacing w:after="0"/>
                        <w:ind w:right="-186"/>
                        <w:rPr>
                          <w:rFonts w:asciiTheme="majorHAnsi" w:hAnsiTheme="majorHAnsi" w:cs="Times New Roman"/>
                          <w:sz w:val="20"/>
                          <w:szCs w:val="20"/>
                          <w:lang w:val="en-IN"/>
                        </w:rPr>
                      </w:pPr>
                      <w:r w:rsidRPr="00203CA9"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>Personal Information</w:t>
                      </w:r>
                      <w:r w:rsidRPr="00203CA9">
                        <w:rPr>
                          <w:rFonts w:asciiTheme="majorHAnsi" w:hAnsiTheme="majorHAnsi" w:cs="Times New Roman"/>
                          <w:sz w:val="20"/>
                          <w:szCs w:val="20"/>
                          <w:lang w:val="en-IN"/>
                        </w:rPr>
                        <w:br/>
                        <w:t xml:space="preserve">• </w:t>
                      </w:r>
                      <w:r w:rsidRPr="00203CA9">
                        <w:rPr>
                          <w:rFonts w:asciiTheme="majorHAnsi" w:hAnsiTheme="majorHAnsi" w:cs="Times New Roman"/>
                          <w:b/>
                          <w:bCs/>
                          <w:sz w:val="20"/>
                          <w:szCs w:val="20"/>
                          <w:lang w:val="en-IN"/>
                        </w:rPr>
                        <w:t>Languages:</w:t>
                      </w:r>
                      <w:r w:rsidRPr="00203CA9">
                        <w:rPr>
                          <w:rFonts w:asciiTheme="majorHAnsi" w:hAnsiTheme="majorHAnsi" w:cs="Times New Roman"/>
                          <w:sz w:val="20"/>
                          <w:szCs w:val="20"/>
                          <w:lang w:val="en-IN"/>
                        </w:rPr>
                        <w:t xml:space="preserve"> Oriya, Hindi, English</w:t>
                      </w:r>
                      <w:r w:rsidRPr="00203CA9">
                        <w:rPr>
                          <w:rFonts w:asciiTheme="majorHAnsi" w:hAnsiTheme="majorHAnsi" w:cs="Times New Roman"/>
                          <w:sz w:val="20"/>
                          <w:szCs w:val="20"/>
                          <w:lang w:val="en-IN"/>
                        </w:rPr>
                        <w:br/>
                        <w:t xml:space="preserve">• </w:t>
                      </w:r>
                      <w:r w:rsidRPr="00203CA9">
                        <w:rPr>
                          <w:rFonts w:asciiTheme="majorHAnsi" w:hAnsiTheme="majorHAnsi" w:cs="Times New Roman"/>
                          <w:b/>
                          <w:bCs/>
                          <w:sz w:val="20"/>
                          <w:szCs w:val="20"/>
                          <w:lang w:val="en-IN"/>
                        </w:rPr>
                        <w:t>Nationality:</w:t>
                      </w:r>
                      <w:r w:rsidRPr="00203CA9">
                        <w:rPr>
                          <w:rFonts w:asciiTheme="majorHAnsi" w:hAnsiTheme="majorHAnsi" w:cs="Times New Roman"/>
                          <w:sz w:val="20"/>
                          <w:szCs w:val="20"/>
                          <w:lang w:val="en-IN"/>
                        </w:rPr>
                        <w:t xml:space="preserve"> Indian</w:t>
                      </w:r>
                      <w:r w:rsidR="00F56FF2" w:rsidRPr="00203CA9">
                        <w:rPr>
                          <w:rFonts w:asciiTheme="majorHAnsi" w:hAnsiTheme="majorHAnsi" w:cs="Times New Roman"/>
                          <w:sz w:val="20"/>
                          <w:szCs w:val="20"/>
                          <w:lang w:val="en-IN"/>
                        </w:rPr>
                        <w:t xml:space="preserve"> </w:t>
                      </w:r>
                      <w:r w:rsidRPr="00203CA9">
                        <w:rPr>
                          <w:rFonts w:asciiTheme="majorHAnsi" w:hAnsiTheme="majorHAnsi" w:cs="Times New Roman"/>
                          <w:sz w:val="20"/>
                          <w:szCs w:val="20"/>
                          <w:lang w:val="en-IN"/>
                        </w:rPr>
                        <w:br/>
                        <w:t xml:space="preserve">• </w:t>
                      </w:r>
                      <w:r w:rsidRPr="00203CA9">
                        <w:rPr>
                          <w:rFonts w:asciiTheme="majorHAnsi" w:hAnsiTheme="majorHAnsi" w:cs="Times New Roman"/>
                          <w:b/>
                          <w:bCs/>
                          <w:sz w:val="20"/>
                          <w:szCs w:val="20"/>
                          <w:lang w:val="en-IN"/>
                        </w:rPr>
                        <w:t>Passport:</w:t>
                      </w:r>
                      <w:r w:rsidRPr="00203CA9">
                        <w:rPr>
                          <w:rFonts w:asciiTheme="majorHAnsi" w:hAnsiTheme="majorHAnsi" w:cs="Times New Roman"/>
                          <w:sz w:val="20"/>
                          <w:szCs w:val="20"/>
                          <w:lang w:val="en-IN"/>
                        </w:rPr>
                        <w:t xml:space="preserve"> Yes</w:t>
                      </w:r>
                    </w:p>
                    <w:p w14:paraId="2045626E" w14:textId="77777777" w:rsidR="00F56069" w:rsidRPr="00AE197C" w:rsidRDefault="00F56069" w:rsidP="008C4A25">
                      <w:pPr>
                        <w:spacing w:after="0"/>
                        <w:ind w:right="-186"/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</w:pPr>
                    </w:p>
                    <w:p w14:paraId="63527DB1" w14:textId="77777777" w:rsidR="00AE197C" w:rsidRDefault="00AE197C" w:rsidP="008D5A3C">
                      <w:pPr>
                        <w:spacing w:after="0"/>
                        <w:ind w:right="-186"/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</w:pPr>
                    </w:p>
                    <w:p w14:paraId="6EACE889" w14:textId="77777777" w:rsidR="00AE197C" w:rsidRDefault="00AE197C" w:rsidP="008D5A3C">
                      <w:pPr>
                        <w:spacing w:after="0"/>
                        <w:ind w:right="-186"/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</w:pPr>
                    </w:p>
                    <w:p w14:paraId="7A61B3F2" w14:textId="77777777" w:rsidR="00AE197C" w:rsidRPr="00AE197C" w:rsidRDefault="00AE197C" w:rsidP="008D5A3C">
                      <w:pPr>
                        <w:spacing w:after="0"/>
                        <w:ind w:right="-186"/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E208DF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1D03E7F" wp14:editId="75B71A04">
                <wp:simplePos x="0" y="0"/>
                <wp:positionH relativeFrom="column">
                  <wp:posOffset>1744345</wp:posOffset>
                </wp:positionH>
                <wp:positionV relativeFrom="paragraph">
                  <wp:posOffset>-217170</wp:posOffset>
                </wp:positionV>
                <wp:extent cx="5328285" cy="9867900"/>
                <wp:effectExtent l="0" t="0" r="5715" b="0"/>
                <wp:wrapNone/>
                <wp:docPr id="16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328285" cy="9867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16D938" w14:textId="77777777" w:rsidR="00075CF5" w:rsidRPr="00BC48A4" w:rsidRDefault="00DF0224" w:rsidP="00B1403B">
                            <w:pPr>
                              <w:pStyle w:val="ListParagraph"/>
                              <w:spacing w:after="0"/>
                              <w:ind w:left="0"/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</w:pPr>
                            <w:r w:rsidRPr="001414CF">
                              <w:rPr>
                                <w:rFonts w:ascii="Times New Roman" w:hAnsi="Times New Roman" w:cs="Times New Roman"/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  <w:t xml:space="preserve">Profile </w:t>
                            </w:r>
                            <w:r w:rsidR="00AD1100" w:rsidRPr="001414CF">
                              <w:rPr>
                                <w:rFonts w:ascii="Times New Roman" w:hAnsi="Times New Roman" w:cs="Times New Roman"/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  <w:t>Summary</w:t>
                            </w:r>
                          </w:p>
                          <w:p w14:paraId="5797F164" w14:textId="2EC6EEB6" w:rsidR="00A442E8" w:rsidRPr="00E642DC" w:rsidRDefault="00904F77" w:rsidP="00B1403B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theme="minorHAnsi"/>
                                <w:i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904F77">
                              <w:rPr>
                                <w:rFonts w:asciiTheme="majorHAnsi" w:eastAsia="Times New Roman" w:hAnsiTheme="majorHAnsi" w:cstheme="minorHAnsi"/>
                                <w:i/>
                                <w:sz w:val="20"/>
                                <w:szCs w:val="20"/>
                                <w:lang w:eastAsia="en-IN"/>
                              </w:rPr>
                              <w:t>Experienced software engineer with 13+ years in designing and developing web-based applications. Highly committed, result-oriented, and eager to learn new technologies, with a passion for tackling challenging tasks. Seeking opportunities in dynamic environments to leverage my skills, contribute meaningfully, and grow as a key player in innovative and fast-paced teams.</w:t>
                            </w:r>
                          </w:p>
                          <w:p w14:paraId="7B145E12" w14:textId="77777777" w:rsidR="00802E70" w:rsidRPr="0069552C" w:rsidRDefault="00802E70" w:rsidP="00B1403B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1"/>
                                <w:szCs w:val="21"/>
                                <w:lang w:eastAsia="en-IN"/>
                              </w:rPr>
                            </w:pPr>
                          </w:p>
                          <w:p w14:paraId="5769C316" w14:textId="77777777" w:rsidR="00075CF5" w:rsidRPr="00BC48A4" w:rsidRDefault="00AD1100" w:rsidP="00B1403B">
                            <w:pPr>
                              <w:spacing w:after="0"/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</w:pPr>
                            <w:r w:rsidRPr="00923459">
                              <w:rPr>
                                <w:rFonts w:ascii="Times New Roman" w:hAnsi="Times New Roman" w:cs="Times New Roman"/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  <w:t>Key Deliverables</w:t>
                            </w:r>
                          </w:p>
                          <w:p w14:paraId="2EE3856F" w14:textId="0045A2C3" w:rsidR="008F38E8" w:rsidRPr="008F38E8" w:rsidRDefault="005B0A24" w:rsidP="00705F90">
                            <w:pPr>
                              <w:pStyle w:val="ListParagraph"/>
                              <w:numPr>
                                <w:ilvl w:val="0"/>
                                <w:numId w:val="46"/>
                              </w:numPr>
                              <w:spacing w:after="0"/>
                              <w:ind w:left="142" w:hanging="142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8F38E8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Expertise in Integration of different Web </w:t>
                            </w:r>
                            <w:r w:rsidR="008F38E8" w:rsidRPr="008F38E8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S</w:t>
                            </w:r>
                            <w:r w:rsidRPr="008F38E8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ervices.</w:t>
                            </w:r>
                          </w:p>
                          <w:p w14:paraId="254C6674" w14:textId="2DEA2E26" w:rsidR="008F38E8" w:rsidRDefault="005B0A24" w:rsidP="00705F90">
                            <w:pPr>
                              <w:pStyle w:val="ListParagraph"/>
                              <w:numPr>
                                <w:ilvl w:val="0"/>
                                <w:numId w:val="46"/>
                              </w:numPr>
                              <w:spacing w:after="0"/>
                              <w:ind w:left="142" w:hanging="142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8F38E8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Taken ownership of many </w:t>
                            </w:r>
                            <w:proofErr w:type="gramStart"/>
                            <w:r w:rsidRPr="008F38E8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frontend</w:t>
                            </w:r>
                            <w:proofErr w:type="gramEnd"/>
                            <w:r w:rsidRPr="008F38E8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 modules &amp; suggested solution for UX changes.</w:t>
                            </w:r>
                          </w:p>
                          <w:p w14:paraId="0854243F" w14:textId="0A81BD67" w:rsidR="0003363B" w:rsidRPr="0003363B" w:rsidRDefault="0003363B" w:rsidP="00705F90">
                            <w:pPr>
                              <w:pStyle w:val="ListParagraph"/>
                              <w:numPr>
                                <w:ilvl w:val="0"/>
                                <w:numId w:val="46"/>
                              </w:numPr>
                              <w:spacing w:after="0"/>
                              <w:ind w:left="142" w:hanging="142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8F38E8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Taken ownership of many </w:t>
                            </w:r>
                            <w:r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Backend</w:t>
                            </w:r>
                            <w:r w:rsidRPr="008F38E8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 modules</w:t>
                            </w:r>
                            <w:r w:rsidR="00DC0E2C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.</w:t>
                            </w:r>
                          </w:p>
                          <w:p w14:paraId="56592BF9" w14:textId="444D8F3B" w:rsidR="00B1403B" w:rsidRDefault="005B0A24" w:rsidP="00705F90">
                            <w:pPr>
                              <w:pStyle w:val="ListParagraph"/>
                              <w:numPr>
                                <w:ilvl w:val="0"/>
                                <w:numId w:val="46"/>
                              </w:numPr>
                              <w:spacing w:after="0"/>
                              <w:ind w:left="142" w:hanging="142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8F38E8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Supported for analyzing various customer queries on time.</w:t>
                            </w:r>
                          </w:p>
                          <w:p w14:paraId="34DD1469" w14:textId="77777777" w:rsidR="008F38E8" w:rsidRPr="00E208DF" w:rsidRDefault="008F38E8" w:rsidP="00B1403B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</w:p>
                          <w:p w14:paraId="35F8E086" w14:textId="5B5E9C58" w:rsidR="00C63129" w:rsidRPr="00132B75" w:rsidRDefault="00132B75" w:rsidP="00132B75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244061" w:themeColor="accent1" w:themeShade="80"/>
                                <w:sz w:val="28"/>
                                <w:szCs w:val="28"/>
                                <w:lang w:val="en-IN"/>
                              </w:rPr>
                            </w:pPr>
                            <w:r w:rsidRPr="00132B75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244061" w:themeColor="accent1" w:themeShade="80"/>
                                <w:sz w:val="28"/>
                                <w:szCs w:val="28"/>
                                <w:lang w:val="en-IN"/>
                              </w:rPr>
                              <w:t>Professional Experience</w:t>
                            </w:r>
                          </w:p>
                          <w:p w14:paraId="6074FE11" w14:textId="144E6432" w:rsidR="002E069B" w:rsidRPr="00AB4BA4" w:rsidRDefault="00132B75" w:rsidP="00B1403B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132B75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Wissen Infotech</w:t>
                            </w:r>
                            <w:r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,</w:t>
                            </w:r>
                            <w:r w:rsidRPr="00132B75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Bangalore</w:t>
                            </w:r>
                            <w:r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| UI Developer</w:t>
                            </w:r>
                            <w:r w:rsidRPr="00AB4BA4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F56069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EF4CFD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="00A5281C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ab/>
                              <w:t xml:space="preserve">  </w:t>
                            </w:r>
                            <w:r w:rsidRPr="00AB4BA4">
                              <w:rPr>
                                <w:rFonts w:asciiTheme="majorHAnsi" w:hAnsiTheme="majorHAnsi"/>
                                <w:b/>
                                <w:noProof/>
                                <w:sz w:val="20"/>
                                <w:szCs w:val="20"/>
                                <w:lang w:val="en-IN" w:eastAsia="en-IN"/>
                              </w:rPr>
                              <w:drawing>
                                <wp:inline distT="0" distB="0" distL="0" distR="0" wp14:anchorId="42F17FAE" wp14:editId="45BC1C1D">
                                  <wp:extent cx="152400" cy="152400"/>
                                  <wp:effectExtent l="0" t="0" r="0" b="0"/>
                                  <wp:docPr id="154878185" name="Picture 154878185" descr="C:\Users\DELL\AppData\Local\Microsoft\Windows\INetCache\IE\7URI1L3A\240px-Calendar_font_awesome.svg[1]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DELL\AppData\Local\Microsoft\Windows\INetCache\IE\7URI1L3A\240px-Calendar_font_awesome.svg[1]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 flipH="1">
                                            <a:off x="0" y="0"/>
                                            <a:ext cx="152400" cy="152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AB4BA4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Aug</w:t>
                            </w:r>
                            <w:r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202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2</w:t>
                            </w:r>
                            <w:r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– </w:t>
                            </w:r>
                            <w:r w:rsidR="003819E3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Jul</w:t>
                            </w:r>
                            <w:r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202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4</w:t>
                            </w:r>
                          </w:p>
                          <w:p w14:paraId="17BFEFA7" w14:textId="77777777" w:rsidR="0082673B" w:rsidRPr="00DC0E2C" w:rsidRDefault="00D01C24" w:rsidP="007E1D6F">
                            <w:pPr>
                              <w:spacing w:after="0"/>
                              <w:jc w:val="both"/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</w:pPr>
                            <w:r w:rsidRPr="00DC0E2C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  <w:t>Key Result Areas:</w:t>
                            </w:r>
                          </w:p>
                          <w:p w14:paraId="697E6648" w14:textId="24F0C80B" w:rsidR="002E069B" w:rsidRPr="00277127" w:rsidRDefault="00E61442" w:rsidP="00CD5406">
                            <w:pPr>
                              <w:pStyle w:val="ListParagraph"/>
                              <w:numPr>
                                <w:ilvl w:val="0"/>
                                <w:numId w:val="48"/>
                              </w:numPr>
                              <w:spacing w:after="0"/>
                              <w:ind w:left="142" w:hanging="142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277127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As a UI Developer, I worked with </w:t>
                            </w:r>
                            <w:r w:rsidRPr="00277127">
                              <w:rPr>
                                <w:rFonts w:asciiTheme="majorHAnsi" w:eastAsia="Times New Roman" w:hAnsiTheme="majorHAnsi" w:cstheme="minorHAnsi"/>
                                <w:b/>
                                <w:bCs/>
                                <w:sz w:val="20"/>
                                <w:szCs w:val="20"/>
                                <w:lang w:eastAsia="en-IN"/>
                              </w:rPr>
                              <w:t>Schneider Electric</w:t>
                            </w:r>
                            <w:r w:rsidRPr="00277127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 and on Wissen's internal products. For the client, I integrated support and campaign modules into their existing e-commerce exchange platform using </w:t>
                            </w:r>
                            <w:r w:rsidRPr="00C46B6F">
                              <w:rPr>
                                <w:rFonts w:asciiTheme="majorHAnsi" w:eastAsia="Times New Roman" w:hAnsiTheme="majorHAnsi" w:cstheme="minorHAnsi"/>
                                <w:i/>
                                <w:iCs/>
                                <w:sz w:val="20"/>
                                <w:szCs w:val="20"/>
                                <w:lang w:eastAsia="en-IN"/>
                              </w:rPr>
                              <w:t>Angular and Stencil</w:t>
                            </w:r>
                            <w:r w:rsidRPr="00277127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. Internally, I contributed to various projects, including building </w:t>
                            </w:r>
                            <w:r w:rsidRPr="00C46B6F">
                              <w:rPr>
                                <w:rFonts w:asciiTheme="majorHAnsi" w:eastAsia="Times New Roman" w:hAnsiTheme="majorHAnsi" w:cstheme="minorHAnsi"/>
                                <w:i/>
                                <w:iCs/>
                                <w:sz w:val="20"/>
                                <w:szCs w:val="20"/>
                                <w:lang w:eastAsia="en-IN"/>
                              </w:rPr>
                              <w:t>D3 graphs</w:t>
                            </w:r>
                            <w:r w:rsidRPr="00277127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 in an Angular library, creating </w:t>
                            </w:r>
                            <w:r w:rsidRPr="00C46B6F">
                              <w:rPr>
                                <w:rFonts w:asciiTheme="majorHAnsi" w:eastAsia="Times New Roman" w:hAnsiTheme="majorHAnsi" w:cstheme="minorHAnsi"/>
                                <w:i/>
                                <w:iCs/>
                                <w:sz w:val="20"/>
                                <w:szCs w:val="20"/>
                                <w:lang w:eastAsia="en-IN"/>
                              </w:rPr>
                              <w:t>Babylon.js 3D models</w:t>
                            </w:r>
                            <w:r w:rsidRPr="00277127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 for product display, developing a recruitment portal, and merging duplicate contacts in a banking application to generate reports using </w:t>
                            </w:r>
                            <w:r w:rsidRPr="00C46B6F">
                              <w:rPr>
                                <w:rFonts w:asciiTheme="majorHAnsi" w:eastAsia="Times New Roman" w:hAnsiTheme="majorHAnsi" w:cstheme="minorHAnsi"/>
                                <w:i/>
                                <w:iCs/>
                                <w:sz w:val="20"/>
                                <w:szCs w:val="20"/>
                                <w:lang w:eastAsia="en-IN"/>
                              </w:rPr>
                              <w:t>React JS and TypeScript</w:t>
                            </w:r>
                            <w:r w:rsidRPr="00277127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.</w:t>
                            </w:r>
                          </w:p>
                          <w:p w14:paraId="0FF51177" w14:textId="77777777" w:rsidR="00E61442" w:rsidRPr="002E069B" w:rsidRDefault="00E61442" w:rsidP="002E069B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</w:p>
                          <w:p w14:paraId="682CBDE8" w14:textId="1838BFC9" w:rsidR="002E069B" w:rsidRPr="00AB4BA4" w:rsidRDefault="00E45AFE" w:rsidP="002E069B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</w:pPr>
                            <w:proofErr w:type="spellStart"/>
                            <w:r w:rsidRPr="00E45AFE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Appiness</w:t>
                            </w:r>
                            <w:proofErr w:type="spellEnd"/>
                            <w:r w:rsidRPr="00E45AFE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Interactive</w:t>
                            </w:r>
                            <w:r w:rsidR="00435572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, Bangalore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| UI Developer 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435572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              </w:t>
                            </w:r>
                            <w:r w:rsidR="00EF4CFD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E069B" w:rsidRPr="00AB4BA4">
                              <w:rPr>
                                <w:rFonts w:asciiTheme="majorHAnsi" w:hAnsiTheme="majorHAnsi"/>
                                <w:b/>
                                <w:noProof/>
                                <w:sz w:val="20"/>
                                <w:szCs w:val="20"/>
                                <w:lang w:val="en-IN" w:eastAsia="en-IN"/>
                              </w:rPr>
                              <w:drawing>
                                <wp:inline distT="0" distB="0" distL="0" distR="0" wp14:anchorId="52D83A63" wp14:editId="4C44DB47">
                                  <wp:extent cx="152400" cy="152400"/>
                                  <wp:effectExtent l="0" t="0" r="0" b="0"/>
                                  <wp:docPr id="144074933" name="Picture 144074933" descr="C:\Users\DELL\AppData\Local\Microsoft\Windows\INetCache\IE\7URI1L3A\240px-Calendar_font_awesome.svg[1]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DELL\AppData\Local\Microsoft\Windows\INetCache\IE\7URI1L3A\240px-Calendar_font_awesome.svg[1]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 flipH="1">
                                            <a:off x="0" y="0"/>
                                            <a:ext cx="152400" cy="152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2E069B" w:rsidRPr="00AB4BA4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May</w:t>
                            </w:r>
                            <w:r w:rsidR="002E069B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202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0</w:t>
                            </w:r>
                            <w:r w:rsidR="002E069B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– 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Aug</w:t>
                            </w:r>
                            <w:r w:rsidR="002E069B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2022</w:t>
                            </w:r>
                          </w:p>
                          <w:p w14:paraId="177E4E8A" w14:textId="77777777" w:rsidR="002E069B" w:rsidRPr="00DC0E2C" w:rsidRDefault="002E069B" w:rsidP="002E069B">
                            <w:pPr>
                              <w:spacing w:after="0"/>
                              <w:jc w:val="both"/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</w:pPr>
                            <w:r w:rsidRPr="00DC0E2C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  <w:t>Key Result Areas:</w:t>
                            </w:r>
                          </w:p>
                          <w:p w14:paraId="7395D71A" w14:textId="026296A3" w:rsidR="002E069B" w:rsidRDefault="00F077CB" w:rsidP="00CD5406">
                            <w:pPr>
                              <w:pStyle w:val="ListParagraph"/>
                              <w:numPr>
                                <w:ilvl w:val="0"/>
                                <w:numId w:val="47"/>
                              </w:numPr>
                              <w:spacing w:after="0"/>
                              <w:ind w:left="142" w:hanging="142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F077CB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As a UI Developer at </w:t>
                            </w:r>
                            <w:r w:rsidRPr="00DC0E2C">
                              <w:rPr>
                                <w:rFonts w:asciiTheme="majorHAnsi" w:eastAsia="Times New Roman" w:hAnsiTheme="majorHAnsi" w:cstheme="minorHAnsi"/>
                                <w:b/>
                                <w:bCs/>
                                <w:sz w:val="20"/>
                                <w:szCs w:val="20"/>
                                <w:lang w:eastAsia="en-IN"/>
                              </w:rPr>
                              <w:t>Huawei Technology</w:t>
                            </w:r>
                            <w:r w:rsidRPr="00F077CB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, I designed a Power</w:t>
                            </w:r>
                            <w:r w:rsidR="00C46B6F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 </w:t>
                            </w:r>
                            <w:r w:rsidRPr="00F077CB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BI-like dashboard using the open-source Trac Tool for multiple global regions. I used </w:t>
                            </w:r>
                            <w:r w:rsidRPr="00C46B6F">
                              <w:rPr>
                                <w:rFonts w:asciiTheme="majorHAnsi" w:eastAsia="Times New Roman" w:hAnsiTheme="majorHAnsi" w:cstheme="minorHAnsi"/>
                                <w:i/>
                                <w:iCs/>
                                <w:sz w:val="20"/>
                                <w:szCs w:val="20"/>
                                <w:lang w:eastAsia="en-IN"/>
                              </w:rPr>
                              <w:t xml:space="preserve">Vue2 and </w:t>
                            </w:r>
                            <w:proofErr w:type="gramStart"/>
                            <w:r w:rsidRPr="00C46B6F">
                              <w:rPr>
                                <w:rFonts w:asciiTheme="majorHAnsi" w:eastAsia="Times New Roman" w:hAnsiTheme="majorHAnsi" w:cstheme="minorHAnsi"/>
                                <w:i/>
                                <w:iCs/>
                                <w:sz w:val="20"/>
                                <w:szCs w:val="20"/>
                                <w:lang w:eastAsia="en-IN"/>
                              </w:rPr>
                              <w:t>Echart</w:t>
                            </w:r>
                            <w:r w:rsidR="00C46B6F">
                              <w:rPr>
                                <w:rFonts w:asciiTheme="majorHAnsi" w:eastAsia="Times New Roman" w:hAnsiTheme="majorHAnsi" w:cstheme="minorHAnsi"/>
                                <w:i/>
                                <w:iCs/>
                                <w:sz w:val="20"/>
                                <w:szCs w:val="20"/>
                                <w:lang w:eastAsia="en-IN"/>
                              </w:rPr>
                              <w:t xml:space="preserve"> </w:t>
                            </w:r>
                            <w:r w:rsidRPr="00F077CB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 to</w:t>
                            </w:r>
                            <w:proofErr w:type="gramEnd"/>
                            <w:r w:rsidRPr="00F077CB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 integrate JSON services, enabling dynamic graph generation with add, modify, and delete functionalities</w:t>
                            </w:r>
                            <w:r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.</w:t>
                            </w:r>
                          </w:p>
                          <w:p w14:paraId="29A3ECD1" w14:textId="77777777" w:rsidR="00FD787F" w:rsidRPr="00E61442" w:rsidRDefault="00FD787F" w:rsidP="00E61442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</w:p>
                          <w:p w14:paraId="41AC2CD4" w14:textId="54223605" w:rsidR="002E069B" w:rsidRPr="00AB4BA4" w:rsidRDefault="00E45AFE" w:rsidP="002E069B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</w:pPr>
                            <w:proofErr w:type="spellStart"/>
                            <w:r w:rsidRPr="00E45AFE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Edkal</w:t>
                            </w:r>
                            <w:proofErr w:type="spellEnd"/>
                            <w:r w:rsidRPr="00E45AFE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Technologies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,</w:t>
                            </w:r>
                            <w:r w:rsidR="002E069B" w:rsidRPr="00132B75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Bangalore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| </w:t>
                            </w:r>
                            <w:r w:rsidR="00C94A3F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Full Stack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Developer</w:t>
                            </w:r>
                            <w:r w:rsidR="002E069B" w:rsidRPr="00AB4BA4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ab/>
                              <w:t xml:space="preserve"> 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r w:rsidR="00EF4CFD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="002E069B" w:rsidRPr="00AB4BA4">
                              <w:rPr>
                                <w:rFonts w:asciiTheme="majorHAnsi" w:hAnsiTheme="majorHAnsi"/>
                                <w:b/>
                                <w:noProof/>
                                <w:sz w:val="20"/>
                                <w:szCs w:val="20"/>
                                <w:lang w:val="en-IN" w:eastAsia="en-IN"/>
                              </w:rPr>
                              <w:drawing>
                                <wp:inline distT="0" distB="0" distL="0" distR="0" wp14:anchorId="457D67FD" wp14:editId="770B1D10">
                                  <wp:extent cx="152400" cy="152400"/>
                                  <wp:effectExtent l="0" t="0" r="0" b="0"/>
                                  <wp:docPr id="2039999091" name="Picture 2039999091" descr="C:\Users\DELL\AppData\Local\Microsoft\Windows\INetCache\IE\7URI1L3A\240px-Calendar_font_awesome.svg[1]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DELL\AppData\Local\Microsoft\Windows\INetCache\IE\7URI1L3A\240px-Calendar_font_awesome.svg[1]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 flipH="1">
                                            <a:off x="0" y="0"/>
                                            <a:ext cx="152400" cy="152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2E069B" w:rsidRPr="00AB4BA4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May</w:t>
                            </w:r>
                            <w:r w:rsidR="002E069B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201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8</w:t>
                            </w:r>
                            <w:r w:rsidR="002E069B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– Nov 202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0</w:t>
                            </w:r>
                          </w:p>
                          <w:p w14:paraId="05408A4D" w14:textId="77777777" w:rsidR="002E069B" w:rsidRPr="00DC0E2C" w:rsidRDefault="002E069B" w:rsidP="002E069B">
                            <w:pPr>
                              <w:spacing w:after="0"/>
                              <w:jc w:val="both"/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</w:pPr>
                            <w:r w:rsidRPr="00DC0E2C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  <w:t>Key Result Areas:</w:t>
                            </w:r>
                          </w:p>
                          <w:p w14:paraId="180651D0" w14:textId="06FEB246" w:rsidR="002E069B" w:rsidRDefault="006C21E6" w:rsidP="00CD5406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spacing w:after="0"/>
                              <w:ind w:left="142" w:hanging="142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6C21E6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As a full stack developer, I worked on developing and integrating internal eCommerce and ERP products, focusing on building promotion </w:t>
                            </w:r>
                            <w:proofErr w:type="gramStart"/>
                            <w:r w:rsidRPr="006C21E6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modules</w:t>
                            </w:r>
                            <w:proofErr w:type="gramEnd"/>
                            <w:r w:rsidRPr="006C21E6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 and designing responsive UI for both mobile and web platforms using </w:t>
                            </w:r>
                            <w:r w:rsidRPr="00C46B6F">
                              <w:rPr>
                                <w:rFonts w:asciiTheme="majorHAnsi" w:eastAsia="Times New Roman" w:hAnsiTheme="majorHAnsi" w:cstheme="minorHAnsi"/>
                                <w:i/>
                                <w:iCs/>
                                <w:sz w:val="20"/>
                                <w:szCs w:val="20"/>
                                <w:lang w:eastAsia="en-IN"/>
                              </w:rPr>
                              <w:t>PHP-Laravel, Angular 6, Ionic and Bootstrap 3</w:t>
                            </w:r>
                            <w:r w:rsidR="002E069B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.</w:t>
                            </w:r>
                          </w:p>
                          <w:p w14:paraId="3B237800" w14:textId="77777777" w:rsidR="002E069B" w:rsidRDefault="002E069B" w:rsidP="002E069B">
                            <w:pPr>
                              <w:pStyle w:val="ListParagraph"/>
                              <w:spacing w:after="0"/>
                              <w:ind w:left="360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</w:p>
                          <w:p w14:paraId="6762F7E6" w14:textId="3F7F39E7" w:rsidR="002E069B" w:rsidRPr="00AB4BA4" w:rsidRDefault="00E45AFE" w:rsidP="002E069B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R</w:t>
                            </w:r>
                            <w:r w:rsidRPr="00E45AFE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efund</w:t>
                            </w:r>
                            <w:r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.</w:t>
                            </w:r>
                            <w:r w:rsidRPr="00E45AFE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me India Services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,</w:t>
                            </w:r>
                            <w:r w:rsidR="002E069B" w:rsidRPr="00132B75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Delhi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| </w:t>
                            </w:r>
                            <w:r w:rsidR="00C94A3F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Full Stack</w:t>
                            </w:r>
                            <w:r w:rsidR="00F56069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Developer</w:t>
                            </w:r>
                            <w:r w:rsidR="002E069B" w:rsidRPr="00AB4BA4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ab/>
                              <w:t xml:space="preserve"> 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         </w:t>
                            </w:r>
                            <w:r w:rsidR="00EF4CFD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="002E069B" w:rsidRPr="00AB4BA4">
                              <w:rPr>
                                <w:rFonts w:asciiTheme="majorHAnsi" w:hAnsiTheme="majorHAnsi"/>
                                <w:b/>
                                <w:noProof/>
                                <w:sz w:val="20"/>
                                <w:szCs w:val="20"/>
                                <w:lang w:val="en-IN" w:eastAsia="en-IN"/>
                              </w:rPr>
                              <w:drawing>
                                <wp:inline distT="0" distB="0" distL="0" distR="0" wp14:anchorId="72496275" wp14:editId="04531573">
                                  <wp:extent cx="152400" cy="152400"/>
                                  <wp:effectExtent l="0" t="0" r="0" b="0"/>
                                  <wp:docPr id="2145480086" name="Picture 2145480086" descr="C:\Users\DELL\AppData\Local\Microsoft\Windows\INetCache\IE\7URI1L3A\240px-Calendar_font_awesome.svg[1]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DELL\AppData\Local\Microsoft\Windows\INetCache\IE\7URI1L3A\240px-Calendar_font_awesome.svg[1]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 flipH="1">
                                            <a:off x="0" y="0"/>
                                            <a:ext cx="152400" cy="152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2E069B" w:rsidRPr="00AB4BA4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May</w:t>
                            </w:r>
                            <w:r w:rsidR="002E069B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201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6</w:t>
                            </w:r>
                            <w:r w:rsidR="002E069B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– 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May</w:t>
                            </w:r>
                            <w:r w:rsidR="002E069B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20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17</w:t>
                            </w:r>
                          </w:p>
                          <w:p w14:paraId="5ACD13BC" w14:textId="77777777" w:rsidR="002E069B" w:rsidRPr="00DC0E2C" w:rsidRDefault="002E069B" w:rsidP="002E069B">
                            <w:pPr>
                              <w:spacing w:after="0"/>
                              <w:jc w:val="both"/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</w:pPr>
                            <w:r w:rsidRPr="00DC0E2C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  <w:t>Key Result Areas:</w:t>
                            </w:r>
                          </w:p>
                          <w:p w14:paraId="087B03B1" w14:textId="1D1384F8" w:rsidR="002E069B" w:rsidRDefault="005F3BE1" w:rsidP="00CD5406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spacing w:after="0"/>
                              <w:ind w:left="142" w:hanging="142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5F3BE1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As a </w:t>
                            </w:r>
                            <w:r w:rsidR="00033B08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full stack</w:t>
                            </w:r>
                            <w:r w:rsidRPr="005F3BE1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 developer, I worked on two products: the Claim</w:t>
                            </w:r>
                            <w:r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-</w:t>
                            </w:r>
                            <w:r w:rsidRPr="005F3BE1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Processing</w:t>
                            </w:r>
                            <w:r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-</w:t>
                            </w:r>
                            <w:r w:rsidRPr="005F3BE1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B2B Tool and Yellow</w:t>
                            </w:r>
                            <w:r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-</w:t>
                            </w:r>
                            <w:r w:rsidRPr="005F3BE1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Ribbon Service. These tools allowed clients to claim compensation for past defective </w:t>
                            </w:r>
                            <w:r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flight </w:t>
                            </w:r>
                            <w:r w:rsidRPr="005F3BE1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tickets in compliance with EU and Indian regulations. I used </w:t>
                            </w:r>
                            <w:r w:rsidRPr="00C46B6F">
                              <w:rPr>
                                <w:rFonts w:asciiTheme="majorHAnsi" w:eastAsia="Times New Roman" w:hAnsiTheme="majorHAnsi" w:cstheme="minorHAnsi"/>
                                <w:i/>
                                <w:iCs/>
                                <w:sz w:val="20"/>
                                <w:szCs w:val="20"/>
                                <w:lang w:eastAsia="en-IN"/>
                              </w:rPr>
                              <w:t>PHP CodeIgniter, Bootstrap, and jQuery</w:t>
                            </w:r>
                            <w:r w:rsidRPr="005F3BE1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 to develop</w:t>
                            </w:r>
                            <w:r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/design both</w:t>
                            </w:r>
                            <w:r w:rsidRPr="005F3BE1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 UI and backend modules.</w:t>
                            </w:r>
                          </w:p>
                          <w:p w14:paraId="7E22EF67" w14:textId="77777777" w:rsidR="002E069B" w:rsidRPr="002E069B" w:rsidRDefault="002E069B" w:rsidP="002E069B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</w:p>
                          <w:p w14:paraId="225DF967" w14:textId="0EDD35D4" w:rsidR="002E069B" w:rsidRPr="00AB4BA4" w:rsidRDefault="00E45AFE" w:rsidP="002E069B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</w:pPr>
                            <w:proofErr w:type="spellStart"/>
                            <w:r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Provab</w:t>
                            </w:r>
                            <w:proofErr w:type="spellEnd"/>
                            <w:r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Technosoft</w:t>
                            </w:r>
                            <w:proofErr w:type="spellEnd"/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,</w:t>
                            </w:r>
                            <w:r w:rsidR="002E069B" w:rsidRPr="00132B75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Bangalore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| </w:t>
                            </w:r>
                            <w:r w:rsidR="00C94A3F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Full Stack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Developer</w:t>
                            </w:r>
                            <w:r w:rsidR="002E069B" w:rsidRPr="00AB4BA4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ab/>
                              <w:t xml:space="preserve"> 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            </w:t>
                            </w:r>
                            <w:r w:rsidR="005D2A55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EF4CFD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5D2A55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="002E069B" w:rsidRPr="00AB4BA4">
                              <w:rPr>
                                <w:rFonts w:asciiTheme="majorHAnsi" w:hAnsiTheme="majorHAnsi"/>
                                <w:b/>
                                <w:noProof/>
                                <w:sz w:val="20"/>
                                <w:szCs w:val="20"/>
                                <w:lang w:val="en-IN" w:eastAsia="en-IN"/>
                              </w:rPr>
                              <w:drawing>
                                <wp:inline distT="0" distB="0" distL="0" distR="0" wp14:anchorId="2F91A1C7" wp14:editId="00F82CF5">
                                  <wp:extent cx="152400" cy="152400"/>
                                  <wp:effectExtent l="0" t="0" r="0" b="0"/>
                                  <wp:docPr id="1606897633" name="Picture 1606897633" descr="C:\Users\DELL\AppData\Local\Microsoft\Windows\INetCache\IE\7URI1L3A\240px-Calendar_font_awesome.svg[1]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DELL\AppData\Local\Microsoft\Windows\INetCache\IE\7URI1L3A\240px-Calendar_font_awesome.svg[1]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 flipH="1">
                                            <a:off x="0" y="0"/>
                                            <a:ext cx="152400" cy="152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2E069B" w:rsidRPr="00AB4BA4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Jul</w:t>
                            </w:r>
                            <w:r w:rsidR="002E069B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201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3</w:t>
                            </w:r>
                            <w:r w:rsidR="002E069B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– 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Apr</w:t>
                            </w:r>
                            <w:r w:rsidR="002E069B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20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16</w:t>
                            </w:r>
                          </w:p>
                          <w:p w14:paraId="0A35AA54" w14:textId="77777777" w:rsidR="002E069B" w:rsidRPr="00DC0E2C" w:rsidRDefault="002E069B" w:rsidP="002E069B">
                            <w:pPr>
                              <w:spacing w:after="0"/>
                              <w:jc w:val="both"/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</w:pPr>
                            <w:r w:rsidRPr="00DC0E2C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  <w:t>Key Result Areas:</w:t>
                            </w:r>
                          </w:p>
                          <w:p w14:paraId="765F139E" w14:textId="65C5A08B" w:rsidR="00E45AFE" w:rsidRDefault="009F640D" w:rsidP="00CD5406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spacing w:after="0"/>
                              <w:ind w:left="142" w:hanging="142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9F640D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As a full stack developer, I developed travel portals and integrated APIs from various hotel, flight, and transfer providers. I worked on both frontend and backend implementations using </w:t>
                            </w:r>
                            <w:r w:rsidRPr="00C46B6F">
                              <w:rPr>
                                <w:rFonts w:asciiTheme="majorHAnsi" w:eastAsia="Times New Roman" w:hAnsiTheme="majorHAnsi" w:cstheme="minorHAnsi"/>
                                <w:i/>
                                <w:iCs/>
                                <w:sz w:val="20"/>
                                <w:szCs w:val="20"/>
                                <w:lang w:eastAsia="en-IN"/>
                              </w:rPr>
                              <w:t>HMVC PHP, MySQL, AngularJS, and Bootstrap</w:t>
                            </w:r>
                            <w:r w:rsidRPr="009F640D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, while also ensuring responsive UI.</w:t>
                            </w:r>
                          </w:p>
                          <w:p w14:paraId="299C1B11" w14:textId="77777777" w:rsidR="009F640D" w:rsidRPr="009F640D" w:rsidRDefault="009F640D" w:rsidP="009F640D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</w:p>
                          <w:p w14:paraId="36DA74D1" w14:textId="5766B080" w:rsidR="00E45AFE" w:rsidRPr="00AB4BA4" w:rsidRDefault="00E45AFE" w:rsidP="00E45AFE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</w:pPr>
                            <w:proofErr w:type="spellStart"/>
                            <w:r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Propellogic</w:t>
                            </w:r>
                            <w:proofErr w:type="spellEnd"/>
                            <w:r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IT Solutions,</w:t>
                            </w:r>
                            <w:r w:rsidRPr="00132B75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Bangalore</w:t>
                            </w:r>
                            <w:r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| </w:t>
                            </w:r>
                            <w:r w:rsidR="00C94A3F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Web </w:t>
                            </w:r>
                            <w:r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Developer</w:t>
                            </w:r>
                            <w:r w:rsidRPr="00AB4BA4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ab/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         </w:t>
                            </w:r>
                            <w:r w:rsidR="00EF4CFD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="005D2A55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AB4BA4">
                              <w:rPr>
                                <w:rFonts w:asciiTheme="majorHAnsi" w:hAnsiTheme="majorHAnsi"/>
                                <w:b/>
                                <w:noProof/>
                                <w:sz w:val="20"/>
                                <w:szCs w:val="20"/>
                                <w:lang w:val="en-IN" w:eastAsia="en-IN"/>
                              </w:rPr>
                              <w:drawing>
                                <wp:inline distT="0" distB="0" distL="0" distR="0" wp14:anchorId="169B8CF9" wp14:editId="687BDCDC">
                                  <wp:extent cx="152400" cy="152400"/>
                                  <wp:effectExtent l="0" t="0" r="0" b="0"/>
                                  <wp:docPr id="677033487" name="Picture 677033487" descr="C:\Users\DELL\AppData\Local\Microsoft\Windows\INetCache\IE\7URI1L3A\240px-Calendar_font_awesome.svg[1]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DELL\AppData\Local\Microsoft\Windows\INetCache\IE\7URI1L3A\240px-Calendar_font_awesome.svg[1]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 flipH="1">
                                            <a:off x="0" y="0"/>
                                            <a:ext cx="152400" cy="152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AB4BA4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</w:t>
                            </w:r>
                            <w:r w:rsidR="00F32DD0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May</w:t>
                            </w:r>
                            <w:r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20</w:t>
                            </w:r>
                            <w:r w:rsidR="00F32DD0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1</w:t>
                            </w:r>
                            <w:r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1 – </w:t>
                            </w:r>
                            <w:r w:rsidR="00F32DD0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Jun</w:t>
                            </w:r>
                            <w:r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20</w:t>
                            </w:r>
                            <w:r w:rsidR="00F32DD0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13</w:t>
                            </w:r>
                          </w:p>
                          <w:p w14:paraId="75C0390F" w14:textId="77777777" w:rsidR="00E45AFE" w:rsidRPr="00DC0E2C" w:rsidRDefault="00E45AFE" w:rsidP="00E45AFE">
                            <w:pPr>
                              <w:spacing w:after="0"/>
                              <w:jc w:val="both"/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</w:pPr>
                            <w:r w:rsidRPr="00DC0E2C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  <w:t>Key Result Areas:</w:t>
                            </w:r>
                          </w:p>
                          <w:p w14:paraId="6A59EB0F" w14:textId="2DBEFECB" w:rsidR="00E45AFE" w:rsidRDefault="00A76246" w:rsidP="00CD5406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spacing w:after="0"/>
                              <w:ind w:left="142" w:hanging="142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A76246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As a </w:t>
                            </w:r>
                            <w:r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web</w:t>
                            </w:r>
                            <w:r w:rsidRPr="00A76246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 developer, I worked on e-commerce products such as Custom-Hotel-Reservations, </w:t>
                            </w:r>
                            <w:proofErr w:type="spellStart"/>
                            <w:r w:rsidRPr="00A76246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Sahiprice</w:t>
                            </w:r>
                            <w:proofErr w:type="spellEnd"/>
                            <w:r w:rsidRPr="00A76246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, </w:t>
                            </w:r>
                            <w:proofErr w:type="spellStart"/>
                            <w:r w:rsidRPr="00A76246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iGifts</w:t>
                            </w:r>
                            <w:proofErr w:type="spellEnd"/>
                            <w:r w:rsidRPr="00A76246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, and </w:t>
                            </w:r>
                            <w:proofErr w:type="spellStart"/>
                            <w:r w:rsidRPr="00A76246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BullsOrbit</w:t>
                            </w:r>
                            <w:proofErr w:type="spellEnd"/>
                            <w:r w:rsidRPr="00A76246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, utilizing PHP, MySQL, jQuery, and HTML. I independently handled all aspects of these projects.</w:t>
                            </w:r>
                          </w:p>
                          <w:p w14:paraId="5C2F6888" w14:textId="77777777" w:rsidR="00E45AFE" w:rsidRPr="00E45AFE" w:rsidRDefault="00E45AFE" w:rsidP="00E45AFE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</w:p>
                          <w:p w14:paraId="408C698B" w14:textId="77777777" w:rsidR="002E069B" w:rsidRDefault="002E069B" w:rsidP="002E069B">
                            <w:pPr>
                              <w:pStyle w:val="ListParagraph"/>
                              <w:spacing w:after="0"/>
                              <w:ind w:left="360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</w:p>
                          <w:p w14:paraId="3B21CC62" w14:textId="77777777" w:rsidR="002E069B" w:rsidRPr="002E069B" w:rsidRDefault="002E069B" w:rsidP="002E069B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</w:p>
                          <w:p w14:paraId="618C337E" w14:textId="77777777" w:rsidR="002E069B" w:rsidRDefault="002E069B" w:rsidP="002E069B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</w:p>
                          <w:p w14:paraId="7DE3F346" w14:textId="77777777" w:rsidR="00E45AFE" w:rsidRPr="002E069B" w:rsidRDefault="00E45AFE" w:rsidP="002E069B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</w:p>
                          <w:p w14:paraId="30D622CB" w14:textId="77777777" w:rsidR="002E069B" w:rsidRPr="002E069B" w:rsidRDefault="002E069B" w:rsidP="002E069B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</w:p>
                          <w:p w14:paraId="22B4B494" w14:textId="77777777" w:rsidR="008D5A3C" w:rsidRPr="008D5A3C" w:rsidRDefault="008D5A3C" w:rsidP="008D5A3C">
                            <w:pPr>
                              <w:spacing w:after="0"/>
                              <w:jc w:val="both"/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</w:pPr>
                          </w:p>
                          <w:p w14:paraId="09804B64" w14:textId="77777777" w:rsidR="008D5A3C" w:rsidRPr="008D5A3C" w:rsidRDefault="008D5A3C" w:rsidP="008D5A3C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D03E7F" id="Text Box 18" o:spid="_x0000_s1027" type="#_x0000_t202" style="position:absolute;left:0;text-align:left;margin-left:137.35pt;margin-top:-17.1pt;width:419.55pt;height:777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" stroked="f" strokeweight=".5pt">
                <v:path arrowok="t"/>
                <v:textbox>
                  <w:txbxContent>
                    <w:p w14:paraId="1016D938" w14:textId="77777777" w:rsidR="00075CF5" w:rsidRPr="00BC48A4" w:rsidRDefault="00DF0224" w:rsidP="00B1403B">
                      <w:pPr>
                        <w:pStyle w:val="ListParagraph"/>
                        <w:spacing w:after="0"/>
                        <w:ind w:left="0"/>
                        <w:jc w:val="both"/>
                        <w:rPr>
                          <w:rFonts w:ascii="Times New Roman" w:hAnsi="Times New Roman" w:cs="Times New Roman"/>
                          <w:b/>
                          <w:color w:val="244061" w:themeColor="accent1" w:themeShade="80"/>
                          <w:sz w:val="28"/>
                          <w:szCs w:val="28"/>
                        </w:rPr>
                      </w:pPr>
                      <w:r w:rsidRPr="001414CF">
                        <w:rPr>
                          <w:rFonts w:ascii="Times New Roman" w:hAnsi="Times New Roman" w:cs="Times New Roman"/>
                          <w:b/>
                          <w:color w:val="244061" w:themeColor="accent1" w:themeShade="80"/>
                          <w:sz w:val="28"/>
                          <w:szCs w:val="28"/>
                        </w:rPr>
                        <w:t xml:space="preserve">Profile </w:t>
                      </w:r>
                      <w:r w:rsidR="00AD1100" w:rsidRPr="001414CF">
                        <w:rPr>
                          <w:rFonts w:ascii="Times New Roman" w:hAnsi="Times New Roman" w:cs="Times New Roman"/>
                          <w:b/>
                          <w:color w:val="244061" w:themeColor="accent1" w:themeShade="80"/>
                          <w:sz w:val="28"/>
                          <w:szCs w:val="28"/>
                        </w:rPr>
                        <w:t>Summary</w:t>
                      </w:r>
                    </w:p>
                    <w:p w14:paraId="5797F164" w14:textId="2EC6EEB6" w:rsidR="00A442E8" w:rsidRPr="00E642DC" w:rsidRDefault="00904F77" w:rsidP="00B1403B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theme="minorHAnsi"/>
                          <w:i/>
                          <w:sz w:val="20"/>
                          <w:szCs w:val="20"/>
                          <w:lang w:eastAsia="en-IN"/>
                        </w:rPr>
                      </w:pPr>
                      <w:r w:rsidRPr="00904F77">
                        <w:rPr>
                          <w:rFonts w:asciiTheme="majorHAnsi" w:eastAsia="Times New Roman" w:hAnsiTheme="majorHAnsi" w:cstheme="minorHAnsi"/>
                          <w:i/>
                          <w:sz w:val="20"/>
                          <w:szCs w:val="20"/>
                          <w:lang w:eastAsia="en-IN"/>
                        </w:rPr>
                        <w:t>Experienced software engineer with 13+ years in designing and developing web-based applications. Highly committed, result-oriented, and eager to learn new technologies, with a passion for tackling challenging tasks. Seeking opportunities in dynamic environments to leverage my skills, contribute meaningfully, and grow as a key player in innovative and fast-paced teams.</w:t>
                      </w:r>
                    </w:p>
                    <w:p w14:paraId="7B145E12" w14:textId="77777777" w:rsidR="00802E70" w:rsidRPr="0069552C" w:rsidRDefault="00802E70" w:rsidP="00B1403B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theme="minorHAnsi"/>
                          <w:sz w:val="21"/>
                          <w:szCs w:val="21"/>
                          <w:lang w:eastAsia="en-IN"/>
                        </w:rPr>
                      </w:pPr>
                    </w:p>
                    <w:p w14:paraId="5769C316" w14:textId="77777777" w:rsidR="00075CF5" w:rsidRPr="00BC48A4" w:rsidRDefault="00AD1100" w:rsidP="00B1403B">
                      <w:pPr>
                        <w:spacing w:after="0"/>
                        <w:jc w:val="both"/>
                        <w:rPr>
                          <w:rFonts w:ascii="Times New Roman" w:hAnsi="Times New Roman" w:cs="Times New Roman"/>
                          <w:b/>
                          <w:color w:val="244061" w:themeColor="accent1" w:themeShade="80"/>
                          <w:sz w:val="28"/>
                          <w:szCs w:val="28"/>
                        </w:rPr>
                      </w:pPr>
                      <w:r w:rsidRPr="00923459">
                        <w:rPr>
                          <w:rFonts w:ascii="Times New Roman" w:hAnsi="Times New Roman" w:cs="Times New Roman"/>
                          <w:b/>
                          <w:color w:val="244061" w:themeColor="accent1" w:themeShade="80"/>
                          <w:sz w:val="28"/>
                          <w:szCs w:val="28"/>
                        </w:rPr>
                        <w:t>Key Deliverables</w:t>
                      </w:r>
                    </w:p>
                    <w:p w14:paraId="2EE3856F" w14:textId="0045A2C3" w:rsidR="008F38E8" w:rsidRPr="008F38E8" w:rsidRDefault="005B0A24" w:rsidP="00705F90">
                      <w:pPr>
                        <w:pStyle w:val="ListParagraph"/>
                        <w:numPr>
                          <w:ilvl w:val="0"/>
                          <w:numId w:val="46"/>
                        </w:numPr>
                        <w:spacing w:after="0"/>
                        <w:ind w:left="142" w:hanging="142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  <w:r w:rsidRPr="008F38E8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Expertise in Integration of different Web </w:t>
                      </w:r>
                      <w:r w:rsidR="008F38E8" w:rsidRPr="008F38E8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S</w:t>
                      </w:r>
                      <w:r w:rsidRPr="008F38E8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ervices.</w:t>
                      </w:r>
                    </w:p>
                    <w:p w14:paraId="254C6674" w14:textId="2DEA2E26" w:rsidR="008F38E8" w:rsidRDefault="005B0A24" w:rsidP="00705F90">
                      <w:pPr>
                        <w:pStyle w:val="ListParagraph"/>
                        <w:numPr>
                          <w:ilvl w:val="0"/>
                          <w:numId w:val="46"/>
                        </w:numPr>
                        <w:spacing w:after="0"/>
                        <w:ind w:left="142" w:hanging="142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  <w:r w:rsidRPr="008F38E8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Taken ownership of many </w:t>
                      </w:r>
                      <w:proofErr w:type="gramStart"/>
                      <w:r w:rsidRPr="008F38E8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frontend</w:t>
                      </w:r>
                      <w:proofErr w:type="gramEnd"/>
                      <w:r w:rsidRPr="008F38E8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 modules &amp; suggested solution for UX changes.</w:t>
                      </w:r>
                    </w:p>
                    <w:p w14:paraId="0854243F" w14:textId="0A81BD67" w:rsidR="0003363B" w:rsidRPr="0003363B" w:rsidRDefault="0003363B" w:rsidP="00705F90">
                      <w:pPr>
                        <w:pStyle w:val="ListParagraph"/>
                        <w:numPr>
                          <w:ilvl w:val="0"/>
                          <w:numId w:val="46"/>
                        </w:numPr>
                        <w:spacing w:after="0"/>
                        <w:ind w:left="142" w:hanging="142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  <w:r w:rsidRPr="008F38E8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Taken ownership of many </w:t>
                      </w:r>
                      <w:r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Backend</w:t>
                      </w:r>
                      <w:r w:rsidRPr="008F38E8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 modules</w:t>
                      </w:r>
                      <w:r w:rsidR="00DC0E2C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.</w:t>
                      </w:r>
                    </w:p>
                    <w:p w14:paraId="56592BF9" w14:textId="444D8F3B" w:rsidR="00B1403B" w:rsidRDefault="005B0A24" w:rsidP="00705F90">
                      <w:pPr>
                        <w:pStyle w:val="ListParagraph"/>
                        <w:numPr>
                          <w:ilvl w:val="0"/>
                          <w:numId w:val="46"/>
                        </w:numPr>
                        <w:spacing w:after="0"/>
                        <w:ind w:left="142" w:hanging="142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  <w:r w:rsidRPr="008F38E8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Supported for analyzing various customer queries on time.</w:t>
                      </w:r>
                    </w:p>
                    <w:p w14:paraId="34DD1469" w14:textId="77777777" w:rsidR="008F38E8" w:rsidRPr="00E208DF" w:rsidRDefault="008F38E8" w:rsidP="00B1403B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</w:p>
                    <w:p w14:paraId="35F8E086" w14:textId="5B5E9C58" w:rsidR="00C63129" w:rsidRPr="00132B75" w:rsidRDefault="00132B75" w:rsidP="00132B75">
                      <w:pPr>
                        <w:jc w:val="both"/>
                        <w:rPr>
                          <w:rFonts w:ascii="Times New Roman" w:hAnsi="Times New Roman" w:cs="Times New Roman"/>
                          <w:b/>
                          <w:bCs/>
                          <w:color w:val="244061" w:themeColor="accent1" w:themeShade="80"/>
                          <w:sz w:val="28"/>
                          <w:szCs w:val="28"/>
                          <w:lang w:val="en-IN"/>
                        </w:rPr>
                      </w:pPr>
                      <w:r w:rsidRPr="00132B75">
                        <w:rPr>
                          <w:rFonts w:ascii="Times New Roman" w:hAnsi="Times New Roman" w:cs="Times New Roman"/>
                          <w:b/>
                          <w:bCs/>
                          <w:color w:val="244061" w:themeColor="accent1" w:themeShade="80"/>
                          <w:sz w:val="28"/>
                          <w:szCs w:val="28"/>
                          <w:lang w:val="en-IN"/>
                        </w:rPr>
                        <w:t>Professional Experience</w:t>
                      </w:r>
                    </w:p>
                    <w:p w14:paraId="6074FE11" w14:textId="144E6432" w:rsidR="002E069B" w:rsidRPr="00AB4BA4" w:rsidRDefault="00132B75" w:rsidP="00B1403B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</w:pPr>
                      <w:r w:rsidRPr="00132B75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Wissen Infotech</w:t>
                      </w:r>
                      <w:r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,</w:t>
                      </w:r>
                      <w:r w:rsidRPr="00132B75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Bangalore</w:t>
                      </w:r>
                      <w:r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| UI Developer</w:t>
                      </w:r>
                      <w:r w:rsidRPr="00AB4BA4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ab/>
                      </w:r>
                      <w:r w:rsidR="00F56069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ab/>
                      </w:r>
                      <w:r w:rsidR="00EF4CFD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  </w:t>
                      </w:r>
                      <w:r w:rsidR="00A5281C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ab/>
                        <w:t xml:space="preserve">  </w:t>
                      </w:r>
                      <w:r w:rsidRPr="00AB4BA4">
                        <w:rPr>
                          <w:rFonts w:asciiTheme="majorHAnsi" w:hAnsiTheme="majorHAnsi"/>
                          <w:b/>
                          <w:noProof/>
                          <w:sz w:val="20"/>
                          <w:szCs w:val="20"/>
                          <w:lang w:val="en-IN" w:eastAsia="en-IN"/>
                        </w:rPr>
                        <w:drawing>
                          <wp:inline distT="0" distB="0" distL="0" distR="0" wp14:anchorId="42F17FAE" wp14:editId="45BC1C1D">
                            <wp:extent cx="152400" cy="152400"/>
                            <wp:effectExtent l="0" t="0" r="0" b="0"/>
                            <wp:docPr id="154878185" name="Picture 154878185" descr="C:\Users\DELL\AppData\Local\Microsoft\Windows\INetCache\IE\7URI1L3A\240px-Calendar_font_awesome.svg[1]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:\Users\DELL\AppData\Local\Microsoft\Windows\INetCache\IE\7URI1L3A\240px-Calendar_font_awesome.svg[1]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 flipH="1">
                                      <a:off x="0" y="0"/>
                                      <a:ext cx="152400" cy="1524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AB4BA4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Aug</w:t>
                      </w:r>
                      <w:r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202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2</w:t>
                      </w:r>
                      <w:r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– </w:t>
                      </w:r>
                      <w:r w:rsidR="003819E3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Jul</w:t>
                      </w:r>
                      <w:r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202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4</w:t>
                      </w:r>
                    </w:p>
                    <w:p w14:paraId="17BFEFA7" w14:textId="77777777" w:rsidR="0082673B" w:rsidRPr="00DC0E2C" w:rsidRDefault="00D01C24" w:rsidP="007E1D6F">
                      <w:pPr>
                        <w:spacing w:after="0"/>
                        <w:jc w:val="both"/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</w:pPr>
                      <w:r w:rsidRPr="00DC0E2C"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  <w:t>Key Result Areas:</w:t>
                      </w:r>
                    </w:p>
                    <w:p w14:paraId="697E6648" w14:textId="24F0C80B" w:rsidR="002E069B" w:rsidRPr="00277127" w:rsidRDefault="00E61442" w:rsidP="00CD5406">
                      <w:pPr>
                        <w:pStyle w:val="ListParagraph"/>
                        <w:numPr>
                          <w:ilvl w:val="0"/>
                          <w:numId w:val="48"/>
                        </w:numPr>
                        <w:spacing w:after="0"/>
                        <w:ind w:left="142" w:hanging="142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  <w:r w:rsidRPr="00277127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As a UI Developer, I worked with </w:t>
                      </w:r>
                      <w:r w:rsidRPr="00277127">
                        <w:rPr>
                          <w:rFonts w:asciiTheme="majorHAnsi" w:eastAsia="Times New Roman" w:hAnsiTheme="majorHAnsi" w:cstheme="minorHAnsi"/>
                          <w:b/>
                          <w:bCs/>
                          <w:sz w:val="20"/>
                          <w:szCs w:val="20"/>
                          <w:lang w:eastAsia="en-IN"/>
                        </w:rPr>
                        <w:t>Schneider Electric</w:t>
                      </w:r>
                      <w:r w:rsidRPr="00277127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 and on Wissen's internal products. For the client, I integrated support and campaign modules into their existing e-commerce exchange platform using </w:t>
                      </w:r>
                      <w:r w:rsidRPr="00C46B6F">
                        <w:rPr>
                          <w:rFonts w:asciiTheme="majorHAnsi" w:eastAsia="Times New Roman" w:hAnsiTheme="majorHAnsi" w:cstheme="minorHAnsi"/>
                          <w:i/>
                          <w:iCs/>
                          <w:sz w:val="20"/>
                          <w:szCs w:val="20"/>
                          <w:lang w:eastAsia="en-IN"/>
                        </w:rPr>
                        <w:t>Angular and Stencil</w:t>
                      </w:r>
                      <w:r w:rsidRPr="00277127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. Internally, I contributed to various projects, including building </w:t>
                      </w:r>
                      <w:r w:rsidRPr="00C46B6F">
                        <w:rPr>
                          <w:rFonts w:asciiTheme="majorHAnsi" w:eastAsia="Times New Roman" w:hAnsiTheme="majorHAnsi" w:cstheme="minorHAnsi"/>
                          <w:i/>
                          <w:iCs/>
                          <w:sz w:val="20"/>
                          <w:szCs w:val="20"/>
                          <w:lang w:eastAsia="en-IN"/>
                        </w:rPr>
                        <w:t>D3 graphs</w:t>
                      </w:r>
                      <w:r w:rsidRPr="00277127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 in an Angular library, creating </w:t>
                      </w:r>
                      <w:r w:rsidRPr="00C46B6F">
                        <w:rPr>
                          <w:rFonts w:asciiTheme="majorHAnsi" w:eastAsia="Times New Roman" w:hAnsiTheme="majorHAnsi" w:cstheme="minorHAnsi"/>
                          <w:i/>
                          <w:iCs/>
                          <w:sz w:val="20"/>
                          <w:szCs w:val="20"/>
                          <w:lang w:eastAsia="en-IN"/>
                        </w:rPr>
                        <w:t>Babylon.js 3D models</w:t>
                      </w:r>
                      <w:r w:rsidRPr="00277127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 for product display, developing a recruitment portal, and merging duplicate contacts in a banking application to generate reports using </w:t>
                      </w:r>
                      <w:r w:rsidRPr="00C46B6F">
                        <w:rPr>
                          <w:rFonts w:asciiTheme="majorHAnsi" w:eastAsia="Times New Roman" w:hAnsiTheme="majorHAnsi" w:cstheme="minorHAnsi"/>
                          <w:i/>
                          <w:iCs/>
                          <w:sz w:val="20"/>
                          <w:szCs w:val="20"/>
                          <w:lang w:eastAsia="en-IN"/>
                        </w:rPr>
                        <w:t>React JS and TypeScript</w:t>
                      </w:r>
                      <w:r w:rsidRPr="00277127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.</w:t>
                      </w:r>
                    </w:p>
                    <w:p w14:paraId="0FF51177" w14:textId="77777777" w:rsidR="00E61442" w:rsidRPr="002E069B" w:rsidRDefault="00E61442" w:rsidP="002E069B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</w:p>
                    <w:p w14:paraId="682CBDE8" w14:textId="1838BFC9" w:rsidR="002E069B" w:rsidRPr="00AB4BA4" w:rsidRDefault="00E45AFE" w:rsidP="002E069B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</w:pPr>
                      <w:proofErr w:type="spellStart"/>
                      <w:r w:rsidRPr="00E45AFE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Appiness</w:t>
                      </w:r>
                      <w:proofErr w:type="spellEnd"/>
                      <w:r w:rsidRPr="00E45AFE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Interactive</w:t>
                      </w:r>
                      <w:r w:rsidR="00435572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, Bangalore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| UI Developer 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ab/>
                      </w:r>
                      <w:r w:rsidR="00435572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              </w:t>
                      </w:r>
                      <w:r w:rsidR="00EF4CFD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="002E069B" w:rsidRPr="00AB4BA4">
                        <w:rPr>
                          <w:rFonts w:asciiTheme="majorHAnsi" w:hAnsiTheme="majorHAnsi"/>
                          <w:b/>
                          <w:noProof/>
                          <w:sz w:val="20"/>
                          <w:szCs w:val="20"/>
                          <w:lang w:val="en-IN" w:eastAsia="en-IN"/>
                        </w:rPr>
                        <w:drawing>
                          <wp:inline distT="0" distB="0" distL="0" distR="0" wp14:anchorId="52D83A63" wp14:editId="4C44DB47">
                            <wp:extent cx="152400" cy="152400"/>
                            <wp:effectExtent l="0" t="0" r="0" b="0"/>
                            <wp:docPr id="144074933" name="Picture 144074933" descr="C:\Users\DELL\AppData\Local\Microsoft\Windows\INetCache\IE\7URI1L3A\240px-Calendar_font_awesome.svg[1]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:\Users\DELL\AppData\Local\Microsoft\Windows\INetCache\IE\7URI1L3A\240px-Calendar_font_awesome.svg[1]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 flipH="1">
                                      <a:off x="0" y="0"/>
                                      <a:ext cx="152400" cy="1524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2E069B" w:rsidRPr="00AB4BA4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May</w:t>
                      </w:r>
                      <w:r w:rsidR="002E069B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202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0</w:t>
                      </w:r>
                      <w:r w:rsidR="002E069B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– 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Aug</w:t>
                      </w:r>
                      <w:r w:rsidR="002E069B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2022</w:t>
                      </w:r>
                    </w:p>
                    <w:p w14:paraId="177E4E8A" w14:textId="77777777" w:rsidR="002E069B" w:rsidRPr="00DC0E2C" w:rsidRDefault="002E069B" w:rsidP="002E069B">
                      <w:pPr>
                        <w:spacing w:after="0"/>
                        <w:jc w:val="both"/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</w:pPr>
                      <w:r w:rsidRPr="00DC0E2C"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  <w:t>Key Result Areas:</w:t>
                      </w:r>
                    </w:p>
                    <w:p w14:paraId="7395D71A" w14:textId="026296A3" w:rsidR="002E069B" w:rsidRDefault="00F077CB" w:rsidP="00CD5406">
                      <w:pPr>
                        <w:pStyle w:val="ListParagraph"/>
                        <w:numPr>
                          <w:ilvl w:val="0"/>
                          <w:numId w:val="47"/>
                        </w:numPr>
                        <w:spacing w:after="0"/>
                        <w:ind w:left="142" w:hanging="142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  <w:r w:rsidRPr="00F077CB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As a UI Developer at </w:t>
                      </w:r>
                      <w:r w:rsidRPr="00DC0E2C">
                        <w:rPr>
                          <w:rFonts w:asciiTheme="majorHAnsi" w:eastAsia="Times New Roman" w:hAnsiTheme="majorHAnsi" w:cstheme="minorHAnsi"/>
                          <w:b/>
                          <w:bCs/>
                          <w:sz w:val="20"/>
                          <w:szCs w:val="20"/>
                          <w:lang w:eastAsia="en-IN"/>
                        </w:rPr>
                        <w:t>Huawei Technology</w:t>
                      </w:r>
                      <w:r w:rsidRPr="00F077CB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, I designed a Power</w:t>
                      </w:r>
                      <w:r w:rsidR="00C46B6F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 </w:t>
                      </w:r>
                      <w:r w:rsidRPr="00F077CB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BI-like dashboard using the open-source Trac Tool for multiple global regions. I used </w:t>
                      </w:r>
                      <w:r w:rsidRPr="00C46B6F">
                        <w:rPr>
                          <w:rFonts w:asciiTheme="majorHAnsi" w:eastAsia="Times New Roman" w:hAnsiTheme="majorHAnsi" w:cstheme="minorHAnsi"/>
                          <w:i/>
                          <w:iCs/>
                          <w:sz w:val="20"/>
                          <w:szCs w:val="20"/>
                          <w:lang w:eastAsia="en-IN"/>
                        </w:rPr>
                        <w:t xml:space="preserve">Vue2 and </w:t>
                      </w:r>
                      <w:proofErr w:type="gramStart"/>
                      <w:r w:rsidRPr="00C46B6F">
                        <w:rPr>
                          <w:rFonts w:asciiTheme="majorHAnsi" w:eastAsia="Times New Roman" w:hAnsiTheme="majorHAnsi" w:cstheme="minorHAnsi"/>
                          <w:i/>
                          <w:iCs/>
                          <w:sz w:val="20"/>
                          <w:szCs w:val="20"/>
                          <w:lang w:eastAsia="en-IN"/>
                        </w:rPr>
                        <w:t>Echart</w:t>
                      </w:r>
                      <w:r w:rsidR="00C46B6F">
                        <w:rPr>
                          <w:rFonts w:asciiTheme="majorHAnsi" w:eastAsia="Times New Roman" w:hAnsiTheme="majorHAnsi" w:cstheme="minorHAnsi"/>
                          <w:i/>
                          <w:iCs/>
                          <w:sz w:val="20"/>
                          <w:szCs w:val="20"/>
                          <w:lang w:eastAsia="en-IN"/>
                        </w:rPr>
                        <w:t xml:space="preserve"> </w:t>
                      </w:r>
                      <w:r w:rsidRPr="00F077CB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 to</w:t>
                      </w:r>
                      <w:proofErr w:type="gramEnd"/>
                      <w:r w:rsidRPr="00F077CB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 integrate JSON services, enabling dynamic graph generation with add, modify, and delete functionalities</w:t>
                      </w:r>
                      <w:r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.</w:t>
                      </w:r>
                    </w:p>
                    <w:p w14:paraId="29A3ECD1" w14:textId="77777777" w:rsidR="00FD787F" w:rsidRPr="00E61442" w:rsidRDefault="00FD787F" w:rsidP="00E61442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</w:p>
                    <w:p w14:paraId="41AC2CD4" w14:textId="54223605" w:rsidR="002E069B" w:rsidRPr="00AB4BA4" w:rsidRDefault="00E45AFE" w:rsidP="002E069B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</w:pPr>
                      <w:proofErr w:type="spellStart"/>
                      <w:r w:rsidRPr="00E45AFE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Edkal</w:t>
                      </w:r>
                      <w:proofErr w:type="spellEnd"/>
                      <w:r w:rsidRPr="00E45AFE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Technologies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,</w:t>
                      </w:r>
                      <w:r w:rsidR="002E069B" w:rsidRPr="00132B75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Bangalore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| </w:t>
                      </w:r>
                      <w:r w:rsidR="00C94A3F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Full Stack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Developer</w:t>
                      </w:r>
                      <w:r w:rsidR="002E069B" w:rsidRPr="00AB4BA4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ab/>
                        <w:t xml:space="preserve"> 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           </w:t>
                      </w:r>
                      <w:r w:rsidR="00EF4CFD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 </w:t>
                      </w:r>
                      <w:r w:rsidR="002E069B" w:rsidRPr="00AB4BA4">
                        <w:rPr>
                          <w:rFonts w:asciiTheme="majorHAnsi" w:hAnsiTheme="majorHAnsi"/>
                          <w:b/>
                          <w:noProof/>
                          <w:sz w:val="20"/>
                          <w:szCs w:val="20"/>
                          <w:lang w:val="en-IN" w:eastAsia="en-IN"/>
                        </w:rPr>
                        <w:drawing>
                          <wp:inline distT="0" distB="0" distL="0" distR="0" wp14:anchorId="457D67FD" wp14:editId="770B1D10">
                            <wp:extent cx="152400" cy="152400"/>
                            <wp:effectExtent l="0" t="0" r="0" b="0"/>
                            <wp:docPr id="2039999091" name="Picture 2039999091" descr="C:\Users\DELL\AppData\Local\Microsoft\Windows\INetCache\IE\7URI1L3A\240px-Calendar_font_awesome.svg[1]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:\Users\DELL\AppData\Local\Microsoft\Windows\INetCache\IE\7URI1L3A\240px-Calendar_font_awesome.svg[1]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 flipH="1">
                                      <a:off x="0" y="0"/>
                                      <a:ext cx="152400" cy="1524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2E069B" w:rsidRPr="00AB4BA4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May</w:t>
                      </w:r>
                      <w:r w:rsidR="002E069B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201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8</w:t>
                      </w:r>
                      <w:r w:rsidR="002E069B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– Nov 202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0</w:t>
                      </w:r>
                    </w:p>
                    <w:p w14:paraId="05408A4D" w14:textId="77777777" w:rsidR="002E069B" w:rsidRPr="00DC0E2C" w:rsidRDefault="002E069B" w:rsidP="002E069B">
                      <w:pPr>
                        <w:spacing w:after="0"/>
                        <w:jc w:val="both"/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</w:pPr>
                      <w:r w:rsidRPr="00DC0E2C"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  <w:t>Key Result Areas:</w:t>
                      </w:r>
                    </w:p>
                    <w:p w14:paraId="180651D0" w14:textId="06FEB246" w:rsidR="002E069B" w:rsidRDefault="006C21E6" w:rsidP="00CD5406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spacing w:after="0"/>
                        <w:ind w:left="142" w:hanging="142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  <w:r w:rsidRPr="006C21E6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As a full stack developer, I worked on developing and integrating internal eCommerce and ERP products, focusing on building promotion </w:t>
                      </w:r>
                      <w:proofErr w:type="gramStart"/>
                      <w:r w:rsidRPr="006C21E6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modules</w:t>
                      </w:r>
                      <w:proofErr w:type="gramEnd"/>
                      <w:r w:rsidRPr="006C21E6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 and designing responsive UI for both mobile and web platforms using </w:t>
                      </w:r>
                      <w:r w:rsidRPr="00C46B6F">
                        <w:rPr>
                          <w:rFonts w:asciiTheme="majorHAnsi" w:eastAsia="Times New Roman" w:hAnsiTheme="majorHAnsi" w:cstheme="minorHAnsi"/>
                          <w:i/>
                          <w:iCs/>
                          <w:sz w:val="20"/>
                          <w:szCs w:val="20"/>
                          <w:lang w:eastAsia="en-IN"/>
                        </w:rPr>
                        <w:t>PHP-Laravel, Angular 6, Ionic and Bootstrap 3</w:t>
                      </w:r>
                      <w:r w:rsidR="002E069B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.</w:t>
                      </w:r>
                    </w:p>
                    <w:p w14:paraId="3B237800" w14:textId="77777777" w:rsidR="002E069B" w:rsidRDefault="002E069B" w:rsidP="002E069B">
                      <w:pPr>
                        <w:pStyle w:val="ListParagraph"/>
                        <w:spacing w:after="0"/>
                        <w:ind w:left="360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</w:p>
                    <w:p w14:paraId="6762F7E6" w14:textId="3F7F39E7" w:rsidR="002E069B" w:rsidRPr="00AB4BA4" w:rsidRDefault="00E45AFE" w:rsidP="002E069B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</w:pPr>
                      <w:r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R</w:t>
                      </w:r>
                      <w:r w:rsidRPr="00E45AFE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efund</w:t>
                      </w:r>
                      <w:r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.</w:t>
                      </w:r>
                      <w:r w:rsidRPr="00E45AFE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me India Services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,</w:t>
                      </w:r>
                      <w:r w:rsidR="002E069B" w:rsidRPr="00132B75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Delhi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| </w:t>
                      </w:r>
                      <w:r w:rsidR="00C94A3F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Full Stack</w:t>
                      </w:r>
                      <w:r w:rsidR="00F56069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Developer</w:t>
                      </w:r>
                      <w:r w:rsidR="002E069B" w:rsidRPr="00AB4BA4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ab/>
                        <w:t xml:space="preserve"> 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         </w:t>
                      </w:r>
                      <w:r w:rsidR="00EF4CFD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  </w:t>
                      </w:r>
                      <w:r w:rsidR="002E069B" w:rsidRPr="00AB4BA4">
                        <w:rPr>
                          <w:rFonts w:asciiTheme="majorHAnsi" w:hAnsiTheme="majorHAnsi"/>
                          <w:b/>
                          <w:noProof/>
                          <w:sz w:val="20"/>
                          <w:szCs w:val="20"/>
                          <w:lang w:val="en-IN" w:eastAsia="en-IN"/>
                        </w:rPr>
                        <w:drawing>
                          <wp:inline distT="0" distB="0" distL="0" distR="0" wp14:anchorId="72496275" wp14:editId="04531573">
                            <wp:extent cx="152400" cy="152400"/>
                            <wp:effectExtent l="0" t="0" r="0" b="0"/>
                            <wp:docPr id="2145480086" name="Picture 2145480086" descr="C:\Users\DELL\AppData\Local\Microsoft\Windows\INetCache\IE\7URI1L3A\240px-Calendar_font_awesome.svg[1]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:\Users\DELL\AppData\Local\Microsoft\Windows\INetCache\IE\7URI1L3A\240px-Calendar_font_awesome.svg[1]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 flipH="1">
                                      <a:off x="0" y="0"/>
                                      <a:ext cx="152400" cy="1524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2E069B" w:rsidRPr="00AB4BA4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May</w:t>
                      </w:r>
                      <w:r w:rsidR="002E069B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201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6</w:t>
                      </w:r>
                      <w:r w:rsidR="002E069B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– 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May</w:t>
                      </w:r>
                      <w:r w:rsidR="002E069B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20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17</w:t>
                      </w:r>
                    </w:p>
                    <w:p w14:paraId="5ACD13BC" w14:textId="77777777" w:rsidR="002E069B" w:rsidRPr="00DC0E2C" w:rsidRDefault="002E069B" w:rsidP="002E069B">
                      <w:pPr>
                        <w:spacing w:after="0"/>
                        <w:jc w:val="both"/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</w:pPr>
                      <w:r w:rsidRPr="00DC0E2C"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  <w:t>Key Result Areas:</w:t>
                      </w:r>
                    </w:p>
                    <w:p w14:paraId="087B03B1" w14:textId="1D1384F8" w:rsidR="002E069B" w:rsidRDefault="005F3BE1" w:rsidP="00CD5406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spacing w:after="0"/>
                        <w:ind w:left="142" w:hanging="142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  <w:r w:rsidRPr="005F3BE1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As a </w:t>
                      </w:r>
                      <w:r w:rsidR="00033B08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full stack</w:t>
                      </w:r>
                      <w:r w:rsidRPr="005F3BE1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 developer, I worked on two products: the Claim</w:t>
                      </w:r>
                      <w:r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-</w:t>
                      </w:r>
                      <w:r w:rsidRPr="005F3BE1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Processing</w:t>
                      </w:r>
                      <w:r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-</w:t>
                      </w:r>
                      <w:r w:rsidRPr="005F3BE1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B2B Tool and Yellow</w:t>
                      </w:r>
                      <w:r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-</w:t>
                      </w:r>
                      <w:r w:rsidRPr="005F3BE1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Ribbon Service. These tools allowed clients to claim compensation for past defective </w:t>
                      </w:r>
                      <w:r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flight </w:t>
                      </w:r>
                      <w:r w:rsidRPr="005F3BE1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tickets in compliance with EU and Indian regulations. I used </w:t>
                      </w:r>
                      <w:r w:rsidRPr="00C46B6F">
                        <w:rPr>
                          <w:rFonts w:asciiTheme="majorHAnsi" w:eastAsia="Times New Roman" w:hAnsiTheme="majorHAnsi" w:cstheme="minorHAnsi"/>
                          <w:i/>
                          <w:iCs/>
                          <w:sz w:val="20"/>
                          <w:szCs w:val="20"/>
                          <w:lang w:eastAsia="en-IN"/>
                        </w:rPr>
                        <w:t>PHP CodeIgniter, Bootstrap, and jQuery</w:t>
                      </w:r>
                      <w:r w:rsidRPr="005F3BE1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 to develop</w:t>
                      </w:r>
                      <w:r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/design both</w:t>
                      </w:r>
                      <w:r w:rsidRPr="005F3BE1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 UI and backend modules.</w:t>
                      </w:r>
                    </w:p>
                    <w:p w14:paraId="7E22EF67" w14:textId="77777777" w:rsidR="002E069B" w:rsidRPr="002E069B" w:rsidRDefault="002E069B" w:rsidP="002E069B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</w:p>
                    <w:p w14:paraId="225DF967" w14:textId="0EDD35D4" w:rsidR="002E069B" w:rsidRPr="00AB4BA4" w:rsidRDefault="00E45AFE" w:rsidP="002E069B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</w:pPr>
                      <w:proofErr w:type="spellStart"/>
                      <w:r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Provab</w:t>
                      </w:r>
                      <w:proofErr w:type="spellEnd"/>
                      <w:r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Technosoft</w:t>
                      </w:r>
                      <w:proofErr w:type="spellEnd"/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,</w:t>
                      </w:r>
                      <w:r w:rsidR="002E069B" w:rsidRPr="00132B75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Bangalore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| </w:t>
                      </w:r>
                      <w:r w:rsidR="00C94A3F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Full Stack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Developer</w:t>
                      </w:r>
                      <w:r w:rsidR="002E069B" w:rsidRPr="00AB4BA4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ab/>
                        <w:t xml:space="preserve"> 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            </w:t>
                      </w:r>
                      <w:r w:rsidR="005D2A55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="00EF4CFD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="005D2A55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 </w:t>
                      </w:r>
                      <w:r w:rsidR="002E069B" w:rsidRPr="00AB4BA4">
                        <w:rPr>
                          <w:rFonts w:asciiTheme="majorHAnsi" w:hAnsiTheme="majorHAnsi"/>
                          <w:b/>
                          <w:noProof/>
                          <w:sz w:val="20"/>
                          <w:szCs w:val="20"/>
                          <w:lang w:val="en-IN" w:eastAsia="en-IN"/>
                        </w:rPr>
                        <w:drawing>
                          <wp:inline distT="0" distB="0" distL="0" distR="0" wp14:anchorId="2F91A1C7" wp14:editId="00F82CF5">
                            <wp:extent cx="152400" cy="152400"/>
                            <wp:effectExtent l="0" t="0" r="0" b="0"/>
                            <wp:docPr id="1606897633" name="Picture 1606897633" descr="C:\Users\DELL\AppData\Local\Microsoft\Windows\INetCache\IE\7URI1L3A\240px-Calendar_font_awesome.svg[1]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:\Users\DELL\AppData\Local\Microsoft\Windows\INetCache\IE\7URI1L3A\240px-Calendar_font_awesome.svg[1]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 flipH="1">
                                      <a:off x="0" y="0"/>
                                      <a:ext cx="152400" cy="1524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2E069B" w:rsidRPr="00AB4BA4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Jul</w:t>
                      </w:r>
                      <w:r w:rsidR="002E069B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201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3</w:t>
                      </w:r>
                      <w:r w:rsidR="002E069B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– 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Apr</w:t>
                      </w:r>
                      <w:r w:rsidR="002E069B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20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16</w:t>
                      </w:r>
                    </w:p>
                    <w:p w14:paraId="0A35AA54" w14:textId="77777777" w:rsidR="002E069B" w:rsidRPr="00DC0E2C" w:rsidRDefault="002E069B" w:rsidP="002E069B">
                      <w:pPr>
                        <w:spacing w:after="0"/>
                        <w:jc w:val="both"/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</w:pPr>
                      <w:r w:rsidRPr="00DC0E2C"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  <w:t>Key Result Areas:</w:t>
                      </w:r>
                    </w:p>
                    <w:p w14:paraId="765F139E" w14:textId="65C5A08B" w:rsidR="00E45AFE" w:rsidRDefault="009F640D" w:rsidP="00CD5406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spacing w:after="0"/>
                        <w:ind w:left="142" w:hanging="142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  <w:r w:rsidRPr="009F640D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As a full stack developer, I developed travel portals and integrated APIs from various hotel, flight, and transfer providers. I worked on both frontend and backend implementations using </w:t>
                      </w:r>
                      <w:r w:rsidRPr="00C46B6F">
                        <w:rPr>
                          <w:rFonts w:asciiTheme="majorHAnsi" w:eastAsia="Times New Roman" w:hAnsiTheme="majorHAnsi" w:cstheme="minorHAnsi"/>
                          <w:i/>
                          <w:iCs/>
                          <w:sz w:val="20"/>
                          <w:szCs w:val="20"/>
                          <w:lang w:eastAsia="en-IN"/>
                        </w:rPr>
                        <w:t>HMVC PHP, MySQL, AngularJS, and Bootstrap</w:t>
                      </w:r>
                      <w:r w:rsidRPr="009F640D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, while also ensuring responsive UI.</w:t>
                      </w:r>
                    </w:p>
                    <w:p w14:paraId="299C1B11" w14:textId="77777777" w:rsidR="009F640D" w:rsidRPr="009F640D" w:rsidRDefault="009F640D" w:rsidP="009F640D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</w:p>
                    <w:p w14:paraId="36DA74D1" w14:textId="5766B080" w:rsidR="00E45AFE" w:rsidRPr="00AB4BA4" w:rsidRDefault="00E45AFE" w:rsidP="00E45AFE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</w:pPr>
                      <w:proofErr w:type="spellStart"/>
                      <w:r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Propellogic</w:t>
                      </w:r>
                      <w:proofErr w:type="spellEnd"/>
                      <w:r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IT Solutions,</w:t>
                      </w:r>
                      <w:r w:rsidRPr="00132B75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Bangalore</w:t>
                      </w:r>
                      <w:r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| </w:t>
                      </w:r>
                      <w:r w:rsidR="00C94A3F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Web </w:t>
                      </w:r>
                      <w:r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Developer</w:t>
                      </w:r>
                      <w:r w:rsidRPr="00AB4BA4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ab/>
                        <w:t xml:space="preserve"> </w:t>
                      </w:r>
                      <w:r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         </w:t>
                      </w:r>
                      <w:r w:rsidR="00EF4CFD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  </w:t>
                      </w:r>
                      <w:r w:rsidR="005D2A55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Pr="00AB4BA4">
                        <w:rPr>
                          <w:rFonts w:asciiTheme="majorHAnsi" w:hAnsiTheme="majorHAnsi"/>
                          <w:b/>
                          <w:noProof/>
                          <w:sz w:val="20"/>
                          <w:szCs w:val="20"/>
                          <w:lang w:val="en-IN" w:eastAsia="en-IN"/>
                        </w:rPr>
                        <w:drawing>
                          <wp:inline distT="0" distB="0" distL="0" distR="0" wp14:anchorId="169B8CF9" wp14:editId="687BDCDC">
                            <wp:extent cx="152400" cy="152400"/>
                            <wp:effectExtent l="0" t="0" r="0" b="0"/>
                            <wp:docPr id="677033487" name="Picture 677033487" descr="C:\Users\DELL\AppData\Local\Microsoft\Windows\INetCache\IE\7URI1L3A\240px-Calendar_font_awesome.svg[1]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:\Users\DELL\AppData\Local\Microsoft\Windows\INetCache\IE\7URI1L3A\240px-Calendar_font_awesome.svg[1]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 flipH="1">
                                      <a:off x="0" y="0"/>
                                      <a:ext cx="152400" cy="1524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AB4BA4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</w:t>
                      </w:r>
                      <w:r w:rsidR="00F32DD0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May</w:t>
                      </w:r>
                      <w:r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20</w:t>
                      </w:r>
                      <w:r w:rsidR="00F32DD0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1</w:t>
                      </w:r>
                      <w:r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1 – </w:t>
                      </w:r>
                      <w:r w:rsidR="00F32DD0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Jun</w:t>
                      </w:r>
                      <w:r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20</w:t>
                      </w:r>
                      <w:r w:rsidR="00F32DD0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13</w:t>
                      </w:r>
                    </w:p>
                    <w:p w14:paraId="75C0390F" w14:textId="77777777" w:rsidR="00E45AFE" w:rsidRPr="00DC0E2C" w:rsidRDefault="00E45AFE" w:rsidP="00E45AFE">
                      <w:pPr>
                        <w:spacing w:after="0"/>
                        <w:jc w:val="both"/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</w:pPr>
                      <w:r w:rsidRPr="00DC0E2C"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  <w:t>Key Result Areas:</w:t>
                      </w:r>
                    </w:p>
                    <w:p w14:paraId="6A59EB0F" w14:textId="2DBEFECB" w:rsidR="00E45AFE" w:rsidRDefault="00A76246" w:rsidP="00CD5406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spacing w:after="0"/>
                        <w:ind w:left="142" w:hanging="142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  <w:r w:rsidRPr="00A76246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As a </w:t>
                      </w:r>
                      <w:r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web</w:t>
                      </w:r>
                      <w:r w:rsidRPr="00A76246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 developer, I worked on e-commerce products such as Custom-Hotel-Reservations, </w:t>
                      </w:r>
                      <w:proofErr w:type="spellStart"/>
                      <w:r w:rsidRPr="00A76246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Sahiprice</w:t>
                      </w:r>
                      <w:proofErr w:type="spellEnd"/>
                      <w:r w:rsidRPr="00A76246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, </w:t>
                      </w:r>
                      <w:proofErr w:type="spellStart"/>
                      <w:r w:rsidRPr="00A76246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iGifts</w:t>
                      </w:r>
                      <w:proofErr w:type="spellEnd"/>
                      <w:r w:rsidRPr="00A76246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, and </w:t>
                      </w:r>
                      <w:proofErr w:type="spellStart"/>
                      <w:r w:rsidRPr="00A76246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BullsOrbit</w:t>
                      </w:r>
                      <w:proofErr w:type="spellEnd"/>
                      <w:r w:rsidRPr="00A76246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, utilizing PHP, MySQL, jQuery, and HTML. I independently handled all aspects of these projects.</w:t>
                      </w:r>
                    </w:p>
                    <w:p w14:paraId="5C2F6888" w14:textId="77777777" w:rsidR="00E45AFE" w:rsidRPr="00E45AFE" w:rsidRDefault="00E45AFE" w:rsidP="00E45AFE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</w:p>
                    <w:p w14:paraId="408C698B" w14:textId="77777777" w:rsidR="002E069B" w:rsidRDefault="002E069B" w:rsidP="002E069B">
                      <w:pPr>
                        <w:pStyle w:val="ListParagraph"/>
                        <w:spacing w:after="0"/>
                        <w:ind w:left="360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</w:p>
                    <w:p w14:paraId="3B21CC62" w14:textId="77777777" w:rsidR="002E069B" w:rsidRPr="002E069B" w:rsidRDefault="002E069B" w:rsidP="002E069B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</w:p>
                    <w:p w14:paraId="618C337E" w14:textId="77777777" w:rsidR="002E069B" w:rsidRDefault="002E069B" w:rsidP="002E069B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</w:p>
                    <w:p w14:paraId="7DE3F346" w14:textId="77777777" w:rsidR="00E45AFE" w:rsidRPr="002E069B" w:rsidRDefault="00E45AFE" w:rsidP="002E069B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</w:p>
                    <w:p w14:paraId="30D622CB" w14:textId="77777777" w:rsidR="002E069B" w:rsidRPr="002E069B" w:rsidRDefault="002E069B" w:rsidP="002E069B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</w:p>
                    <w:p w14:paraId="22B4B494" w14:textId="77777777" w:rsidR="008D5A3C" w:rsidRPr="008D5A3C" w:rsidRDefault="008D5A3C" w:rsidP="008D5A3C">
                      <w:pPr>
                        <w:spacing w:after="0"/>
                        <w:jc w:val="both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</w:p>
                    <w:p w14:paraId="09804B64" w14:textId="77777777" w:rsidR="008D5A3C" w:rsidRPr="008D5A3C" w:rsidRDefault="008D5A3C" w:rsidP="008D5A3C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F05F0">
        <w:rPr>
          <w:noProof/>
          <w:lang w:val="en-IN" w:eastAsia="en-IN"/>
        </w:rPr>
        <mc:AlternateContent>
          <mc:Choice Requires="wpg">
            <w:drawing>
              <wp:anchor distT="0" distB="0" distL="114300" distR="114300" simplePos="0" relativeHeight="251653120" behindDoc="0" locked="0" layoutInCell="1" allowOverlap="1" wp14:anchorId="14CE5714" wp14:editId="23255AD4">
                <wp:simplePos x="0" y="0"/>
                <wp:positionH relativeFrom="column">
                  <wp:posOffset>-485775</wp:posOffset>
                </wp:positionH>
                <wp:positionV relativeFrom="paragraph">
                  <wp:posOffset>-1143000</wp:posOffset>
                </wp:positionV>
                <wp:extent cx="7620000" cy="981075"/>
                <wp:effectExtent l="0" t="0" r="0" b="9525"/>
                <wp:wrapNone/>
                <wp:docPr id="13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20000" cy="981075"/>
                          <a:chOff x="0" y="-952"/>
                          <a:chExt cx="76200" cy="11631"/>
                        </a:xfrm>
                      </wpg:grpSpPr>
                      <wps:wsp>
                        <wps:cNvPr id="14" name="Rectangle 16"/>
                        <wps:cNvSpPr>
                          <a:spLocks/>
                        </wps:cNvSpPr>
                        <wps:spPr bwMode="auto">
                          <a:xfrm>
                            <a:off x="476" y="-952"/>
                            <a:ext cx="75057" cy="619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0799B97" w14:textId="48756D06" w:rsidR="00AA0965" w:rsidRPr="00D90F25" w:rsidRDefault="00D306E7" w:rsidP="008D5A3C">
                              <w:pPr>
                                <w:spacing w:before="120" w:after="0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sz w:val="50"/>
                                  <w:szCs w:val="50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sz w:val="50"/>
                                  <w:szCs w:val="50"/>
                                </w:rPr>
                                <w:t>Sraban Kumar Pahadasingh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5" name="Rectangle 17"/>
                        <wps:cNvSpPr>
                          <a:spLocks/>
                        </wps:cNvSpPr>
                        <wps:spPr bwMode="auto">
                          <a:xfrm>
                            <a:off x="0" y="4783"/>
                            <a:ext cx="76200" cy="5896"/>
                          </a:xfrm>
                          <a:prstGeom prst="rect">
                            <a:avLst/>
                          </a:prstGeom>
                          <a:solidFill>
                            <a:srgbClr val="1F5467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42DC493" w14:textId="2FA5C417" w:rsidR="00AE369C" w:rsidRPr="00901920" w:rsidRDefault="00C50634" w:rsidP="000C6325">
                              <w:pPr>
                                <w:spacing w:before="120" w:after="0" w:line="240" w:lineRule="auto"/>
                                <w:ind w:right="57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8"/>
                                  <w:szCs w:val="28"/>
                                  <w14:textFill>
                                    <w14:noFill/>
                                  </w14:textFill>
                                </w:rPr>
                              </w:pPr>
                              <w:r w:rsidRPr="00901920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8"/>
                                  <w:szCs w:val="28"/>
                                  <w:shd w:val="clear" w:color="auto" w:fill="214653"/>
                                </w:rPr>
                                <w:t>UI Developer</w:t>
                              </w:r>
                              <w:r w:rsidR="0052193C" w:rsidRPr="00901920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8"/>
                                  <w:szCs w:val="28"/>
                                  <w:shd w:val="clear" w:color="auto" w:fill="214653"/>
                                </w:rPr>
                                <w:t xml:space="preserve"> </w:t>
                              </w:r>
                              <w:r w:rsidR="000A74BB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8"/>
                                  <w:szCs w:val="28"/>
                                  <w:shd w:val="clear" w:color="auto" w:fill="214653"/>
                                </w:rPr>
                                <w:t>|</w:t>
                              </w:r>
                              <w:r w:rsidR="0052193C" w:rsidRPr="00901920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8"/>
                                  <w:szCs w:val="28"/>
                                  <w:shd w:val="clear" w:color="auto" w:fill="214653"/>
                                </w:rPr>
                                <w:t xml:space="preserve"> </w:t>
                              </w:r>
                              <w:r w:rsidRPr="00901920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8"/>
                                  <w:szCs w:val="28"/>
                                  <w:shd w:val="clear" w:color="auto" w:fill="214653"/>
                                </w:rPr>
                                <w:t>PHP Developer</w:t>
                              </w:r>
                              <w:r w:rsidR="00475CEF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8"/>
                                  <w:szCs w:val="28"/>
                                  <w:shd w:val="clear" w:color="auto" w:fill="214653"/>
                                </w:rPr>
                                <w:t xml:space="preserve"> </w:t>
                              </w:r>
                              <w:r w:rsidR="000A74BB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8"/>
                                  <w:szCs w:val="28"/>
                                  <w:shd w:val="clear" w:color="auto" w:fill="214653"/>
                                </w:rPr>
                                <w:t>|</w:t>
                              </w:r>
                              <w:r w:rsidR="00475CEF" w:rsidRPr="00901920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8"/>
                                  <w:szCs w:val="28"/>
                                  <w:shd w:val="clear" w:color="auto" w:fill="214653"/>
                                </w:rPr>
                                <w:t xml:space="preserve"> Web Developer</w:t>
                              </w:r>
                              <w:r w:rsidR="00475CEF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8"/>
                                  <w:szCs w:val="28"/>
                                  <w:shd w:val="clear" w:color="auto" w:fill="214653"/>
                                </w:rPr>
                                <w:t xml:space="preserve"> </w:t>
                              </w:r>
                              <w:r w:rsidR="000A74BB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8"/>
                                  <w:szCs w:val="28"/>
                                  <w:shd w:val="clear" w:color="auto" w:fill="214653"/>
                                </w:rPr>
                                <w:t>|</w:t>
                              </w:r>
                              <w:r w:rsidR="00475CEF" w:rsidRPr="00901920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8"/>
                                  <w:szCs w:val="28"/>
                                  <w:shd w:val="clear" w:color="auto" w:fill="214653"/>
                                </w:rPr>
                                <w:t xml:space="preserve"> Full Stack Developer</w:t>
                              </w:r>
                            </w:p>
                            <w:p w14:paraId="5ADB05BB" w14:textId="77777777" w:rsidR="00AA0965" w:rsidRPr="003C48BA" w:rsidRDefault="00AA0965" w:rsidP="00DF0224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4CE5714" id="Group 15" o:spid="_x0000_s1028" style="position:absolute;left:0;text-align:left;margin-left:-38.25pt;margin-top:-90pt;width:600pt;height:77.25pt;z-index:251653120;mso-height-relative:margin" coordorigin=",-952" coordsize="76200,116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">
                <v:rect id="Rectangle 16" o:spid="_x0000_s1029" style="position:absolute;left:476;top:-952;width:75057;height:61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" fillcolor="#d8d8d8 [2732]" stroked="f" strokeweight="2pt">
                  <v:path arrowok="t"/>
                  <v:textbox>
                    <w:txbxContent>
                      <w:p w14:paraId="30799B97" w14:textId="48756D06" w:rsidR="00AA0965" w:rsidRPr="00D90F25" w:rsidRDefault="00D306E7" w:rsidP="008D5A3C">
                        <w:pPr>
                          <w:spacing w:before="120" w:after="0"/>
                          <w:jc w:val="center"/>
                          <w:rPr>
                            <w:rFonts w:ascii="Times New Roman" w:hAnsi="Times New Roman" w:cs="Times New Roman"/>
                            <w:b/>
                            <w:sz w:val="50"/>
                            <w:szCs w:val="50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sz w:val="50"/>
                            <w:szCs w:val="50"/>
                          </w:rPr>
                          <w:t>Sraban Kumar Pahadasingh</w:t>
                        </w:r>
                      </w:p>
                    </w:txbxContent>
                  </v:textbox>
                </v:rect>
                <v:rect id="Rectangle 17" o:spid="_x0000_s1030" style="position:absolute;top:4783;width:76200;height:58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" fillcolor="#1f5467" stroked="f">
                  <v:textbox>
                    <w:txbxContent>
                      <w:p w14:paraId="342DC493" w14:textId="2FA5C417" w:rsidR="00AE369C" w:rsidRPr="00901920" w:rsidRDefault="00C50634" w:rsidP="000C6325">
                        <w:pPr>
                          <w:spacing w:before="120" w:after="0" w:line="240" w:lineRule="auto"/>
                          <w:ind w:right="57"/>
                          <w:jc w:val="center"/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8"/>
                            <w:szCs w:val="28"/>
                            <w14:textFill>
                              <w14:noFill/>
                            </w14:textFill>
                          </w:rPr>
                        </w:pPr>
                        <w:r w:rsidRPr="00901920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8"/>
                            <w:szCs w:val="28"/>
                            <w:shd w:val="clear" w:color="auto" w:fill="214653"/>
                          </w:rPr>
                          <w:t>UI Developer</w:t>
                        </w:r>
                        <w:r w:rsidR="0052193C" w:rsidRPr="00901920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8"/>
                            <w:szCs w:val="28"/>
                            <w:shd w:val="clear" w:color="auto" w:fill="214653"/>
                          </w:rPr>
                          <w:t xml:space="preserve"> </w:t>
                        </w:r>
                        <w:r w:rsidR="000A74BB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8"/>
                            <w:szCs w:val="28"/>
                            <w:shd w:val="clear" w:color="auto" w:fill="214653"/>
                          </w:rPr>
                          <w:t>|</w:t>
                        </w:r>
                        <w:r w:rsidR="0052193C" w:rsidRPr="00901920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8"/>
                            <w:szCs w:val="28"/>
                            <w:shd w:val="clear" w:color="auto" w:fill="214653"/>
                          </w:rPr>
                          <w:t xml:space="preserve"> </w:t>
                        </w:r>
                        <w:r w:rsidRPr="00901920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8"/>
                            <w:szCs w:val="28"/>
                            <w:shd w:val="clear" w:color="auto" w:fill="214653"/>
                          </w:rPr>
                          <w:t>PHP Developer</w:t>
                        </w:r>
                        <w:r w:rsidR="00475CEF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8"/>
                            <w:szCs w:val="28"/>
                            <w:shd w:val="clear" w:color="auto" w:fill="214653"/>
                          </w:rPr>
                          <w:t xml:space="preserve"> </w:t>
                        </w:r>
                        <w:r w:rsidR="000A74BB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8"/>
                            <w:szCs w:val="28"/>
                            <w:shd w:val="clear" w:color="auto" w:fill="214653"/>
                          </w:rPr>
                          <w:t>|</w:t>
                        </w:r>
                        <w:r w:rsidR="00475CEF" w:rsidRPr="00901920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8"/>
                            <w:szCs w:val="28"/>
                            <w:shd w:val="clear" w:color="auto" w:fill="214653"/>
                          </w:rPr>
                          <w:t xml:space="preserve"> Web Developer</w:t>
                        </w:r>
                        <w:r w:rsidR="00475CEF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8"/>
                            <w:szCs w:val="28"/>
                            <w:shd w:val="clear" w:color="auto" w:fill="214653"/>
                          </w:rPr>
                          <w:t xml:space="preserve"> </w:t>
                        </w:r>
                        <w:r w:rsidR="000A74BB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8"/>
                            <w:szCs w:val="28"/>
                            <w:shd w:val="clear" w:color="auto" w:fill="214653"/>
                          </w:rPr>
                          <w:t>|</w:t>
                        </w:r>
                        <w:r w:rsidR="00475CEF" w:rsidRPr="00901920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8"/>
                            <w:szCs w:val="28"/>
                            <w:shd w:val="clear" w:color="auto" w:fill="214653"/>
                          </w:rPr>
                          <w:t xml:space="preserve"> Full Stack Developer</w:t>
                        </w:r>
                      </w:p>
                      <w:p w14:paraId="5ADB05BB" w14:textId="77777777" w:rsidR="00AA0965" w:rsidRPr="003C48BA" w:rsidRDefault="00AA0965" w:rsidP="00DF0224">
                        <w:pPr>
                          <w:jc w:val="center"/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</w:rPr>
                        </w:pPr>
                      </w:p>
                    </w:txbxContent>
                  </v:textbox>
                </v:rect>
              </v:group>
            </w:pict>
          </mc:Fallback>
        </mc:AlternateContent>
      </w:r>
      <w:r w:rsidR="00C815CA" w:rsidRPr="003C6A0E">
        <w:rPr>
          <w:noProof/>
          <w:lang w:val="en-IN" w:eastAsia="en-IN"/>
        </w:rPr>
        <w:drawing>
          <wp:anchor distT="0" distB="0" distL="114300" distR="114300" simplePos="0" relativeHeight="251659264" behindDoc="0" locked="0" layoutInCell="1" allowOverlap="1" wp14:anchorId="5B43CFA6" wp14:editId="5381FA1B">
            <wp:simplePos x="0" y="0"/>
            <wp:positionH relativeFrom="page">
              <wp:posOffset>47625</wp:posOffset>
            </wp:positionH>
            <wp:positionV relativeFrom="paragraph">
              <wp:posOffset>47625</wp:posOffset>
            </wp:positionV>
            <wp:extent cx="104775" cy="104775"/>
            <wp:effectExtent l="38100" t="57150" r="28575" b="47625"/>
            <wp:wrapNone/>
            <wp:docPr id="20" name="Picture 20" descr="C:\Users\Jagannath\Desktop\icon and symbols\images (15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Jagannath\Desktop\icon and symbols\images (15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11" t="3556" r="3645" b="4000"/>
                    <a:stretch/>
                  </pic:blipFill>
                  <pic:spPr bwMode="auto">
                    <a:xfrm>
                      <a:off x="0" y="0"/>
                      <a:ext cx="104775" cy="104775"/>
                    </a:xfrm>
                    <a:prstGeom prst="ellipse">
                      <a:avLst/>
                    </a:prstGeom>
                    <a:ln w="63500" cap="rnd">
                      <a:noFill/>
                    </a:ln>
                    <a:effectLst/>
                    <a:scene3d>
                      <a:camera prst="orthographicFront"/>
                      <a:lightRig rig="contrasting" dir="t">
                        <a:rot lat="0" lon="0" rev="3000000"/>
                      </a:lightRig>
                    </a:scene3d>
                    <a:sp3d contourW="7620">
                      <a:bevelT w="95250" h="31750"/>
                      <a:contourClr>
                        <a:srgbClr val="333333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90F25" w:rsidRPr="003C6A0E">
        <w:rPr>
          <w:noProof/>
          <w:lang w:val="en-IN" w:eastAsia="en-IN"/>
        </w:rPr>
        <w:drawing>
          <wp:anchor distT="0" distB="0" distL="114300" distR="114300" simplePos="0" relativeHeight="251658240" behindDoc="0" locked="0" layoutInCell="1" allowOverlap="1" wp14:anchorId="3C64BFBE" wp14:editId="001C9F03">
            <wp:simplePos x="0" y="0"/>
            <wp:positionH relativeFrom="page">
              <wp:posOffset>47625</wp:posOffset>
            </wp:positionH>
            <wp:positionV relativeFrom="paragraph">
              <wp:posOffset>-133350</wp:posOffset>
            </wp:positionV>
            <wp:extent cx="104775" cy="104775"/>
            <wp:effectExtent l="38100" t="57150" r="28575" b="47625"/>
            <wp:wrapNone/>
            <wp:docPr id="4" name="Picture 4" descr="C:\Users\Jagannath\Desktop\icon and symbols\download (29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Jagannath\Desktop\icon and symbols\download (29)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" cy="104775"/>
                    </a:xfrm>
                    <a:prstGeom prst="ellipse">
                      <a:avLst/>
                    </a:prstGeom>
                    <a:ln w="63500" cap="rnd">
                      <a:noFill/>
                    </a:ln>
                    <a:effectLst/>
                    <a:scene3d>
                      <a:camera prst="orthographicFront"/>
                      <a:lightRig rig="contrasting" dir="t">
                        <a:rot lat="0" lon="0" rev="3000000"/>
                      </a:lightRig>
                    </a:scene3d>
                    <a:sp3d contourW="7620">
                      <a:bevelT w="95250" h="31750"/>
                      <a:contourClr>
                        <a:srgbClr val="333333"/>
                      </a:contourClr>
                    </a:sp3d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7A082C7" w14:textId="77777777" w:rsidR="00FB0283" w:rsidRDefault="00FB0283" w:rsidP="0085520E">
      <w:pPr>
        <w:ind w:left="2790" w:right="-270"/>
      </w:pPr>
    </w:p>
    <w:p w14:paraId="33C5C4DD" w14:textId="77777777" w:rsidR="00FB0283" w:rsidRPr="00FB0283" w:rsidRDefault="00FB0283" w:rsidP="00FB0283"/>
    <w:p w14:paraId="2C20F7FC" w14:textId="77777777" w:rsidR="00BA70A5" w:rsidRDefault="00BA70A5" w:rsidP="00FB0283"/>
    <w:p w14:paraId="325BB01E" w14:textId="3C1C7E2A" w:rsidR="00FB0283" w:rsidRPr="00FB0283" w:rsidRDefault="00521198" w:rsidP="00BA70A5">
      <w:pPr>
        <w:ind w:left="-426"/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50CF866" wp14:editId="44010E46">
                <wp:simplePos x="0" y="0"/>
                <wp:positionH relativeFrom="column">
                  <wp:posOffset>-495300</wp:posOffset>
                </wp:positionH>
                <wp:positionV relativeFrom="paragraph">
                  <wp:posOffset>267970</wp:posOffset>
                </wp:positionV>
                <wp:extent cx="2133600" cy="0"/>
                <wp:effectExtent l="0" t="19050" r="19050" b="19050"/>
                <wp:wrapNone/>
                <wp:docPr id="5" name="Straight Connector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13360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chemeClr val="accent1">
                              <a:lumMod val="5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F992687" id="Straight Connector 12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" from="-39pt,21.1pt" to="129pt,2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" strokecolor="#243f60 [1604]" strokeweight="2.25pt">
                <o:lock v:ext="edit" shapetype="f"/>
              </v:line>
            </w:pict>
          </mc:Fallback>
        </mc:AlternateContent>
      </w:r>
    </w:p>
    <w:p w14:paraId="0280303D" w14:textId="77777777" w:rsidR="00FB0283" w:rsidRPr="00FB0283" w:rsidRDefault="00FB0283" w:rsidP="00FB0283"/>
    <w:p w14:paraId="0AC756A0" w14:textId="77777777" w:rsidR="00FB0283" w:rsidRPr="00FB0283" w:rsidRDefault="00FB0283" w:rsidP="00FB0283"/>
    <w:p w14:paraId="1C52F007" w14:textId="77777777" w:rsidR="00FB0283" w:rsidRPr="00FB0283" w:rsidRDefault="00FB0283" w:rsidP="00FB0283"/>
    <w:p w14:paraId="34CEF3FB" w14:textId="77777777" w:rsidR="00FB0283" w:rsidRPr="00FB0283" w:rsidRDefault="00FB0283" w:rsidP="00FB0283"/>
    <w:p w14:paraId="0272BEAA" w14:textId="77777777" w:rsidR="00FB0283" w:rsidRPr="00FB0283" w:rsidRDefault="00FB0283" w:rsidP="00FB0283"/>
    <w:p w14:paraId="07092CC2" w14:textId="77777777" w:rsidR="00FB0283" w:rsidRPr="00FB0283" w:rsidRDefault="00FB0283" w:rsidP="00FB0283"/>
    <w:p w14:paraId="0606B1A9" w14:textId="77777777" w:rsidR="00FB0283" w:rsidRPr="00FB0283" w:rsidRDefault="00FB0283" w:rsidP="00FB0283"/>
    <w:p w14:paraId="49DA626F" w14:textId="38488F38" w:rsidR="00FB0283" w:rsidRPr="00FB0283" w:rsidRDefault="00FB0283" w:rsidP="00FB0283"/>
    <w:p w14:paraId="59FF1E8B" w14:textId="52AB21BF" w:rsidR="00FB0283" w:rsidRPr="00FB0283" w:rsidRDefault="00546F8E" w:rsidP="00FB0283"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80CF176" wp14:editId="5F99359C">
                <wp:simplePos x="0" y="0"/>
                <wp:positionH relativeFrom="column">
                  <wp:posOffset>-444500</wp:posOffset>
                </wp:positionH>
                <wp:positionV relativeFrom="paragraph">
                  <wp:posOffset>171450</wp:posOffset>
                </wp:positionV>
                <wp:extent cx="2076450" cy="0"/>
                <wp:effectExtent l="0" t="19050" r="19050" b="19050"/>
                <wp:wrapNone/>
                <wp:docPr id="3" name="Straight Connector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07645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chemeClr val="accent1">
                              <a:lumMod val="5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B039B03" id="Straight Connector 12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" from="-35pt,13.5pt" to="128.5pt,1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" strokecolor="#243f60 [1604]" strokeweight="2.25pt">
                <o:lock v:ext="edit" shapetype="f"/>
              </v:line>
            </w:pict>
          </mc:Fallback>
        </mc:AlternateContent>
      </w:r>
    </w:p>
    <w:p w14:paraId="2B43B06F" w14:textId="77777777" w:rsidR="00FB0283" w:rsidRPr="00FB0283" w:rsidRDefault="00FB0283" w:rsidP="00FB0283"/>
    <w:p w14:paraId="5ED4686A" w14:textId="333BEEE4" w:rsidR="00FB0283" w:rsidRPr="00FB0283" w:rsidRDefault="00FB0283" w:rsidP="00FB0283"/>
    <w:p w14:paraId="15B69F66" w14:textId="4AB2EEDC" w:rsidR="00FB0283" w:rsidRPr="00FB0283" w:rsidRDefault="00FB0283" w:rsidP="00FB0283"/>
    <w:p w14:paraId="1A0DCD52" w14:textId="0178AF42" w:rsidR="00FB0283" w:rsidRPr="00FB0283" w:rsidRDefault="00B05672" w:rsidP="00FB0283"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9AE5325" wp14:editId="6549EBAC">
                <wp:simplePos x="0" y="0"/>
                <wp:positionH relativeFrom="column">
                  <wp:posOffset>-551815</wp:posOffset>
                </wp:positionH>
                <wp:positionV relativeFrom="paragraph">
                  <wp:posOffset>362585</wp:posOffset>
                </wp:positionV>
                <wp:extent cx="2186940" cy="0"/>
                <wp:effectExtent l="0" t="19050" r="22860" b="19050"/>
                <wp:wrapNone/>
                <wp:docPr id="1" name="Straight Connector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18694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chemeClr val="accent1">
                              <a:lumMod val="5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199C145" id="Straight Connector 12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" from="-43.45pt,28.55pt" to="128.75pt,2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" strokecolor="#243f60 [1604]" strokeweight="2.25pt">
                <o:lock v:ext="edit" shapetype="f"/>
              </v:line>
            </w:pict>
          </mc:Fallback>
        </mc:AlternateContent>
      </w:r>
    </w:p>
    <w:p w14:paraId="1E8A7E49" w14:textId="3DC674B9" w:rsidR="00FB0283" w:rsidRPr="00FB0283" w:rsidRDefault="00FB0283" w:rsidP="00FB0283"/>
    <w:p w14:paraId="421B728A" w14:textId="147095B4" w:rsidR="00FB0283" w:rsidRPr="00FB0283" w:rsidRDefault="003129BA" w:rsidP="003129BA">
      <w:pPr>
        <w:tabs>
          <w:tab w:val="left" w:pos="6960"/>
        </w:tabs>
      </w:pPr>
      <w:r>
        <w:tab/>
      </w:r>
    </w:p>
    <w:p w14:paraId="3205DE91" w14:textId="1BEBC8A6" w:rsidR="00FB0283" w:rsidRPr="00FB0283" w:rsidRDefault="00B05672" w:rsidP="00113010">
      <w:pPr>
        <w:tabs>
          <w:tab w:val="center" w:pos="5351"/>
        </w:tabs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3E6FA22" wp14:editId="49CCE762">
                <wp:simplePos x="0" y="0"/>
                <wp:positionH relativeFrom="column">
                  <wp:posOffset>-449580</wp:posOffset>
                </wp:positionH>
                <wp:positionV relativeFrom="paragraph">
                  <wp:posOffset>321945</wp:posOffset>
                </wp:positionV>
                <wp:extent cx="2127885" cy="0"/>
                <wp:effectExtent l="0" t="19050" r="24765" b="19050"/>
                <wp:wrapNone/>
                <wp:docPr id="1868421165" name="Straight Connector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127885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chemeClr val="accent1">
                              <a:lumMod val="5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E6D8A2D" id="Straight Connector 12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" from="-35.4pt,25.35pt" to="132.15pt,2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" strokecolor="#243f60 [1604]" strokeweight="2.25pt">
                <o:lock v:ext="edit" shapetype="f"/>
              </v:line>
            </w:pict>
          </mc:Fallback>
        </mc:AlternateContent>
      </w:r>
      <w:r w:rsidR="00113010">
        <w:tab/>
      </w:r>
    </w:p>
    <w:p w14:paraId="263830A0" w14:textId="6AFD8BDF" w:rsidR="00FB0283" w:rsidRPr="00FB0283" w:rsidRDefault="00FB0283" w:rsidP="00FB0283"/>
    <w:p w14:paraId="54AE3CB2" w14:textId="0312A0F5" w:rsidR="00FB0283" w:rsidRPr="00FB0283" w:rsidRDefault="00FB0283" w:rsidP="00FB0283"/>
    <w:p w14:paraId="3B5B58F3" w14:textId="77777777" w:rsidR="00FB0283" w:rsidRDefault="003C6A0E" w:rsidP="00F46234">
      <w:pPr>
        <w:tabs>
          <w:tab w:val="left" w:pos="3690"/>
          <w:tab w:val="left" w:pos="4200"/>
        </w:tabs>
      </w:pPr>
      <w:r>
        <w:tab/>
      </w:r>
      <w:r w:rsidR="00F46234">
        <w:tab/>
      </w:r>
    </w:p>
    <w:p w14:paraId="3A70256A" w14:textId="77777777" w:rsidR="00611BD1" w:rsidRPr="00FB0283" w:rsidRDefault="00611BD1" w:rsidP="00F46234">
      <w:pPr>
        <w:tabs>
          <w:tab w:val="left" w:pos="3690"/>
          <w:tab w:val="left" w:pos="4200"/>
        </w:tabs>
      </w:pPr>
    </w:p>
    <w:p w14:paraId="7B5823C1" w14:textId="77777777" w:rsidR="00FB0283" w:rsidRPr="00FB0283" w:rsidRDefault="00982B82" w:rsidP="00982B82">
      <w:pPr>
        <w:tabs>
          <w:tab w:val="left" w:pos="6675"/>
        </w:tabs>
      </w:pPr>
      <w:r>
        <w:tab/>
      </w:r>
    </w:p>
    <w:p w14:paraId="7F60918E" w14:textId="77777777" w:rsidR="00FB0283" w:rsidRPr="00FB0283" w:rsidRDefault="00FB0283" w:rsidP="00FB0283"/>
    <w:p w14:paraId="36BCEAE6" w14:textId="77777777" w:rsidR="00FB0283" w:rsidRDefault="003129BA" w:rsidP="003129BA">
      <w:pPr>
        <w:tabs>
          <w:tab w:val="left" w:pos="4155"/>
        </w:tabs>
      </w:pPr>
      <w:r>
        <w:tab/>
      </w:r>
    </w:p>
    <w:p w14:paraId="088C4C34" w14:textId="77777777" w:rsidR="00CB4B16" w:rsidRPr="009B5480" w:rsidRDefault="00CB4B16" w:rsidP="009B5480">
      <w:pPr>
        <w:tabs>
          <w:tab w:val="left" w:pos="6048"/>
        </w:tabs>
      </w:pPr>
    </w:p>
    <w:sectPr w:rsidR="00CB4B16" w:rsidRPr="009B5480" w:rsidSect="00386663">
      <w:pgSz w:w="11900" w:h="16840"/>
      <w:pgMar w:top="1620" w:right="477" w:bottom="9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8BCDA6" w14:textId="77777777" w:rsidR="00760EC3" w:rsidRDefault="00760EC3" w:rsidP="00636AF2">
      <w:pPr>
        <w:spacing w:after="0" w:line="240" w:lineRule="auto"/>
      </w:pPr>
      <w:r>
        <w:separator/>
      </w:r>
    </w:p>
  </w:endnote>
  <w:endnote w:type="continuationSeparator" w:id="0">
    <w:p w14:paraId="6B34D074" w14:textId="77777777" w:rsidR="00760EC3" w:rsidRDefault="00760EC3" w:rsidP="00636A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DD55885" w14:textId="77777777" w:rsidR="00760EC3" w:rsidRDefault="00760EC3" w:rsidP="00636AF2">
      <w:pPr>
        <w:spacing w:after="0" w:line="240" w:lineRule="auto"/>
      </w:pPr>
      <w:r>
        <w:separator/>
      </w:r>
    </w:p>
  </w:footnote>
  <w:footnote w:type="continuationSeparator" w:id="0">
    <w:p w14:paraId="4ED2CA60" w14:textId="77777777" w:rsidR="00760EC3" w:rsidRDefault="00760EC3" w:rsidP="00636AF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w14:anchorId="3C64BFBE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2" type="#_x0000_t75" alt="Description: C:\Users\DELL\AppData\Local\Microsoft\Windows\INetCache\IE\Z62TEDYF\600px-Smartphone_icon_-_Noun_Project_283536.svg[1].png" style="width:9.6pt;height:13.2pt;visibility:visible" o:bullet="t">
        <v:imagedata r:id="rId1" o:title="" cropleft="-11747f" cropright="-10819f"/>
      </v:shape>
    </w:pict>
  </w:numPicBullet>
  <w:numPicBullet w:numPicBulletId="1">
    <w:pict>
      <v:shape id="_x0000_i1043" type="#_x0000_t75" style="width:9.6pt;height:10.2pt;visibility:visible" o:bullet="t">
        <v:imagedata r:id="rId2" o:title="" cropbottom="-1140f" cropleft="-22834f" cropright="-18979f"/>
      </v:shape>
    </w:pict>
  </w:numPicBullet>
  <w:numPicBullet w:numPicBulletId="2">
    <w:pict>
      <v:shape id="_x0000_i1044" type="#_x0000_t75" style="width:52.8pt;height:93pt;visibility:visib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" o:bullet="t">
        <v:imagedata r:id="rId3" o:title=""/>
        <o:lock v:ext="edit" aspectratio="f"/>
      </v:shape>
    </w:pict>
  </w:numPicBullet>
  <w:numPicBullet w:numPicBulletId="3">
    <w:pict>
      <v:shape id="_x0000_i1045" type="#_x0000_t75" style="width:75pt;height:75pt" o:bullet="t">
        <v:imagedata r:id="rId4" o:title="marker"/>
      </v:shape>
    </w:pict>
  </w:numPicBullet>
  <w:abstractNum w:abstractNumId="0" w15:restartNumberingAfterBreak="0">
    <w:nsid w:val="022C7807"/>
    <w:multiLevelType w:val="hybridMultilevel"/>
    <w:tmpl w:val="F87EBA9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A0301"/>
    <w:multiLevelType w:val="hybridMultilevel"/>
    <w:tmpl w:val="CB283A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EC3326"/>
    <w:multiLevelType w:val="hybridMultilevel"/>
    <w:tmpl w:val="04F8DB46"/>
    <w:lvl w:ilvl="0" w:tplc="04E40E9C">
      <w:numFmt w:val="bullet"/>
      <w:lvlText w:val="•"/>
      <w:lvlJc w:val="left"/>
      <w:pPr>
        <w:ind w:left="720" w:hanging="360"/>
      </w:pPr>
      <w:rPr>
        <w:rFonts w:ascii="Cambria" w:eastAsia="Times New Roman" w:hAnsi="Cambria" w:cstheme="minorHAns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F507CC"/>
    <w:multiLevelType w:val="hybridMultilevel"/>
    <w:tmpl w:val="8788C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DB122E"/>
    <w:multiLevelType w:val="hybridMultilevel"/>
    <w:tmpl w:val="99F611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F41CA"/>
    <w:multiLevelType w:val="hybridMultilevel"/>
    <w:tmpl w:val="7172B94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3EF7EEE"/>
    <w:multiLevelType w:val="hybridMultilevel"/>
    <w:tmpl w:val="89EED5B8"/>
    <w:lvl w:ilvl="0" w:tplc="A866D76E">
      <w:start w:val="1"/>
      <w:numFmt w:val="bullet"/>
      <w:pStyle w:val="Achievement"/>
      <w:lvlText w:val=""/>
      <w:legacy w:legacy="1" w:legacySpace="0" w:legacyIndent="240"/>
      <w:lvlJc w:val="left"/>
      <w:pPr>
        <w:ind w:left="240" w:hanging="240"/>
      </w:pPr>
      <w:rPr>
        <w:rFonts w:ascii="Wingdings" w:hAnsi="Wingdings"/>
        <w:sz w:val="1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0C32A8"/>
    <w:multiLevelType w:val="hybridMultilevel"/>
    <w:tmpl w:val="43080CB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8274AA"/>
    <w:multiLevelType w:val="hybridMultilevel"/>
    <w:tmpl w:val="201AFF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9726A04"/>
    <w:multiLevelType w:val="hybridMultilevel"/>
    <w:tmpl w:val="DD54A176"/>
    <w:lvl w:ilvl="0" w:tplc="04E40E9C">
      <w:numFmt w:val="bullet"/>
      <w:lvlText w:val="•"/>
      <w:lvlJc w:val="left"/>
      <w:pPr>
        <w:ind w:left="720" w:hanging="360"/>
      </w:pPr>
      <w:rPr>
        <w:rFonts w:ascii="Cambria" w:eastAsia="Times New Roman" w:hAnsi="Cambria" w:cstheme="minorHAns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FF323A"/>
    <w:multiLevelType w:val="hybridMultilevel"/>
    <w:tmpl w:val="2D72F4A2"/>
    <w:lvl w:ilvl="0" w:tplc="815284EC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3267E2"/>
    <w:multiLevelType w:val="hybridMultilevel"/>
    <w:tmpl w:val="2C7638B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867711"/>
    <w:multiLevelType w:val="hybridMultilevel"/>
    <w:tmpl w:val="A138646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4271C9D"/>
    <w:multiLevelType w:val="hybridMultilevel"/>
    <w:tmpl w:val="F00205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1014FA"/>
    <w:multiLevelType w:val="hybridMultilevel"/>
    <w:tmpl w:val="F0406E7C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7520FE"/>
    <w:multiLevelType w:val="hybridMultilevel"/>
    <w:tmpl w:val="CFAEF9CC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61701DB"/>
    <w:multiLevelType w:val="hybridMultilevel"/>
    <w:tmpl w:val="A83EC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3C00B8"/>
    <w:multiLevelType w:val="hybridMultilevel"/>
    <w:tmpl w:val="6D64166E"/>
    <w:lvl w:ilvl="0" w:tplc="04E40E9C">
      <w:numFmt w:val="bullet"/>
      <w:lvlText w:val="•"/>
      <w:lvlJc w:val="left"/>
      <w:pPr>
        <w:ind w:left="720" w:hanging="360"/>
      </w:pPr>
      <w:rPr>
        <w:rFonts w:ascii="Cambria" w:eastAsia="Times New Roman" w:hAnsi="Cambria" w:cstheme="minorHAns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EF07A93"/>
    <w:multiLevelType w:val="hybridMultilevel"/>
    <w:tmpl w:val="485661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A20C2E"/>
    <w:multiLevelType w:val="hybridMultilevel"/>
    <w:tmpl w:val="EB30124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5E95B7D"/>
    <w:multiLevelType w:val="hybridMultilevel"/>
    <w:tmpl w:val="46B88BB4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02386D"/>
    <w:multiLevelType w:val="hybridMultilevel"/>
    <w:tmpl w:val="BACCDAA0"/>
    <w:lvl w:ilvl="0" w:tplc="4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77E1E96"/>
    <w:multiLevelType w:val="hybridMultilevel"/>
    <w:tmpl w:val="6D80394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3990165B"/>
    <w:multiLevelType w:val="hybridMultilevel"/>
    <w:tmpl w:val="A05A198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D1D4C99"/>
    <w:multiLevelType w:val="hybridMultilevel"/>
    <w:tmpl w:val="7AF46E04"/>
    <w:lvl w:ilvl="0" w:tplc="04E40E9C">
      <w:numFmt w:val="bullet"/>
      <w:lvlText w:val="•"/>
      <w:lvlJc w:val="left"/>
      <w:pPr>
        <w:ind w:left="720" w:hanging="360"/>
      </w:pPr>
      <w:rPr>
        <w:rFonts w:ascii="Cambria" w:eastAsia="Times New Roman" w:hAnsi="Cambria" w:cstheme="minorHAns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E2147AD"/>
    <w:multiLevelType w:val="hybridMultilevel"/>
    <w:tmpl w:val="54BC1368"/>
    <w:lvl w:ilvl="0" w:tplc="04E40E9C">
      <w:numFmt w:val="bullet"/>
      <w:lvlText w:val="•"/>
      <w:lvlJc w:val="left"/>
      <w:pPr>
        <w:ind w:left="720" w:hanging="360"/>
      </w:pPr>
      <w:rPr>
        <w:rFonts w:ascii="Cambria" w:eastAsia="Times New Roman" w:hAnsi="Cambria" w:cstheme="minorHAns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F196189"/>
    <w:multiLevelType w:val="hybridMultilevel"/>
    <w:tmpl w:val="29BEE4B8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F240FE0"/>
    <w:multiLevelType w:val="hybridMultilevel"/>
    <w:tmpl w:val="6DE205B2"/>
    <w:lvl w:ilvl="0" w:tplc="04E40E9C">
      <w:numFmt w:val="bullet"/>
      <w:lvlText w:val="•"/>
      <w:lvlJc w:val="left"/>
      <w:pPr>
        <w:ind w:left="720" w:hanging="360"/>
      </w:pPr>
      <w:rPr>
        <w:rFonts w:ascii="Cambria" w:eastAsia="Times New Roman" w:hAnsi="Cambria" w:cstheme="minorHAns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1F64061"/>
    <w:multiLevelType w:val="hybridMultilevel"/>
    <w:tmpl w:val="32BCC2FC"/>
    <w:lvl w:ilvl="0" w:tplc="7FFEB81A">
      <w:numFmt w:val="bullet"/>
      <w:lvlText w:val="•"/>
      <w:lvlJc w:val="left"/>
      <w:pPr>
        <w:ind w:left="720" w:hanging="360"/>
      </w:pPr>
      <w:rPr>
        <w:rFonts w:ascii="Cambria" w:eastAsiaTheme="minorHAnsi" w:hAnsi="Cambria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24E68FE"/>
    <w:multiLevelType w:val="hybridMultilevel"/>
    <w:tmpl w:val="372AA1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48744990"/>
    <w:multiLevelType w:val="hybridMultilevel"/>
    <w:tmpl w:val="B98A56C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98A73A3"/>
    <w:multiLevelType w:val="hybridMultilevel"/>
    <w:tmpl w:val="10144F6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9A216BA"/>
    <w:multiLevelType w:val="hybridMultilevel"/>
    <w:tmpl w:val="4036B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C9B1765"/>
    <w:multiLevelType w:val="hybridMultilevel"/>
    <w:tmpl w:val="D65E6146"/>
    <w:lvl w:ilvl="0" w:tplc="04E40E9C">
      <w:numFmt w:val="bullet"/>
      <w:lvlText w:val="•"/>
      <w:lvlJc w:val="left"/>
      <w:pPr>
        <w:ind w:left="720" w:hanging="360"/>
      </w:pPr>
      <w:rPr>
        <w:rFonts w:ascii="Cambria" w:eastAsia="Times New Roman" w:hAnsi="Cambria" w:cstheme="minorHAns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CA2238E"/>
    <w:multiLevelType w:val="hybridMultilevel"/>
    <w:tmpl w:val="F970DC7C"/>
    <w:lvl w:ilvl="0" w:tplc="04E40E9C">
      <w:numFmt w:val="bullet"/>
      <w:lvlText w:val="•"/>
      <w:lvlJc w:val="left"/>
      <w:pPr>
        <w:ind w:left="720" w:hanging="360"/>
      </w:pPr>
      <w:rPr>
        <w:rFonts w:ascii="Cambria" w:eastAsia="Times New Roman" w:hAnsi="Cambria" w:cstheme="minorHAns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CB16E39"/>
    <w:multiLevelType w:val="hybridMultilevel"/>
    <w:tmpl w:val="C5329F6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4CF45EFB"/>
    <w:multiLevelType w:val="hybridMultilevel"/>
    <w:tmpl w:val="F748271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45502A6"/>
    <w:multiLevelType w:val="hybridMultilevel"/>
    <w:tmpl w:val="829E87B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A8610BB"/>
    <w:multiLevelType w:val="hybridMultilevel"/>
    <w:tmpl w:val="1ED4164A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B2553E0"/>
    <w:multiLevelType w:val="hybridMultilevel"/>
    <w:tmpl w:val="DA3A7C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D293BF9"/>
    <w:multiLevelType w:val="hybridMultilevel"/>
    <w:tmpl w:val="F42E4F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529304D"/>
    <w:multiLevelType w:val="hybridMultilevel"/>
    <w:tmpl w:val="6F569D24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5E95A81"/>
    <w:multiLevelType w:val="hybridMultilevel"/>
    <w:tmpl w:val="C37298E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6BC124C"/>
    <w:multiLevelType w:val="hybridMultilevel"/>
    <w:tmpl w:val="DD489D92"/>
    <w:lvl w:ilvl="0" w:tplc="04E40E9C">
      <w:numFmt w:val="bullet"/>
      <w:lvlText w:val="•"/>
      <w:lvlJc w:val="left"/>
      <w:pPr>
        <w:ind w:left="720" w:hanging="360"/>
      </w:pPr>
      <w:rPr>
        <w:rFonts w:ascii="Cambria" w:eastAsia="Times New Roman" w:hAnsi="Cambria" w:cstheme="minorHAns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9744E05"/>
    <w:multiLevelType w:val="hybridMultilevel"/>
    <w:tmpl w:val="C562DCA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A9F2990"/>
    <w:multiLevelType w:val="hybridMultilevel"/>
    <w:tmpl w:val="65829AC0"/>
    <w:lvl w:ilvl="0" w:tplc="7BC6E586">
      <w:numFmt w:val="bullet"/>
      <w:lvlText w:val=""/>
      <w:lvlJc w:val="left"/>
      <w:pPr>
        <w:ind w:left="720" w:hanging="360"/>
      </w:pPr>
      <w:rPr>
        <w:rFonts w:ascii="Wingdings" w:eastAsia="Wingdings" w:hAnsi="Wingdings" w:cs="Wingdings" w:hint="default"/>
        <w:w w:val="101"/>
        <w:sz w:val="18"/>
        <w:szCs w:val="18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BEF74DE"/>
    <w:multiLevelType w:val="hybridMultilevel"/>
    <w:tmpl w:val="58260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D0C29E3"/>
    <w:multiLevelType w:val="hybridMultilevel"/>
    <w:tmpl w:val="45E48E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27F3745"/>
    <w:multiLevelType w:val="hybridMultilevel"/>
    <w:tmpl w:val="3DC2C6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9" w15:restartNumberingAfterBreak="0">
    <w:nsid w:val="77B11387"/>
    <w:multiLevelType w:val="hybridMultilevel"/>
    <w:tmpl w:val="8B3869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8B330F9"/>
    <w:multiLevelType w:val="hybridMultilevel"/>
    <w:tmpl w:val="3746DFB4"/>
    <w:lvl w:ilvl="0" w:tplc="C6B0C0B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1" w15:restartNumberingAfterBreak="0">
    <w:nsid w:val="7AC05FD3"/>
    <w:multiLevelType w:val="hybridMultilevel"/>
    <w:tmpl w:val="E0EA1B66"/>
    <w:lvl w:ilvl="0" w:tplc="815284EC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32"/>
        <w:szCs w:val="32"/>
      </w:rPr>
    </w:lvl>
    <w:lvl w:ilvl="1" w:tplc="188E65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CA7EC054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E29C25F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CD0CFC06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2C8EB5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244606DC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7C72C7EE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1783C94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52" w15:restartNumberingAfterBreak="0">
    <w:nsid w:val="7B6F35D9"/>
    <w:multiLevelType w:val="hybridMultilevel"/>
    <w:tmpl w:val="20BAD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C01753C"/>
    <w:multiLevelType w:val="hybridMultilevel"/>
    <w:tmpl w:val="27FAFAEA"/>
    <w:lvl w:ilvl="0" w:tplc="04E40E9C">
      <w:numFmt w:val="bullet"/>
      <w:lvlText w:val="•"/>
      <w:lvlJc w:val="left"/>
      <w:pPr>
        <w:ind w:left="720" w:hanging="360"/>
      </w:pPr>
      <w:rPr>
        <w:rFonts w:ascii="Cambria" w:eastAsia="Times New Roman" w:hAnsi="Cambria" w:cstheme="minorHAns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E4A3D9F"/>
    <w:multiLevelType w:val="hybridMultilevel"/>
    <w:tmpl w:val="808AB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3142286">
    <w:abstractNumId w:val="51"/>
  </w:num>
  <w:num w:numId="2" w16cid:durableId="1618443991">
    <w:abstractNumId w:val="10"/>
  </w:num>
  <w:num w:numId="3" w16cid:durableId="1579631175">
    <w:abstractNumId w:val="29"/>
  </w:num>
  <w:num w:numId="4" w16cid:durableId="1187136295">
    <w:abstractNumId w:val="5"/>
  </w:num>
  <w:num w:numId="5" w16cid:durableId="1519393312">
    <w:abstractNumId w:val="8"/>
  </w:num>
  <w:num w:numId="6" w16cid:durableId="1780878569">
    <w:abstractNumId w:val="22"/>
  </w:num>
  <w:num w:numId="7" w16cid:durableId="887032262">
    <w:abstractNumId w:val="35"/>
  </w:num>
  <w:num w:numId="8" w16cid:durableId="362050695">
    <w:abstractNumId w:val="12"/>
  </w:num>
  <w:num w:numId="9" w16cid:durableId="776876481">
    <w:abstractNumId w:val="6"/>
  </w:num>
  <w:num w:numId="10" w16cid:durableId="293292062">
    <w:abstractNumId w:val="49"/>
  </w:num>
  <w:num w:numId="11" w16cid:durableId="2085028676">
    <w:abstractNumId w:val="32"/>
  </w:num>
  <w:num w:numId="12" w16cid:durableId="1363435704">
    <w:abstractNumId w:val="45"/>
  </w:num>
  <w:num w:numId="13" w16cid:durableId="869684504">
    <w:abstractNumId w:val="21"/>
  </w:num>
  <w:num w:numId="14" w16cid:durableId="794446207">
    <w:abstractNumId w:val="37"/>
  </w:num>
  <w:num w:numId="15" w16cid:durableId="1844471590">
    <w:abstractNumId w:val="50"/>
  </w:num>
  <w:num w:numId="16" w16cid:durableId="992106497">
    <w:abstractNumId w:val="44"/>
  </w:num>
  <w:num w:numId="17" w16cid:durableId="1582563780">
    <w:abstractNumId w:val="1"/>
  </w:num>
  <w:num w:numId="18" w16cid:durableId="196745208">
    <w:abstractNumId w:val="52"/>
  </w:num>
  <w:num w:numId="19" w16cid:durableId="600532068">
    <w:abstractNumId w:val="48"/>
  </w:num>
  <w:num w:numId="20" w16cid:durableId="384530270">
    <w:abstractNumId w:val="46"/>
  </w:num>
  <w:num w:numId="21" w16cid:durableId="1441989069">
    <w:abstractNumId w:val="7"/>
  </w:num>
  <w:num w:numId="22" w16cid:durableId="1814130750">
    <w:abstractNumId w:val="3"/>
  </w:num>
  <w:num w:numId="23" w16cid:durableId="1455059108">
    <w:abstractNumId w:val="54"/>
  </w:num>
  <w:num w:numId="24" w16cid:durableId="1402289139">
    <w:abstractNumId w:val="16"/>
  </w:num>
  <w:num w:numId="25" w16cid:durableId="2035761860">
    <w:abstractNumId w:val="40"/>
  </w:num>
  <w:num w:numId="26" w16cid:durableId="1217593567">
    <w:abstractNumId w:val="13"/>
  </w:num>
  <w:num w:numId="27" w16cid:durableId="1880507554">
    <w:abstractNumId w:val="26"/>
  </w:num>
  <w:num w:numId="28" w16cid:durableId="1963875514">
    <w:abstractNumId w:val="20"/>
  </w:num>
  <w:num w:numId="29" w16cid:durableId="1662150128">
    <w:abstractNumId w:val="41"/>
  </w:num>
  <w:num w:numId="30" w16cid:durableId="2089882358">
    <w:abstractNumId w:val="36"/>
  </w:num>
  <w:num w:numId="31" w16cid:durableId="889615660">
    <w:abstractNumId w:val="19"/>
  </w:num>
  <w:num w:numId="32" w16cid:durableId="47193564">
    <w:abstractNumId w:val="15"/>
  </w:num>
  <w:num w:numId="33" w16cid:durableId="2074347761">
    <w:abstractNumId w:val="25"/>
  </w:num>
  <w:num w:numId="34" w16cid:durableId="849415475">
    <w:abstractNumId w:val="0"/>
  </w:num>
  <w:num w:numId="35" w16cid:durableId="1095521661">
    <w:abstractNumId w:val="42"/>
  </w:num>
  <w:num w:numId="36" w16cid:durableId="1537885959">
    <w:abstractNumId w:val="30"/>
  </w:num>
  <w:num w:numId="37" w16cid:durableId="720326189">
    <w:abstractNumId w:val="11"/>
  </w:num>
  <w:num w:numId="38" w16cid:durableId="1175418624">
    <w:abstractNumId w:val="39"/>
  </w:num>
  <w:num w:numId="39" w16cid:durableId="728768926">
    <w:abstractNumId w:val="23"/>
  </w:num>
  <w:num w:numId="40" w16cid:durableId="9383202">
    <w:abstractNumId w:val="4"/>
  </w:num>
  <w:num w:numId="41" w16cid:durableId="1782915353">
    <w:abstractNumId w:val="14"/>
  </w:num>
  <w:num w:numId="42" w16cid:durableId="2120486716">
    <w:abstractNumId w:val="38"/>
  </w:num>
  <w:num w:numId="43" w16cid:durableId="1347947190">
    <w:abstractNumId w:val="18"/>
  </w:num>
  <w:num w:numId="44" w16cid:durableId="436871068">
    <w:abstractNumId w:val="47"/>
  </w:num>
  <w:num w:numId="45" w16cid:durableId="1486773135">
    <w:abstractNumId w:val="31"/>
  </w:num>
  <w:num w:numId="46" w16cid:durableId="1614895263">
    <w:abstractNumId w:val="34"/>
  </w:num>
  <w:num w:numId="47" w16cid:durableId="1319117811">
    <w:abstractNumId w:val="43"/>
  </w:num>
  <w:num w:numId="48" w16cid:durableId="870992292">
    <w:abstractNumId w:val="33"/>
  </w:num>
  <w:num w:numId="49" w16cid:durableId="1833639972">
    <w:abstractNumId w:val="17"/>
  </w:num>
  <w:num w:numId="50" w16cid:durableId="750084689">
    <w:abstractNumId w:val="9"/>
  </w:num>
  <w:num w:numId="51" w16cid:durableId="972247587">
    <w:abstractNumId w:val="28"/>
  </w:num>
  <w:num w:numId="52" w16cid:durableId="1395204104">
    <w:abstractNumId w:val="53"/>
  </w:num>
  <w:num w:numId="53" w16cid:durableId="103236682">
    <w:abstractNumId w:val="2"/>
  </w:num>
  <w:num w:numId="54" w16cid:durableId="1467505791">
    <w:abstractNumId w:val="24"/>
  </w:num>
  <w:num w:numId="55" w16cid:durableId="1178884079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1NDEwMTEwMzIyMDBS0lEKTi0uzszPAykwrwUAPvijWywAAAA="/>
  </w:docVars>
  <w:rsids>
    <w:rsidRoot w:val="006D77F3"/>
    <w:rsid w:val="00001201"/>
    <w:rsid w:val="000058AE"/>
    <w:rsid w:val="00006481"/>
    <w:rsid w:val="00006ADA"/>
    <w:rsid w:val="00010AFF"/>
    <w:rsid w:val="00011541"/>
    <w:rsid w:val="000120C8"/>
    <w:rsid w:val="00013756"/>
    <w:rsid w:val="000139ED"/>
    <w:rsid w:val="0001415A"/>
    <w:rsid w:val="00016F83"/>
    <w:rsid w:val="00017EA2"/>
    <w:rsid w:val="000224F8"/>
    <w:rsid w:val="00025114"/>
    <w:rsid w:val="000251E4"/>
    <w:rsid w:val="00027165"/>
    <w:rsid w:val="0003363B"/>
    <w:rsid w:val="00033B08"/>
    <w:rsid w:val="00034F64"/>
    <w:rsid w:val="000358F2"/>
    <w:rsid w:val="0003595D"/>
    <w:rsid w:val="00037961"/>
    <w:rsid w:val="00040260"/>
    <w:rsid w:val="000423C4"/>
    <w:rsid w:val="00042A25"/>
    <w:rsid w:val="0004342C"/>
    <w:rsid w:val="00047E01"/>
    <w:rsid w:val="00052162"/>
    <w:rsid w:val="0005273D"/>
    <w:rsid w:val="00052EDB"/>
    <w:rsid w:val="0005365F"/>
    <w:rsid w:val="000538B8"/>
    <w:rsid w:val="000552A1"/>
    <w:rsid w:val="0005692C"/>
    <w:rsid w:val="00062413"/>
    <w:rsid w:val="000638CF"/>
    <w:rsid w:val="000645B0"/>
    <w:rsid w:val="0006551B"/>
    <w:rsid w:val="000673DB"/>
    <w:rsid w:val="00070D38"/>
    <w:rsid w:val="00071879"/>
    <w:rsid w:val="00072770"/>
    <w:rsid w:val="00075CF5"/>
    <w:rsid w:val="00083EF0"/>
    <w:rsid w:val="000844BC"/>
    <w:rsid w:val="00084A14"/>
    <w:rsid w:val="000868EA"/>
    <w:rsid w:val="000935AA"/>
    <w:rsid w:val="00094CAC"/>
    <w:rsid w:val="000950E4"/>
    <w:rsid w:val="000A216C"/>
    <w:rsid w:val="000A2A36"/>
    <w:rsid w:val="000A74BB"/>
    <w:rsid w:val="000B03F3"/>
    <w:rsid w:val="000B04F8"/>
    <w:rsid w:val="000B20DC"/>
    <w:rsid w:val="000B3B2C"/>
    <w:rsid w:val="000C2889"/>
    <w:rsid w:val="000C3AA7"/>
    <w:rsid w:val="000C570D"/>
    <w:rsid w:val="000C621B"/>
    <w:rsid w:val="000C6325"/>
    <w:rsid w:val="000D2450"/>
    <w:rsid w:val="000D4F8D"/>
    <w:rsid w:val="000D5398"/>
    <w:rsid w:val="000D655B"/>
    <w:rsid w:val="000E121B"/>
    <w:rsid w:val="000E1E86"/>
    <w:rsid w:val="000E2D76"/>
    <w:rsid w:val="000E57FB"/>
    <w:rsid w:val="000E7049"/>
    <w:rsid w:val="000F0ECD"/>
    <w:rsid w:val="000F5954"/>
    <w:rsid w:val="000F6429"/>
    <w:rsid w:val="000F651F"/>
    <w:rsid w:val="0011211B"/>
    <w:rsid w:val="00113010"/>
    <w:rsid w:val="001172C9"/>
    <w:rsid w:val="00117DBC"/>
    <w:rsid w:val="00120720"/>
    <w:rsid w:val="001208E8"/>
    <w:rsid w:val="00122A39"/>
    <w:rsid w:val="00124044"/>
    <w:rsid w:val="00124D3E"/>
    <w:rsid w:val="00127990"/>
    <w:rsid w:val="00131C5B"/>
    <w:rsid w:val="00132A8B"/>
    <w:rsid w:val="00132B75"/>
    <w:rsid w:val="00133046"/>
    <w:rsid w:val="00133CDA"/>
    <w:rsid w:val="00134841"/>
    <w:rsid w:val="001374A6"/>
    <w:rsid w:val="001414CF"/>
    <w:rsid w:val="001424E8"/>
    <w:rsid w:val="001432F1"/>
    <w:rsid w:val="00145BE6"/>
    <w:rsid w:val="001539A9"/>
    <w:rsid w:val="00154F90"/>
    <w:rsid w:val="00162DF2"/>
    <w:rsid w:val="001646F8"/>
    <w:rsid w:val="00166075"/>
    <w:rsid w:val="00166076"/>
    <w:rsid w:val="00166EF9"/>
    <w:rsid w:val="0017059A"/>
    <w:rsid w:val="00175CC6"/>
    <w:rsid w:val="001764A0"/>
    <w:rsid w:val="00181612"/>
    <w:rsid w:val="0018341C"/>
    <w:rsid w:val="00184FB1"/>
    <w:rsid w:val="00191A09"/>
    <w:rsid w:val="001940FD"/>
    <w:rsid w:val="00194ACD"/>
    <w:rsid w:val="001950D1"/>
    <w:rsid w:val="00196B42"/>
    <w:rsid w:val="0019783B"/>
    <w:rsid w:val="001A1602"/>
    <w:rsid w:val="001A58E8"/>
    <w:rsid w:val="001A5AE2"/>
    <w:rsid w:val="001A6FDE"/>
    <w:rsid w:val="001A72BF"/>
    <w:rsid w:val="001B1ED1"/>
    <w:rsid w:val="001B261B"/>
    <w:rsid w:val="001C2529"/>
    <w:rsid w:val="001C4B71"/>
    <w:rsid w:val="001C4C27"/>
    <w:rsid w:val="001C4C76"/>
    <w:rsid w:val="001C4ED8"/>
    <w:rsid w:val="001C7906"/>
    <w:rsid w:val="001D049E"/>
    <w:rsid w:val="001D4DDE"/>
    <w:rsid w:val="001D69E6"/>
    <w:rsid w:val="001D7152"/>
    <w:rsid w:val="001E08E5"/>
    <w:rsid w:val="001E2B70"/>
    <w:rsid w:val="001E7149"/>
    <w:rsid w:val="001F1157"/>
    <w:rsid w:val="001F16BF"/>
    <w:rsid w:val="001F4C05"/>
    <w:rsid w:val="001F5147"/>
    <w:rsid w:val="00202592"/>
    <w:rsid w:val="00203CA9"/>
    <w:rsid w:val="00204479"/>
    <w:rsid w:val="002058C8"/>
    <w:rsid w:val="002151D9"/>
    <w:rsid w:val="00216EE7"/>
    <w:rsid w:val="00217AD8"/>
    <w:rsid w:val="00224A96"/>
    <w:rsid w:val="00224F56"/>
    <w:rsid w:val="00225E3C"/>
    <w:rsid w:val="0023120D"/>
    <w:rsid w:val="002313D7"/>
    <w:rsid w:val="002317C1"/>
    <w:rsid w:val="00232647"/>
    <w:rsid w:val="00236022"/>
    <w:rsid w:val="00236DBA"/>
    <w:rsid w:val="002405BF"/>
    <w:rsid w:val="00240A72"/>
    <w:rsid w:val="00243663"/>
    <w:rsid w:val="002472F7"/>
    <w:rsid w:val="00247303"/>
    <w:rsid w:val="00252228"/>
    <w:rsid w:val="00253819"/>
    <w:rsid w:val="00257AF4"/>
    <w:rsid w:val="00260AF9"/>
    <w:rsid w:val="00261F77"/>
    <w:rsid w:val="00267109"/>
    <w:rsid w:val="0026796A"/>
    <w:rsid w:val="00267ED2"/>
    <w:rsid w:val="00277127"/>
    <w:rsid w:val="00277E33"/>
    <w:rsid w:val="002820FC"/>
    <w:rsid w:val="00284880"/>
    <w:rsid w:val="00285C29"/>
    <w:rsid w:val="00287419"/>
    <w:rsid w:val="002924B1"/>
    <w:rsid w:val="00293B6E"/>
    <w:rsid w:val="002965DE"/>
    <w:rsid w:val="002A0625"/>
    <w:rsid w:val="002A29A1"/>
    <w:rsid w:val="002A2C1B"/>
    <w:rsid w:val="002A4C0D"/>
    <w:rsid w:val="002A7312"/>
    <w:rsid w:val="002B3471"/>
    <w:rsid w:val="002B43AA"/>
    <w:rsid w:val="002B5548"/>
    <w:rsid w:val="002B611B"/>
    <w:rsid w:val="002C0A31"/>
    <w:rsid w:val="002C120F"/>
    <w:rsid w:val="002C1735"/>
    <w:rsid w:val="002C4550"/>
    <w:rsid w:val="002C7C6B"/>
    <w:rsid w:val="002D20AD"/>
    <w:rsid w:val="002D290A"/>
    <w:rsid w:val="002E069B"/>
    <w:rsid w:val="002E0704"/>
    <w:rsid w:val="002E077F"/>
    <w:rsid w:val="002E3495"/>
    <w:rsid w:val="002E7F8A"/>
    <w:rsid w:val="002F09C1"/>
    <w:rsid w:val="002F0A5E"/>
    <w:rsid w:val="002F0CA4"/>
    <w:rsid w:val="002F2DAD"/>
    <w:rsid w:val="002F7545"/>
    <w:rsid w:val="00300892"/>
    <w:rsid w:val="0030448D"/>
    <w:rsid w:val="00311D74"/>
    <w:rsid w:val="003127BA"/>
    <w:rsid w:val="003129BA"/>
    <w:rsid w:val="00320005"/>
    <w:rsid w:val="003209AF"/>
    <w:rsid w:val="00320C03"/>
    <w:rsid w:val="003242C5"/>
    <w:rsid w:val="00340740"/>
    <w:rsid w:val="00343888"/>
    <w:rsid w:val="00344AF0"/>
    <w:rsid w:val="003457D7"/>
    <w:rsid w:val="00345F5D"/>
    <w:rsid w:val="00346313"/>
    <w:rsid w:val="00347379"/>
    <w:rsid w:val="003507E4"/>
    <w:rsid w:val="00350F3B"/>
    <w:rsid w:val="0035200B"/>
    <w:rsid w:val="00354AAF"/>
    <w:rsid w:val="00357F18"/>
    <w:rsid w:val="00360906"/>
    <w:rsid w:val="0036682A"/>
    <w:rsid w:val="00367BDF"/>
    <w:rsid w:val="00367DAB"/>
    <w:rsid w:val="00372E6D"/>
    <w:rsid w:val="00373057"/>
    <w:rsid w:val="00373FC3"/>
    <w:rsid w:val="003762B8"/>
    <w:rsid w:val="00377FD0"/>
    <w:rsid w:val="0038169C"/>
    <w:rsid w:val="003819E3"/>
    <w:rsid w:val="0038205C"/>
    <w:rsid w:val="003854F3"/>
    <w:rsid w:val="00385B57"/>
    <w:rsid w:val="00385D7D"/>
    <w:rsid w:val="00386663"/>
    <w:rsid w:val="00387922"/>
    <w:rsid w:val="003909D7"/>
    <w:rsid w:val="003919D6"/>
    <w:rsid w:val="00393FFF"/>
    <w:rsid w:val="0039586A"/>
    <w:rsid w:val="003A03A5"/>
    <w:rsid w:val="003A2CEF"/>
    <w:rsid w:val="003A3576"/>
    <w:rsid w:val="003A4E55"/>
    <w:rsid w:val="003B0754"/>
    <w:rsid w:val="003B0CA2"/>
    <w:rsid w:val="003B1D37"/>
    <w:rsid w:val="003B47A0"/>
    <w:rsid w:val="003B71DB"/>
    <w:rsid w:val="003C10C4"/>
    <w:rsid w:val="003C48BA"/>
    <w:rsid w:val="003C6A0E"/>
    <w:rsid w:val="003C6A79"/>
    <w:rsid w:val="003C751A"/>
    <w:rsid w:val="003D054F"/>
    <w:rsid w:val="003D16A1"/>
    <w:rsid w:val="003D4E03"/>
    <w:rsid w:val="003D539F"/>
    <w:rsid w:val="003D55BE"/>
    <w:rsid w:val="003D68F6"/>
    <w:rsid w:val="003D6B18"/>
    <w:rsid w:val="003E14C0"/>
    <w:rsid w:val="003E6484"/>
    <w:rsid w:val="003F1739"/>
    <w:rsid w:val="003F34BB"/>
    <w:rsid w:val="003F5699"/>
    <w:rsid w:val="003F5BA0"/>
    <w:rsid w:val="003F6660"/>
    <w:rsid w:val="003F7F01"/>
    <w:rsid w:val="0040001C"/>
    <w:rsid w:val="00401521"/>
    <w:rsid w:val="00401A98"/>
    <w:rsid w:val="00402EE9"/>
    <w:rsid w:val="00405E0C"/>
    <w:rsid w:val="004060FE"/>
    <w:rsid w:val="004107ED"/>
    <w:rsid w:val="004119B9"/>
    <w:rsid w:val="00412470"/>
    <w:rsid w:val="00413C62"/>
    <w:rsid w:val="00420349"/>
    <w:rsid w:val="004214CE"/>
    <w:rsid w:val="00423737"/>
    <w:rsid w:val="004244CA"/>
    <w:rsid w:val="004256DB"/>
    <w:rsid w:val="00427FA6"/>
    <w:rsid w:val="004332CF"/>
    <w:rsid w:val="004343D7"/>
    <w:rsid w:val="00435572"/>
    <w:rsid w:val="004366A5"/>
    <w:rsid w:val="00442A0F"/>
    <w:rsid w:val="0045233B"/>
    <w:rsid w:val="00454741"/>
    <w:rsid w:val="004579ED"/>
    <w:rsid w:val="00460937"/>
    <w:rsid w:val="004634F7"/>
    <w:rsid w:val="00466EA8"/>
    <w:rsid w:val="004716BC"/>
    <w:rsid w:val="00475B17"/>
    <w:rsid w:val="00475CEF"/>
    <w:rsid w:val="00481246"/>
    <w:rsid w:val="00494182"/>
    <w:rsid w:val="00495EB9"/>
    <w:rsid w:val="004A0AD4"/>
    <w:rsid w:val="004A3366"/>
    <w:rsid w:val="004A6C7B"/>
    <w:rsid w:val="004B1D6E"/>
    <w:rsid w:val="004B661E"/>
    <w:rsid w:val="004B667B"/>
    <w:rsid w:val="004B7107"/>
    <w:rsid w:val="004B752A"/>
    <w:rsid w:val="004C176F"/>
    <w:rsid w:val="004C5506"/>
    <w:rsid w:val="004C6D78"/>
    <w:rsid w:val="004C7638"/>
    <w:rsid w:val="004C7CE3"/>
    <w:rsid w:val="004D290D"/>
    <w:rsid w:val="004D411C"/>
    <w:rsid w:val="004E1FCA"/>
    <w:rsid w:val="004E32DD"/>
    <w:rsid w:val="004E3D23"/>
    <w:rsid w:val="004F3F79"/>
    <w:rsid w:val="004F507B"/>
    <w:rsid w:val="0050166D"/>
    <w:rsid w:val="00504DBB"/>
    <w:rsid w:val="005144DF"/>
    <w:rsid w:val="00516EBA"/>
    <w:rsid w:val="00520068"/>
    <w:rsid w:val="00521198"/>
    <w:rsid w:val="0052193C"/>
    <w:rsid w:val="00522179"/>
    <w:rsid w:val="00525216"/>
    <w:rsid w:val="00526573"/>
    <w:rsid w:val="005266AD"/>
    <w:rsid w:val="00533A36"/>
    <w:rsid w:val="00533B0C"/>
    <w:rsid w:val="005350F6"/>
    <w:rsid w:val="005420B2"/>
    <w:rsid w:val="0054498D"/>
    <w:rsid w:val="00546909"/>
    <w:rsid w:val="00546F8E"/>
    <w:rsid w:val="00551023"/>
    <w:rsid w:val="00553143"/>
    <w:rsid w:val="00555152"/>
    <w:rsid w:val="00556786"/>
    <w:rsid w:val="00557C66"/>
    <w:rsid w:val="00562142"/>
    <w:rsid w:val="00566018"/>
    <w:rsid w:val="00577986"/>
    <w:rsid w:val="005819F9"/>
    <w:rsid w:val="00590EF1"/>
    <w:rsid w:val="00591A33"/>
    <w:rsid w:val="00592BF5"/>
    <w:rsid w:val="00595532"/>
    <w:rsid w:val="00596440"/>
    <w:rsid w:val="005A111D"/>
    <w:rsid w:val="005A1E9C"/>
    <w:rsid w:val="005A372C"/>
    <w:rsid w:val="005A461F"/>
    <w:rsid w:val="005A5765"/>
    <w:rsid w:val="005B0A24"/>
    <w:rsid w:val="005B2430"/>
    <w:rsid w:val="005B6307"/>
    <w:rsid w:val="005C1C46"/>
    <w:rsid w:val="005C210F"/>
    <w:rsid w:val="005C2701"/>
    <w:rsid w:val="005C3BA3"/>
    <w:rsid w:val="005D014D"/>
    <w:rsid w:val="005D0665"/>
    <w:rsid w:val="005D2A55"/>
    <w:rsid w:val="005D35DC"/>
    <w:rsid w:val="005D6014"/>
    <w:rsid w:val="005E2A4A"/>
    <w:rsid w:val="005E3B37"/>
    <w:rsid w:val="005E495F"/>
    <w:rsid w:val="005E4E47"/>
    <w:rsid w:val="005E7A5B"/>
    <w:rsid w:val="005F1DAC"/>
    <w:rsid w:val="005F3BE1"/>
    <w:rsid w:val="005F78C8"/>
    <w:rsid w:val="006028D2"/>
    <w:rsid w:val="00603066"/>
    <w:rsid w:val="006066E3"/>
    <w:rsid w:val="00607117"/>
    <w:rsid w:val="00607D8E"/>
    <w:rsid w:val="00611BD1"/>
    <w:rsid w:val="00611CF6"/>
    <w:rsid w:val="00611D45"/>
    <w:rsid w:val="006129AD"/>
    <w:rsid w:val="0061467A"/>
    <w:rsid w:val="00615BF9"/>
    <w:rsid w:val="00620C67"/>
    <w:rsid w:val="00624667"/>
    <w:rsid w:val="00624BA9"/>
    <w:rsid w:val="00625188"/>
    <w:rsid w:val="0062784A"/>
    <w:rsid w:val="00636AF2"/>
    <w:rsid w:val="006460DD"/>
    <w:rsid w:val="00646EAC"/>
    <w:rsid w:val="006504D8"/>
    <w:rsid w:val="00655554"/>
    <w:rsid w:val="00657463"/>
    <w:rsid w:val="006609BC"/>
    <w:rsid w:val="006636BA"/>
    <w:rsid w:val="00665940"/>
    <w:rsid w:val="00671514"/>
    <w:rsid w:val="00672275"/>
    <w:rsid w:val="00686315"/>
    <w:rsid w:val="0069475A"/>
    <w:rsid w:val="0069552C"/>
    <w:rsid w:val="006966BE"/>
    <w:rsid w:val="006A1DEA"/>
    <w:rsid w:val="006A2901"/>
    <w:rsid w:val="006A5F15"/>
    <w:rsid w:val="006A613E"/>
    <w:rsid w:val="006A71BA"/>
    <w:rsid w:val="006A77F0"/>
    <w:rsid w:val="006B06A3"/>
    <w:rsid w:val="006B174D"/>
    <w:rsid w:val="006B5B86"/>
    <w:rsid w:val="006B7981"/>
    <w:rsid w:val="006C10E1"/>
    <w:rsid w:val="006C21E6"/>
    <w:rsid w:val="006C793D"/>
    <w:rsid w:val="006D025D"/>
    <w:rsid w:val="006D0B07"/>
    <w:rsid w:val="006D3ADC"/>
    <w:rsid w:val="006D6225"/>
    <w:rsid w:val="006D6FDF"/>
    <w:rsid w:val="006D77F3"/>
    <w:rsid w:val="006E0039"/>
    <w:rsid w:val="006E15DA"/>
    <w:rsid w:val="006E3C42"/>
    <w:rsid w:val="006E5688"/>
    <w:rsid w:val="006E7F5A"/>
    <w:rsid w:val="006F11C7"/>
    <w:rsid w:val="006F62A2"/>
    <w:rsid w:val="00700176"/>
    <w:rsid w:val="0070162A"/>
    <w:rsid w:val="00702DBB"/>
    <w:rsid w:val="00705F90"/>
    <w:rsid w:val="00711F03"/>
    <w:rsid w:val="007124C8"/>
    <w:rsid w:val="007130FA"/>
    <w:rsid w:val="00716D98"/>
    <w:rsid w:val="0072293A"/>
    <w:rsid w:val="00725781"/>
    <w:rsid w:val="00727D22"/>
    <w:rsid w:val="00734B59"/>
    <w:rsid w:val="0073516B"/>
    <w:rsid w:val="00735337"/>
    <w:rsid w:val="007404DC"/>
    <w:rsid w:val="00740B4E"/>
    <w:rsid w:val="007443D0"/>
    <w:rsid w:val="00747960"/>
    <w:rsid w:val="00750F0C"/>
    <w:rsid w:val="007529F4"/>
    <w:rsid w:val="00752ADD"/>
    <w:rsid w:val="00760EC3"/>
    <w:rsid w:val="00762FC8"/>
    <w:rsid w:val="00767FC9"/>
    <w:rsid w:val="00770B47"/>
    <w:rsid w:val="0077233C"/>
    <w:rsid w:val="00773835"/>
    <w:rsid w:val="00774158"/>
    <w:rsid w:val="00774D47"/>
    <w:rsid w:val="007766CD"/>
    <w:rsid w:val="007830BF"/>
    <w:rsid w:val="0078342C"/>
    <w:rsid w:val="007839A9"/>
    <w:rsid w:val="0079075D"/>
    <w:rsid w:val="00794268"/>
    <w:rsid w:val="007A36B7"/>
    <w:rsid w:val="007A432F"/>
    <w:rsid w:val="007A54E6"/>
    <w:rsid w:val="007A7951"/>
    <w:rsid w:val="007A7EE3"/>
    <w:rsid w:val="007B3A09"/>
    <w:rsid w:val="007B57CD"/>
    <w:rsid w:val="007B5A96"/>
    <w:rsid w:val="007C3BF7"/>
    <w:rsid w:val="007C57A3"/>
    <w:rsid w:val="007D0620"/>
    <w:rsid w:val="007D5607"/>
    <w:rsid w:val="007E1D6F"/>
    <w:rsid w:val="007E690A"/>
    <w:rsid w:val="007E6982"/>
    <w:rsid w:val="007F2EC0"/>
    <w:rsid w:val="007F329D"/>
    <w:rsid w:val="007F7BE5"/>
    <w:rsid w:val="00800A22"/>
    <w:rsid w:val="00802E70"/>
    <w:rsid w:val="008030A0"/>
    <w:rsid w:val="0080403D"/>
    <w:rsid w:val="008114DE"/>
    <w:rsid w:val="00813040"/>
    <w:rsid w:val="008143CB"/>
    <w:rsid w:val="00814A34"/>
    <w:rsid w:val="008200F5"/>
    <w:rsid w:val="0082026A"/>
    <w:rsid w:val="0082252A"/>
    <w:rsid w:val="00824455"/>
    <w:rsid w:val="0082673B"/>
    <w:rsid w:val="0082691D"/>
    <w:rsid w:val="0083463E"/>
    <w:rsid w:val="00836206"/>
    <w:rsid w:val="00836616"/>
    <w:rsid w:val="00837127"/>
    <w:rsid w:val="00843C7D"/>
    <w:rsid w:val="008514EE"/>
    <w:rsid w:val="0085252D"/>
    <w:rsid w:val="008537DF"/>
    <w:rsid w:val="0085494E"/>
    <w:rsid w:val="00854A4D"/>
    <w:rsid w:val="0085520E"/>
    <w:rsid w:val="008662BE"/>
    <w:rsid w:val="008702FC"/>
    <w:rsid w:val="008709F8"/>
    <w:rsid w:val="00871AD9"/>
    <w:rsid w:val="00872944"/>
    <w:rsid w:val="00877AAD"/>
    <w:rsid w:val="00877BFC"/>
    <w:rsid w:val="00883BF2"/>
    <w:rsid w:val="00885C3F"/>
    <w:rsid w:val="00885E69"/>
    <w:rsid w:val="008874F9"/>
    <w:rsid w:val="0089422C"/>
    <w:rsid w:val="00896200"/>
    <w:rsid w:val="0089700A"/>
    <w:rsid w:val="008A2BCE"/>
    <w:rsid w:val="008A31E2"/>
    <w:rsid w:val="008A5A31"/>
    <w:rsid w:val="008B3F02"/>
    <w:rsid w:val="008B5B1D"/>
    <w:rsid w:val="008B5BDA"/>
    <w:rsid w:val="008B646C"/>
    <w:rsid w:val="008B73D7"/>
    <w:rsid w:val="008C02C2"/>
    <w:rsid w:val="008C054F"/>
    <w:rsid w:val="008C0EC6"/>
    <w:rsid w:val="008C1457"/>
    <w:rsid w:val="008C4A25"/>
    <w:rsid w:val="008C4E34"/>
    <w:rsid w:val="008C60E5"/>
    <w:rsid w:val="008D0121"/>
    <w:rsid w:val="008D1105"/>
    <w:rsid w:val="008D2B32"/>
    <w:rsid w:val="008D2E2F"/>
    <w:rsid w:val="008D5A3C"/>
    <w:rsid w:val="008D69D6"/>
    <w:rsid w:val="008D6CD2"/>
    <w:rsid w:val="008E10F7"/>
    <w:rsid w:val="008E2CDD"/>
    <w:rsid w:val="008E427B"/>
    <w:rsid w:val="008E5BDD"/>
    <w:rsid w:val="008E6CFF"/>
    <w:rsid w:val="008E6E1D"/>
    <w:rsid w:val="008F0807"/>
    <w:rsid w:val="008F37A6"/>
    <w:rsid w:val="008F38E8"/>
    <w:rsid w:val="008F7DF1"/>
    <w:rsid w:val="00901920"/>
    <w:rsid w:val="009032DA"/>
    <w:rsid w:val="009033D2"/>
    <w:rsid w:val="009035F9"/>
    <w:rsid w:val="00904F77"/>
    <w:rsid w:val="00912073"/>
    <w:rsid w:val="00912A66"/>
    <w:rsid w:val="00917D71"/>
    <w:rsid w:val="00920FFE"/>
    <w:rsid w:val="00923459"/>
    <w:rsid w:val="009259E4"/>
    <w:rsid w:val="00927D33"/>
    <w:rsid w:val="009324FA"/>
    <w:rsid w:val="0093333D"/>
    <w:rsid w:val="00933516"/>
    <w:rsid w:val="00940181"/>
    <w:rsid w:val="009421FE"/>
    <w:rsid w:val="00952EDD"/>
    <w:rsid w:val="00954D91"/>
    <w:rsid w:val="00956613"/>
    <w:rsid w:val="00960884"/>
    <w:rsid w:val="0096252A"/>
    <w:rsid w:val="009631ED"/>
    <w:rsid w:val="00964B32"/>
    <w:rsid w:val="009703AF"/>
    <w:rsid w:val="00972033"/>
    <w:rsid w:val="009721EA"/>
    <w:rsid w:val="00972959"/>
    <w:rsid w:val="00975EC1"/>
    <w:rsid w:val="00981B1F"/>
    <w:rsid w:val="00982B82"/>
    <w:rsid w:val="009845D5"/>
    <w:rsid w:val="00985ECA"/>
    <w:rsid w:val="00987C9E"/>
    <w:rsid w:val="00990C5B"/>
    <w:rsid w:val="00991931"/>
    <w:rsid w:val="00992F4F"/>
    <w:rsid w:val="00994A8D"/>
    <w:rsid w:val="0099675D"/>
    <w:rsid w:val="009A3B94"/>
    <w:rsid w:val="009A6718"/>
    <w:rsid w:val="009B2200"/>
    <w:rsid w:val="009B2F8A"/>
    <w:rsid w:val="009B5480"/>
    <w:rsid w:val="009B5C46"/>
    <w:rsid w:val="009B7022"/>
    <w:rsid w:val="009C0DDE"/>
    <w:rsid w:val="009C417E"/>
    <w:rsid w:val="009C4AC2"/>
    <w:rsid w:val="009C506B"/>
    <w:rsid w:val="009C6789"/>
    <w:rsid w:val="009C77AC"/>
    <w:rsid w:val="009D0FAB"/>
    <w:rsid w:val="009D1342"/>
    <w:rsid w:val="009D3440"/>
    <w:rsid w:val="009E1C3C"/>
    <w:rsid w:val="009E2BB8"/>
    <w:rsid w:val="009E485E"/>
    <w:rsid w:val="009F10B9"/>
    <w:rsid w:val="009F2C9F"/>
    <w:rsid w:val="009F640D"/>
    <w:rsid w:val="009F7DF3"/>
    <w:rsid w:val="00A04F89"/>
    <w:rsid w:val="00A05BE8"/>
    <w:rsid w:val="00A109AA"/>
    <w:rsid w:val="00A13CDA"/>
    <w:rsid w:val="00A1496A"/>
    <w:rsid w:val="00A1720C"/>
    <w:rsid w:val="00A1757A"/>
    <w:rsid w:val="00A17B8B"/>
    <w:rsid w:val="00A20907"/>
    <w:rsid w:val="00A25C0D"/>
    <w:rsid w:val="00A31677"/>
    <w:rsid w:val="00A36DAE"/>
    <w:rsid w:val="00A418EE"/>
    <w:rsid w:val="00A4201D"/>
    <w:rsid w:val="00A43C9E"/>
    <w:rsid w:val="00A442E8"/>
    <w:rsid w:val="00A445C5"/>
    <w:rsid w:val="00A46D34"/>
    <w:rsid w:val="00A51E88"/>
    <w:rsid w:val="00A5281C"/>
    <w:rsid w:val="00A52BF0"/>
    <w:rsid w:val="00A536C0"/>
    <w:rsid w:val="00A55AC6"/>
    <w:rsid w:val="00A61C11"/>
    <w:rsid w:val="00A636A4"/>
    <w:rsid w:val="00A65274"/>
    <w:rsid w:val="00A65B7A"/>
    <w:rsid w:val="00A666FA"/>
    <w:rsid w:val="00A678C9"/>
    <w:rsid w:val="00A70FED"/>
    <w:rsid w:val="00A71F37"/>
    <w:rsid w:val="00A729E5"/>
    <w:rsid w:val="00A731A4"/>
    <w:rsid w:val="00A76246"/>
    <w:rsid w:val="00A76DA1"/>
    <w:rsid w:val="00A77A41"/>
    <w:rsid w:val="00A80716"/>
    <w:rsid w:val="00A81247"/>
    <w:rsid w:val="00A81B11"/>
    <w:rsid w:val="00A9200F"/>
    <w:rsid w:val="00A93D81"/>
    <w:rsid w:val="00AA05B7"/>
    <w:rsid w:val="00AA0965"/>
    <w:rsid w:val="00AA138E"/>
    <w:rsid w:val="00AA2548"/>
    <w:rsid w:val="00AA71B5"/>
    <w:rsid w:val="00AB2AD9"/>
    <w:rsid w:val="00AB4BA4"/>
    <w:rsid w:val="00AB5DA7"/>
    <w:rsid w:val="00AB5E50"/>
    <w:rsid w:val="00AB6005"/>
    <w:rsid w:val="00AB7133"/>
    <w:rsid w:val="00AC1289"/>
    <w:rsid w:val="00AC624C"/>
    <w:rsid w:val="00AC6616"/>
    <w:rsid w:val="00AD0FB9"/>
    <w:rsid w:val="00AD1100"/>
    <w:rsid w:val="00AD516C"/>
    <w:rsid w:val="00AD6E3C"/>
    <w:rsid w:val="00AE145D"/>
    <w:rsid w:val="00AE197C"/>
    <w:rsid w:val="00AE1AF1"/>
    <w:rsid w:val="00AE369C"/>
    <w:rsid w:val="00AF1502"/>
    <w:rsid w:val="00AF1921"/>
    <w:rsid w:val="00B05672"/>
    <w:rsid w:val="00B05E16"/>
    <w:rsid w:val="00B062E6"/>
    <w:rsid w:val="00B1002C"/>
    <w:rsid w:val="00B1249E"/>
    <w:rsid w:val="00B1403B"/>
    <w:rsid w:val="00B15FE9"/>
    <w:rsid w:val="00B176FB"/>
    <w:rsid w:val="00B22144"/>
    <w:rsid w:val="00B235FA"/>
    <w:rsid w:val="00B269EE"/>
    <w:rsid w:val="00B27BEB"/>
    <w:rsid w:val="00B27C43"/>
    <w:rsid w:val="00B3194D"/>
    <w:rsid w:val="00B3555F"/>
    <w:rsid w:val="00B35DF7"/>
    <w:rsid w:val="00B36DA1"/>
    <w:rsid w:val="00B373BE"/>
    <w:rsid w:val="00B42434"/>
    <w:rsid w:val="00B451A0"/>
    <w:rsid w:val="00B51923"/>
    <w:rsid w:val="00B5488E"/>
    <w:rsid w:val="00B5604B"/>
    <w:rsid w:val="00B566A0"/>
    <w:rsid w:val="00B62950"/>
    <w:rsid w:val="00B635BF"/>
    <w:rsid w:val="00B65AF6"/>
    <w:rsid w:val="00B67960"/>
    <w:rsid w:val="00B70C1B"/>
    <w:rsid w:val="00B71BA7"/>
    <w:rsid w:val="00B76A60"/>
    <w:rsid w:val="00B82294"/>
    <w:rsid w:val="00B8252B"/>
    <w:rsid w:val="00B839D4"/>
    <w:rsid w:val="00B839ED"/>
    <w:rsid w:val="00B842C5"/>
    <w:rsid w:val="00B85065"/>
    <w:rsid w:val="00B91A44"/>
    <w:rsid w:val="00B9212A"/>
    <w:rsid w:val="00B9249C"/>
    <w:rsid w:val="00B9275F"/>
    <w:rsid w:val="00B94275"/>
    <w:rsid w:val="00B94408"/>
    <w:rsid w:val="00B9594B"/>
    <w:rsid w:val="00B968A6"/>
    <w:rsid w:val="00B97C96"/>
    <w:rsid w:val="00BA1F13"/>
    <w:rsid w:val="00BA2E4C"/>
    <w:rsid w:val="00BA360A"/>
    <w:rsid w:val="00BA3B6E"/>
    <w:rsid w:val="00BA70A5"/>
    <w:rsid w:val="00BB0C08"/>
    <w:rsid w:val="00BB1C70"/>
    <w:rsid w:val="00BB25BA"/>
    <w:rsid w:val="00BB27FE"/>
    <w:rsid w:val="00BB5877"/>
    <w:rsid w:val="00BB5BEC"/>
    <w:rsid w:val="00BB6E97"/>
    <w:rsid w:val="00BB7635"/>
    <w:rsid w:val="00BC1BDB"/>
    <w:rsid w:val="00BC48A4"/>
    <w:rsid w:val="00BD04C9"/>
    <w:rsid w:val="00BD2E06"/>
    <w:rsid w:val="00BD6734"/>
    <w:rsid w:val="00BE0838"/>
    <w:rsid w:val="00BE36D6"/>
    <w:rsid w:val="00BE3C1C"/>
    <w:rsid w:val="00BE59CF"/>
    <w:rsid w:val="00BE5E11"/>
    <w:rsid w:val="00BF110C"/>
    <w:rsid w:val="00BF253D"/>
    <w:rsid w:val="00BF25B4"/>
    <w:rsid w:val="00BF430D"/>
    <w:rsid w:val="00BF6829"/>
    <w:rsid w:val="00C00190"/>
    <w:rsid w:val="00C00574"/>
    <w:rsid w:val="00C0675B"/>
    <w:rsid w:val="00C07587"/>
    <w:rsid w:val="00C14B66"/>
    <w:rsid w:val="00C15BE4"/>
    <w:rsid w:val="00C24DB5"/>
    <w:rsid w:val="00C256EE"/>
    <w:rsid w:val="00C26500"/>
    <w:rsid w:val="00C313BF"/>
    <w:rsid w:val="00C3223A"/>
    <w:rsid w:val="00C3585E"/>
    <w:rsid w:val="00C36EC6"/>
    <w:rsid w:val="00C41107"/>
    <w:rsid w:val="00C428E0"/>
    <w:rsid w:val="00C43ECB"/>
    <w:rsid w:val="00C45509"/>
    <w:rsid w:val="00C4692A"/>
    <w:rsid w:val="00C46B6F"/>
    <w:rsid w:val="00C46F85"/>
    <w:rsid w:val="00C50634"/>
    <w:rsid w:val="00C527C2"/>
    <w:rsid w:val="00C551F8"/>
    <w:rsid w:val="00C5640E"/>
    <w:rsid w:val="00C57049"/>
    <w:rsid w:val="00C60914"/>
    <w:rsid w:val="00C63129"/>
    <w:rsid w:val="00C64B5F"/>
    <w:rsid w:val="00C66AB4"/>
    <w:rsid w:val="00C70C4C"/>
    <w:rsid w:val="00C722F4"/>
    <w:rsid w:val="00C7794F"/>
    <w:rsid w:val="00C80952"/>
    <w:rsid w:val="00C815CA"/>
    <w:rsid w:val="00C855C6"/>
    <w:rsid w:val="00C8567A"/>
    <w:rsid w:val="00C9203F"/>
    <w:rsid w:val="00C921A1"/>
    <w:rsid w:val="00C94A3F"/>
    <w:rsid w:val="00C94C36"/>
    <w:rsid w:val="00CA2428"/>
    <w:rsid w:val="00CA7112"/>
    <w:rsid w:val="00CA7F96"/>
    <w:rsid w:val="00CB115F"/>
    <w:rsid w:val="00CB32FA"/>
    <w:rsid w:val="00CB4B16"/>
    <w:rsid w:val="00CB4B27"/>
    <w:rsid w:val="00CC1EA8"/>
    <w:rsid w:val="00CC708C"/>
    <w:rsid w:val="00CC7D9C"/>
    <w:rsid w:val="00CD4A18"/>
    <w:rsid w:val="00CD4B45"/>
    <w:rsid w:val="00CD4C2F"/>
    <w:rsid w:val="00CD5406"/>
    <w:rsid w:val="00CD6B1C"/>
    <w:rsid w:val="00CE4EE2"/>
    <w:rsid w:val="00CF540F"/>
    <w:rsid w:val="00D01AE8"/>
    <w:rsid w:val="00D01C24"/>
    <w:rsid w:val="00D03DB3"/>
    <w:rsid w:val="00D04990"/>
    <w:rsid w:val="00D101B7"/>
    <w:rsid w:val="00D1116A"/>
    <w:rsid w:val="00D12C07"/>
    <w:rsid w:val="00D21EAD"/>
    <w:rsid w:val="00D22396"/>
    <w:rsid w:val="00D2261A"/>
    <w:rsid w:val="00D2538A"/>
    <w:rsid w:val="00D26412"/>
    <w:rsid w:val="00D26CD8"/>
    <w:rsid w:val="00D26E04"/>
    <w:rsid w:val="00D306E7"/>
    <w:rsid w:val="00D3070C"/>
    <w:rsid w:val="00D3268B"/>
    <w:rsid w:val="00D34CC4"/>
    <w:rsid w:val="00D36FDF"/>
    <w:rsid w:val="00D40930"/>
    <w:rsid w:val="00D424A2"/>
    <w:rsid w:val="00D438FB"/>
    <w:rsid w:val="00D46191"/>
    <w:rsid w:val="00D47E9F"/>
    <w:rsid w:val="00D50D35"/>
    <w:rsid w:val="00D5634D"/>
    <w:rsid w:val="00D65FE6"/>
    <w:rsid w:val="00D66103"/>
    <w:rsid w:val="00D67F5A"/>
    <w:rsid w:val="00D74A66"/>
    <w:rsid w:val="00D771E0"/>
    <w:rsid w:val="00D81EFB"/>
    <w:rsid w:val="00D82650"/>
    <w:rsid w:val="00D85C3F"/>
    <w:rsid w:val="00D90F25"/>
    <w:rsid w:val="00D923D7"/>
    <w:rsid w:val="00D9553D"/>
    <w:rsid w:val="00DA0743"/>
    <w:rsid w:val="00DA1D0F"/>
    <w:rsid w:val="00DA2F6C"/>
    <w:rsid w:val="00DA31D9"/>
    <w:rsid w:val="00DA3C24"/>
    <w:rsid w:val="00DA3EB1"/>
    <w:rsid w:val="00DA7CFE"/>
    <w:rsid w:val="00DB0480"/>
    <w:rsid w:val="00DB13C3"/>
    <w:rsid w:val="00DB24F2"/>
    <w:rsid w:val="00DB2A2D"/>
    <w:rsid w:val="00DC0E2C"/>
    <w:rsid w:val="00DC2495"/>
    <w:rsid w:val="00DC3B6F"/>
    <w:rsid w:val="00DC4D22"/>
    <w:rsid w:val="00DD1C2E"/>
    <w:rsid w:val="00DD2256"/>
    <w:rsid w:val="00DD77DB"/>
    <w:rsid w:val="00DE1AC8"/>
    <w:rsid w:val="00DE2E73"/>
    <w:rsid w:val="00DE4852"/>
    <w:rsid w:val="00DE5A68"/>
    <w:rsid w:val="00DF0224"/>
    <w:rsid w:val="00DF1DDE"/>
    <w:rsid w:val="00DF2251"/>
    <w:rsid w:val="00DF2ADE"/>
    <w:rsid w:val="00DF7274"/>
    <w:rsid w:val="00E02F5F"/>
    <w:rsid w:val="00E05540"/>
    <w:rsid w:val="00E06655"/>
    <w:rsid w:val="00E07C31"/>
    <w:rsid w:val="00E10618"/>
    <w:rsid w:val="00E1571D"/>
    <w:rsid w:val="00E208DF"/>
    <w:rsid w:val="00E21B1B"/>
    <w:rsid w:val="00E21C54"/>
    <w:rsid w:val="00E230BB"/>
    <w:rsid w:val="00E257B8"/>
    <w:rsid w:val="00E278DE"/>
    <w:rsid w:val="00E37F83"/>
    <w:rsid w:val="00E44F62"/>
    <w:rsid w:val="00E45AFE"/>
    <w:rsid w:val="00E47B9D"/>
    <w:rsid w:val="00E503CB"/>
    <w:rsid w:val="00E51E97"/>
    <w:rsid w:val="00E52958"/>
    <w:rsid w:val="00E538E3"/>
    <w:rsid w:val="00E54D32"/>
    <w:rsid w:val="00E5667D"/>
    <w:rsid w:val="00E57B14"/>
    <w:rsid w:val="00E57D59"/>
    <w:rsid w:val="00E57F44"/>
    <w:rsid w:val="00E61442"/>
    <w:rsid w:val="00E618D2"/>
    <w:rsid w:val="00E642DC"/>
    <w:rsid w:val="00E702E2"/>
    <w:rsid w:val="00E70662"/>
    <w:rsid w:val="00E90DFA"/>
    <w:rsid w:val="00E9300A"/>
    <w:rsid w:val="00E939C3"/>
    <w:rsid w:val="00E96A9B"/>
    <w:rsid w:val="00EA220B"/>
    <w:rsid w:val="00EA6F2B"/>
    <w:rsid w:val="00EB35D3"/>
    <w:rsid w:val="00EB6B2D"/>
    <w:rsid w:val="00EC0A15"/>
    <w:rsid w:val="00EC1794"/>
    <w:rsid w:val="00EC449B"/>
    <w:rsid w:val="00EC5B65"/>
    <w:rsid w:val="00EC71F4"/>
    <w:rsid w:val="00ED0701"/>
    <w:rsid w:val="00ED10EB"/>
    <w:rsid w:val="00ED4C9A"/>
    <w:rsid w:val="00EE02CD"/>
    <w:rsid w:val="00EE0564"/>
    <w:rsid w:val="00EE07E2"/>
    <w:rsid w:val="00EE2BE1"/>
    <w:rsid w:val="00EE3F6D"/>
    <w:rsid w:val="00EE3FE5"/>
    <w:rsid w:val="00EE5572"/>
    <w:rsid w:val="00EE6030"/>
    <w:rsid w:val="00EE69A8"/>
    <w:rsid w:val="00EF3EE1"/>
    <w:rsid w:val="00EF4C7D"/>
    <w:rsid w:val="00EF4CFD"/>
    <w:rsid w:val="00EF65F7"/>
    <w:rsid w:val="00EF6E40"/>
    <w:rsid w:val="00F056B9"/>
    <w:rsid w:val="00F0654C"/>
    <w:rsid w:val="00F0683B"/>
    <w:rsid w:val="00F077CB"/>
    <w:rsid w:val="00F118C6"/>
    <w:rsid w:val="00F13177"/>
    <w:rsid w:val="00F1346C"/>
    <w:rsid w:val="00F2679C"/>
    <w:rsid w:val="00F273EE"/>
    <w:rsid w:val="00F32DD0"/>
    <w:rsid w:val="00F33C25"/>
    <w:rsid w:val="00F33EC7"/>
    <w:rsid w:val="00F34CC2"/>
    <w:rsid w:val="00F356E3"/>
    <w:rsid w:val="00F3776F"/>
    <w:rsid w:val="00F46234"/>
    <w:rsid w:val="00F55F0E"/>
    <w:rsid w:val="00F56069"/>
    <w:rsid w:val="00F56FF2"/>
    <w:rsid w:val="00F601E9"/>
    <w:rsid w:val="00F62466"/>
    <w:rsid w:val="00F65B01"/>
    <w:rsid w:val="00F65C5E"/>
    <w:rsid w:val="00F670BA"/>
    <w:rsid w:val="00F676A1"/>
    <w:rsid w:val="00F67E2F"/>
    <w:rsid w:val="00F75029"/>
    <w:rsid w:val="00F753B8"/>
    <w:rsid w:val="00F81B5E"/>
    <w:rsid w:val="00F94248"/>
    <w:rsid w:val="00F95006"/>
    <w:rsid w:val="00F972DE"/>
    <w:rsid w:val="00FA3DA6"/>
    <w:rsid w:val="00FA4889"/>
    <w:rsid w:val="00FB0283"/>
    <w:rsid w:val="00FB0BAC"/>
    <w:rsid w:val="00FB2ED4"/>
    <w:rsid w:val="00FB38C3"/>
    <w:rsid w:val="00FB4F51"/>
    <w:rsid w:val="00FB6F24"/>
    <w:rsid w:val="00FB7763"/>
    <w:rsid w:val="00FC295A"/>
    <w:rsid w:val="00FD0A63"/>
    <w:rsid w:val="00FD2D8D"/>
    <w:rsid w:val="00FD5071"/>
    <w:rsid w:val="00FD5290"/>
    <w:rsid w:val="00FD6EB5"/>
    <w:rsid w:val="00FD787F"/>
    <w:rsid w:val="00FE1576"/>
    <w:rsid w:val="00FE233D"/>
    <w:rsid w:val="00FE31C7"/>
    <w:rsid w:val="00FE78B2"/>
    <w:rsid w:val="00FF05F0"/>
    <w:rsid w:val="00FF2922"/>
    <w:rsid w:val="00FF2DFE"/>
    <w:rsid w:val="00FF3C08"/>
    <w:rsid w:val="00FF6456"/>
    <w:rsid w:val="00FF7A1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2FABE2"/>
  <w15:docId w15:val="{2C56B0D7-98D6-4E2B-95BE-6BF8908191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069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32B7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144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44D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E6CF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269EE"/>
    <w:rPr>
      <w:color w:val="0000FF" w:themeColor="hyperlink"/>
      <w:u w:val="single"/>
    </w:rPr>
  </w:style>
  <w:style w:type="paragraph" w:customStyle="1" w:styleId="Achievement">
    <w:name w:val="Achievement"/>
    <w:basedOn w:val="BodyText"/>
    <w:rsid w:val="00872944"/>
    <w:pPr>
      <w:numPr>
        <w:numId w:val="9"/>
      </w:numPr>
      <w:tabs>
        <w:tab w:val="num" w:pos="360"/>
      </w:tabs>
      <w:spacing w:after="60" w:line="240" w:lineRule="atLeast"/>
      <w:ind w:left="0" w:firstLine="0"/>
      <w:jc w:val="both"/>
    </w:pPr>
    <w:rPr>
      <w:rFonts w:ascii="Garamond" w:eastAsia="Times New Roman" w:hAnsi="Garamond" w:cs="Times New Roman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872944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872944"/>
  </w:style>
  <w:style w:type="paragraph" w:styleId="Header">
    <w:name w:val="header"/>
    <w:basedOn w:val="Normal"/>
    <w:link w:val="HeaderChar"/>
    <w:uiPriority w:val="99"/>
    <w:unhideWhenUsed/>
    <w:rsid w:val="00636A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6AF2"/>
  </w:style>
  <w:style w:type="paragraph" w:styleId="Footer">
    <w:name w:val="footer"/>
    <w:basedOn w:val="Normal"/>
    <w:link w:val="FooterChar"/>
    <w:uiPriority w:val="99"/>
    <w:unhideWhenUsed/>
    <w:rsid w:val="00636A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6AF2"/>
  </w:style>
  <w:style w:type="table" w:customStyle="1" w:styleId="ListTable3-Accent61">
    <w:name w:val="List Table 3 - Accent 61"/>
    <w:basedOn w:val="TableNormal"/>
    <w:uiPriority w:val="48"/>
    <w:rsid w:val="00E9300A"/>
    <w:pPr>
      <w:spacing w:after="0" w:line="240" w:lineRule="auto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customStyle="1" w:styleId="GridTable2-Accent61">
    <w:name w:val="Grid Table 2 - Accent 61"/>
    <w:basedOn w:val="TableNormal"/>
    <w:uiPriority w:val="47"/>
    <w:rsid w:val="00E9300A"/>
    <w:pPr>
      <w:spacing w:after="0" w:line="240" w:lineRule="auto"/>
    </w:pPr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customStyle="1" w:styleId="Default">
    <w:name w:val="Default"/>
    <w:rsid w:val="00257AF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IN"/>
    </w:rPr>
  </w:style>
  <w:style w:type="character" w:styleId="UnresolvedMention">
    <w:name w:val="Unresolved Mention"/>
    <w:basedOn w:val="DefaultParagraphFont"/>
    <w:uiPriority w:val="99"/>
    <w:semiHidden/>
    <w:unhideWhenUsed/>
    <w:rsid w:val="002D290A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32B75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711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59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06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523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468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3417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9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7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93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15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74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0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8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82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raban.github.io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hyperlink" Target="https://sraban.github.io/" TargetMode="Externa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A8AE714-517B-4A87-AC0C-C11D076412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3</TotalTime>
  <Pages>1</Pages>
  <Words>6</Words>
  <Characters>3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Sraban Kumar</cp:lastModifiedBy>
  <cp:revision>146</cp:revision>
  <cp:lastPrinted>2024-08-27T14:46:00Z</cp:lastPrinted>
  <dcterms:created xsi:type="dcterms:W3CDTF">2024-05-11T14:01:00Z</dcterms:created>
  <dcterms:modified xsi:type="dcterms:W3CDTF">2024-08-27T14:47:00Z</dcterms:modified>
</cp:coreProperties>
</file>